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58F12E" w14:textId="77777777" w:rsidR="00415EC3" w:rsidRPr="00176965" w:rsidRDefault="00C35233" w:rsidP="00C35233">
      <w:pPr>
        <w:pStyle w:val="Tytu"/>
        <w:jc w:val="both"/>
        <w:rPr>
          <w:rFonts w:ascii="Times New Roman" w:hAnsi="Times New Roman" w:cs="Times New Roman"/>
          <w:b w:val="0"/>
          <w:sz w:val="24"/>
          <w:szCs w:val="24"/>
        </w:rPr>
      </w:pPr>
      <w:proofErr w:type="spellStart"/>
      <w:r w:rsidRPr="00176965">
        <w:rPr>
          <w:rFonts w:ascii="Times New Roman" w:hAnsi="Times New Roman" w:cs="Times New Roman"/>
          <w:b w:val="0"/>
          <w:sz w:val="24"/>
          <w:szCs w:val="24"/>
        </w:rPr>
        <w:t>Lappeenrannan</w:t>
      </w:r>
      <w:proofErr w:type="spellEnd"/>
      <w:r w:rsidRPr="00176965">
        <w:rPr>
          <w:rFonts w:ascii="Times New Roman" w:hAnsi="Times New Roman" w:cs="Times New Roman"/>
          <w:b w:val="0"/>
          <w:sz w:val="24"/>
          <w:szCs w:val="24"/>
        </w:rPr>
        <w:t xml:space="preserve"> </w:t>
      </w:r>
      <w:proofErr w:type="spellStart"/>
      <w:r w:rsidRPr="00176965">
        <w:rPr>
          <w:rFonts w:ascii="Times New Roman" w:hAnsi="Times New Roman" w:cs="Times New Roman"/>
          <w:b w:val="0"/>
          <w:sz w:val="24"/>
          <w:szCs w:val="24"/>
        </w:rPr>
        <w:t>teknillinen</w:t>
      </w:r>
      <w:proofErr w:type="spellEnd"/>
      <w:r w:rsidRPr="00176965">
        <w:rPr>
          <w:rFonts w:ascii="Times New Roman" w:hAnsi="Times New Roman" w:cs="Times New Roman"/>
          <w:b w:val="0"/>
          <w:sz w:val="24"/>
          <w:szCs w:val="24"/>
        </w:rPr>
        <w:t xml:space="preserve"> </w:t>
      </w:r>
      <w:proofErr w:type="spellStart"/>
      <w:r w:rsidRPr="00176965">
        <w:rPr>
          <w:rFonts w:ascii="Times New Roman" w:hAnsi="Times New Roman" w:cs="Times New Roman"/>
          <w:b w:val="0"/>
          <w:sz w:val="24"/>
          <w:szCs w:val="24"/>
        </w:rPr>
        <w:t>yliopisto</w:t>
      </w:r>
      <w:proofErr w:type="spellEnd"/>
    </w:p>
    <w:p w14:paraId="61292735" w14:textId="70816A8C" w:rsidR="00C35233" w:rsidRPr="00176965" w:rsidRDefault="005817C9" w:rsidP="00C35233">
      <w:pPr>
        <w:pStyle w:val="Tytu"/>
        <w:jc w:val="both"/>
        <w:rPr>
          <w:rFonts w:ascii="Times New Roman" w:hAnsi="Times New Roman" w:cs="Times New Roman"/>
          <w:b w:val="0"/>
          <w:sz w:val="24"/>
          <w:szCs w:val="24"/>
        </w:rPr>
      </w:pPr>
      <w:r w:rsidRPr="00176965">
        <w:rPr>
          <w:rFonts w:ascii="Times New Roman" w:hAnsi="Times New Roman" w:cs="Times New Roman"/>
          <w:b w:val="0"/>
          <w:sz w:val="24"/>
          <w:szCs w:val="24"/>
        </w:rPr>
        <w:t>Name of your school goes here (School of Business and Management)</w:t>
      </w:r>
    </w:p>
    <w:p w14:paraId="02D2109F" w14:textId="77777777" w:rsidR="00C35233" w:rsidRPr="00176965" w:rsidRDefault="00C35233" w:rsidP="00C35233">
      <w:pPr>
        <w:pStyle w:val="Tytu"/>
        <w:jc w:val="both"/>
        <w:rPr>
          <w:rFonts w:ascii="Times New Roman" w:hAnsi="Times New Roman" w:cs="Times New Roman"/>
          <w:b w:val="0"/>
          <w:sz w:val="24"/>
          <w:szCs w:val="24"/>
        </w:rPr>
      </w:pPr>
    </w:p>
    <w:p w14:paraId="20A4EB04" w14:textId="77777777" w:rsidR="00115316" w:rsidRPr="00176965" w:rsidRDefault="00115316" w:rsidP="00C07E37">
      <w:pPr>
        <w:pStyle w:val="Tytu"/>
        <w:jc w:val="left"/>
        <w:rPr>
          <w:sz w:val="24"/>
          <w:szCs w:val="24"/>
        </w:rPr>
      </w:pPr>
    </w:p>
    <w:p w14:paraId="71D8C8D9" w14:textId="77777777" w:rsidR="00FF14C3" w:rsidRPr="00176965" w:rsidRDefault="00FF14C3" w:rsidP="00C07E37">
      <w:pPr>
        <w:pStyle w:val="Tytu"/>
        <w:jc w:val="left"/>
        <w:rPr>
          <w:sz w:val="24"/>
          <w:szCs w:val="24"/>
        </w:rPr>
      </w:pPr>
    </w:p>
    <w:p w14:paraId="249E2937" w14:textId="77777777" w:rsidR="00733469" w:rsidRPr="00176965" w:rsidRDefault="00733469" w:rsidP="00C07E37">
      <w:pPr>
        <w:pStyle w:val="Tytu"/>
        <w:jc w:val="left"/>
        <w:rPr>
          <w:sz w:val="24"/>
          <w:szCs w:val="24"/>
        </w:rPr>
      </w:pPr>
    </w:p>
    <w:p w14:paraId="629FEA89" w14:textId="77777777" w:rsidR="002E647E" w:rsidRPr="00176965" w:rsidRDefault="002E647E" w:rsidP="00C07E37">
      <w:pPr>
        <w:pStyle w:val="Tytu"/>
        <w:jc w:val="left"/>
        <w:rPr>
          <w:sz w:val="24"/>
          <w:szCs w:val="24"/>
        </w:rPr>
      </w:pPr>
    </w:p>
    <w:p w14:paraId="2BF57585" w14:textId="5915BA45" w:rsidR="009E51A6" w:rsidRPr="00176965" w:rsidRDefault="005817C9" w:rsidP="009E51A6">
      <w:pPr>
        <w:pStyle w:val="Tytu"/>
        <w:jc w:val="both"/>
        <w:rPr>
          <w:rFonts w:ascii="Times New Roman" w:hAnsi="Times New Roman" w:cs="Times New Roman"/>
          <w:b w:val="0"/>
          <w:sz w:val="24"/>
          <w:szCs w:val="24"/>
        </w:rPr>
      </w:pPr>
      <w:r w:rsidRPr="00176965">
        <w:rPr>
          <w:rFonts w:ascii="Times New Roman" w:hAnsi="Times New Roman" w:cs="Times New Roman"/>
          <w:b w:val="0"/>
          <w:sz w:val="24"/>
          <w:szCs w:val="24"/>
        </w:rPr>
        <w:t>Software</w:t>
      </w:r>
      <w:r w:rsidR="009E51A6" w:rsidRPr="00176965">
        <w:rPr>
          <w:rFonts w:ascii="Times New Roman" w:hAnsi="Times New Roman" w:cs="Times New Roman"/>
          <w:b w:val="0"/>
          <w:sz w:val="24"/>
          <w:szCs w:val="24"/>
        </w:rPr>
        <w:t xml:space="preserve"> Development Skills</w:t>
      </w:r>
      <w:r w:rsidRPr="00176965">
        <w:rPr>
          <w:rFonts w:ascii="Times New Roman" w:hAnsi="Times New Roman" w:cs="Times New Roman"/>
          <w:b w:val="0"/>
          <w:sz w:val="24"/>
          <w:szCs w:val="24"/>
        </w:rPr>
        <w:t xml:space="preserve"> </w:t>
      </w:r>
      <w:r w:rsidR="00EE0E59" w:rsidRPr="00176965">
        <w:rPr>
          <w:rFonts w:ascii="Times New Roman" w:hAnsi="Times New Roman" w:cs="Times New Roman"/>
          <w:b w:val="0"/>
          <w:sz w:val="24"/>
          <w:szCs w:val="24"/>
        </w:rPr>
        <w:t>DevOps</w:t>
      </w:r>
      <w:r w:rsidRPr="00176965">
        <w:rPr>
          <w:rFonts w:ascii="Times New Roman" w:hAnsi="Times New Roman" w:cs="Times New Roman"/>
          <w:b w:val="0"/>
          <w:sz w:val="24"/>
          <w:szCs w:val="24"/>
        </w:rPr>
        <w:t>, Online course</w:t>
      </w:r>
    </w:p>
    <w:p w14:paraId="02AA2A70" w14:textId="77777777" w:rsidR="00C07E37" w:rsidRPr="00176965" w:rsidRDefault="00C07E37" w:rsidP="00C07E37">
      <w:pPr>
        <w:pStyle w:val="Tytu"/>
        <w:jc w:val="left"/>
        <w:rPr>
          <w:rFonts w:ascii="Times New Roman" w:hAnsi="Times New Roman" w:cs="Times New Roman"/>
          <w:b w:val="0"/>
          <w:sz w:val="24"/>
          <w:szCs w:val="24"/>
        </w:rPr>
      </w:pPr>
    </w:p>
    <w:p w14:paraId="552ACA3A" w14:textId="2D3ED7EC" w:rsidR="00115316" w:rsidRPr="00176965" w:rsidRDefault="00C612B4" w:rsidP="00C07E37">
      <w:pPr>
        <w:pStyle w:val="Tytu"/>
        <w:jc w:val="left"/>
        <w:rPr>
          <w:rFonts w:ascii="Times New Roman" w:hAnsi="Times New Roman" w:cs="Times New Roman"/>
          <w:sz w:val="24"/>
          <w:szCs w:val="24"/>
        </w:rPr>
      </w:pPr>
      <w:r w:rsidRPr="00176965">
        <w:rPr>
          <w:rFonts w:ascii="Times New Roman" w:hAnsi="Times New Roman" w:cs="Times New Roman"/>
          <w:sz w:val="24"/>
          <w:szCs w:val="24"/>
        </w:rPr>
        <w:t>Maria Małysa</w:t>
      </w:r>
      <w:r w:rsidR="009E51A6" w:rsidRPr="00176965">
        <w:rPr>
          <w:rFonts w:ascii="Times New Roman" w:hAnsi="Times New Roman" w:cs="Times New Roman"/>
          <w:sz w:val="24"/>
          <w:szCs w:val="24"/>
        </w:rPr>
        <w:t xml:space="preserve"> </w:t>
      </w:r>
      <w:r w:rsidRPr="00176965">
        <w:rPr>
          <w:rFonts w:ascii="Times New Roman" w:hAnsi="Times New Roman" w:cs="Times New Roman"/>
          <w:sz w:val="24"/>
          <w:szCs w:val="24"/>
        </w:rPr>
        <w:t>003005073</w:t>
      </w:r>
    </w:p>
    <w:p w14:paraId="659CEE1C" w14:textId="77777777" w:rsidR="00FF14C3" w:rsidRPr="00176965" w:rsidRDefault="00FF14C3" w:rsidP="00C07E37">
      <w:pPr>
        <w:pStyle w:val="Tytu"/>
        <w:jc w:val="left"/>
        <w:rPr>
          <w:rFonts w:ascii="Times New Roman" w:hAnsi="Times New Roman" w:cs="Times New Roman"/>
          <w:b w:val="0"/>
          <w:sz w:val="24"/>
          <w:szCs w:val="24"/>
        </w:rPr>
      </w:pPr>
    </w:p>
    <w:p w14:paraId="50678D40" w14:textId="77777777" w:rsidR="00E83155" w:rsidRPr="00176965" w:rsidRDefault="00E83155" w:rsidP="00C07E37">
      <w:pPr>
        <w:pStyle w:val="Tytu"/>
        <w:jc w:val="left"/>
        <w:rPr>
          <w:rFonts w:ascii="Times New Roman" w:hAnsi="Times New Roman" w:cs="Times New Roman"/>
          <w:b w:val="0"/>
          <w:sz w:val="24"/>
          <w:szCs w:val="24"/>
        </w:rPr>
      </w:pPr>
    </w:p>
    <w:p w14:paraId="2A30DF75" w14:textId="77777777" w:rsidR="00C612B4" w:rsidRPr="00176965" w:rsidRDefault="009E51A6" w:rsidP="00C07E37">
      <w:pPr>
        <w:pStyle w:val="Tytu"/>
        <w:jc w:val="left"/>
        <w:rPr>
          <w:rFonts w:ascii="Times New Roman" w:hAnsi="Times New Roman" w:cs="Times New Roman"/>
        </w:rPr>
      </w:pPr>
      <w:r w:rsidRPr="00176965">
        <w:rPr>
          <w:rFonts w:ascii="Times New Roman" w:hAnsi="Times New Roman" w:cs="Times New Roman"/>
        </w:rPr>
        <w:t xml:space="preserve">LEARNING DIARY, </w:t>
      </w:r>
    </w:p>
    <w:p w14:paraId="2FA2AB5D" w14:textId="4E4AE49B" w:rsidR="009941FC" w:rsidRPr="00176965" w:rsidRDefault="00C612B4" w:rsidP="00C07E37">
      <w:pPr>
        <w:pStyle w:val="Tytu"/>
        <w:jc w:val="left"/>
        <w:rPr>
          <w:rFonts w:ascii="Times New Roman" w:hAnsi="Times New Roman" w:cs="Times New Roman"/>
        </w:rPr>
      </w:pPr>
      <w:r w:rsidRPr="00176965">
        <w:rPr>
          <w:rFonts w:ascii="Times New Roman" w:hAnsi="Times New Roman" w:cs="Times New Roman"/>
        </w:rPr>
        <w:t xml:space="preserve">Introduction to DevOps </w:t>
      </w:r>
      <w:r w:rsidR="009E51A6" w:rsidRPr="00176965">
        <w:rPr>
          <w:rFonts w:ascii="Times New Roman" w:hAnsi="Times New Roman" w:cs="Times New Roman"/>
        </w:rPr>
        <w:t>MODULE</w:t>
      </w:r>
    </w:p>
    <w:p w14:paraId="0E94E3D5" w14:textId="77777777" w:rsidR="00415EC3" w:rsidRPr="00176965" w:rsidRDefault="00415EC3" w:rsidP="00733469">
      <w:pPr>
        <w:pStyle w:val="Nagwek5"/>
        <w:numPr>
          <w:ilvl w:val="0"/>
          <w:numId w:val="0"/>
        </w:numPr>
        <w:jc w:val="left"/>
        <w:rPr>
          <w:sz w:val="24"/>
          <w:szCs w:val="24"/>
        </w:rPr>
      </w:pPr>
    </w:p>
    <w:p w14:paraId="00F51C14" w14:textId="7FF181A4" w:rsidR="00733469" w:rsidRPr="00176965" w:rsidRDefault="00733469" w:rsidP="00733469"/>
    <w:p w14:paraId="3C82F155" w14:textId="13C6E072" w:rsidR="005817C9" w:rsidRPr="00176965" w:rsidRDefault="005817C9" w:rsidP="00733469"/>
    <w:p w14:paraId="4F9D3747" w14:textId="5D5E6BAB" w:rsidR="005817C9" w:rsidRPr="00176965" w:rsidRDefault="005817C9" w:rsidP="00733469"/>
    <w:p w14:paraId="0A5566E6" w14:textId="09594EFD" w:rsidR="005817C9" w:rsidRPr="00176965" w:rsidRDefault="005817C9" w:rsidP="00733469"/>
    <w:p w14:paraId="4237F3B0" w14:textId="5F188DBC" w:rsidR="005817C9" w:rsidRPr="00176965" w:rsidRDefault="005817C9" w:rsidP="00733469"/>
    <w:p w14:paraId="5D9EB9BF" w14:textId="77777777" w:rsidR="00FF14C3" w:rsidRPr="00176965" w:rsidRDefault="00FF14C3" w:rsidP="00733469"/>
    <w:p w14:paraId="2D48CD2C" w14:textId="77777777" w:rsidR="00FF14C3" w:rsidRPr="00176965" w:rsidRDefault="00FF14C3" w:rsidP="00733469"/>
    <w:p w14:paraId="5CF3E354" w14:textId="77777777" w:rsidR="00FF14C3" w:rsidRPr="00176965" w:rsidRDefault="00FF14C3" w:rsidP="00733469"/>
    <w:p w14:paraId="1364FF43" w14:textId="77777777" w:rsidR="00C07E37" w:rsidRPr="00176965" w:rsidRDefault="00C07E37">
      <w:pPr>
        <w:pStyle w:val="Nagwekindeksu"/>
        <w:spacing w:line="360" w:lineRule="auto"/>
      </w:pPr>
    </w:p>
    <w:p w14:paraId="24A1567A" w14:textId="77777777" w:rsidR="00C07E37" w:rsidRPr="00176965" w:rsidRDefault="00C07E37">
      <w:pPr>
        <w:pStyle w:val="Nagwekindeksu"/>
        <w:spacing w:line="360" w:lineRule="auto"/>
      </w:pPr>
    </w:p>
    <w:p w14:paraId="5C7F5571" w14:textId="77777777" w:rsidR="00415EC3" w:rsidRPr="00176965" w:rsidRDefault="00415EC3" w:rsidP="00C07E37">
      <w:pPr>
        <w:pStyle w:val="Nagwekindeksu"/>
      </w:pPr>
    </w:p>
    <w:p w14:paraId="1BFDC910" w14:textId="77777777" w:rsidR="00080378" w:rsidRPr="00176965" w:rsidRDefault="00C35233" w:rsidP="003127E5">
      <w:pPr>
        <w:pStyle w:val="Tekstpodstawowy"/>
        <w:rPr>
          <w:b/>
          <w:bCs/>
          <w:sz w:val="28"/>
          <w:szCs w:val="28"/>
        </w:rPr>
      </w:pPr>
      <w:r w:rsidRPr="00176965">
        <w:rPr>
          <w:b/>
          <w:bCs/>
          <w:sz w:val="28"/>
          <w:szCs w:val="28"/>
        </w:rPr>
        <w:br w:type="page"/>
      </w:r>
      <w:r w:rsidR="009E51A6" w:rsidRPr="00176965">
        <w:rPr>
          <w:b/>
          <w:bCs/>
          <w:sz w:val="28"/>
          <w:szCs w:val="28"/>
        </w:rPr>
        <w:lastRenderedPageBreak/>
        <w:t>LEARNING DIARY</w:t>
      </w:r>
    </w:p>
    <w:p w14:paraId="72172BB3" w14:textId="77777777" w:rsidR="003127E5" w:rsidRPr="00176965" w:rsidRDefault="003127E5" w:rsidP="00080378">
      <w:pPr>
        <w:pStyle w:val="Tekstpodstawowy"/>
        <w:rPr>
          <w:b/>
          <w:bCs/>
        </w:rPr>
      </w:pPr>
    </w:p>
    <w:p w14:paraId="7DF45767" w14:textId="2AF31070" w:rsidR="0046108D" w:rsidRPr="00176965" w:rsidRDefault="00C612B4" w:rsidP="00080378">
      <w:pPr>
        <w:pStyle w:val="Tekstpodstawowy"/>
        <w:rPr>
          <w:b/>
          <w:bCs/>
        </w:rPr>
      </w:pPr>
      <w:r w:rsidRPr="00176965">
        <w:rPr>
          <w:b/>
          <w:bCs/>
        </w:rPr>
        <w:t>2</w:t>
      </w:r>
      <w:r w:rsidR="008A284C" w:rsidRPr="00176965">
        <w:rPr>
          <w:b/>
          <w:bCs/>
        </w:rPr>
        <w:t>0 - 21</w:t>
      </w:r>
      <w:r w:rsidRPr="00176965">
        <w:rPr>
          <w:b/>
          <w:bCs/>
        </w:rPr>
        <w:t>.05.2025</w:t>
      </w:r>
    </w:p>
    <w:p w14:paraId="1B4C5176" w14:textId="02FCC8F4" w:rsidR="003F75FD" w:rsidRPr="00176965" w:rsidRDefault="00C612B4" w:rsidP="00C612B4">
      <w:pPr>
        <w:pStyle w:val="Nagwek1"/>
      </w:pPr>
      <w:r w:rsidRPr="00176965">
        <w:t>Version Control</w:t>
      </w:r>
    </w:p>
    <w:p w14:paraId="02CDCAFD" w14:textId="77777777" w:rsidR="00B1519D" w:rsidRPr="00176965" w:rsidRDefault="00B1519D" w:rsidP="00B1519D"/>
    <w:p w14:paraId="55AADFD9" w14:textId="0294EF1B" w:rsidR="00B1519D" w:rsidRPr="00176965" w:rsidRDefault="00B1519D" w:rsidP="00B1519D">
      <w:r w:rsidRPr="00176965">
        <w:t xml:space="preserve">Video: </w:t>
      </w:r>
      <w:hyperlink r:id="rId10" w:history="1">
        <w:r w:rsidRPr="00176965">
          <w:rPr>
            <w:rStyle w:val="Hipercze"/>
          </w:rPr>
          <w:t>https://youtu.be/w5qcXwKJRf8</w:t>
        </w:r>
      </w:hyperlink>
      <w:r w:rsidRPr="00176965">
        <w:t xml:space="preserve"> </w:t>
      </w:r>
    </w:p>
    <w:p w14:paraId="48761F6E" w14:textId="02C41002" w:rsidR="00B1519D" w:rsidRPr="00176965" w:rsidRDefault="00B1519D" w:rsidP="00B1519D">
      <w:r w:rsidRPr="00176965">
        <w:t>Distributed Version Control and Git</w:t>
      </w:r>
    </w:p>
    <w:p w14:paraId="5D356966" w14:textId="4FDD9DE2" w:rsidR="00B1519D" w:rsidRPr="00176965" w:rsidRDefault="00B1519D" w:rsidP="00B1519D">
      <w:r w:rsidRPr="00176965">
        <w:t>Version Control is a technique to keep track of changes in a file or a set of files</w:t>
      </w:r>
      <w:r w:rsidR="00644D2F" w:rsidRPr="00176965">
        <w:t xml:space="preserve"> </w:t>
      </w:r>
      <w:r w:rsidR="00644D2F" w:rsidRPr="00176965">
        <w:t>allow</w:t>
      </w:r>
      <w:r w:rsidR="00644D2F" w:rsidRPr="00176965">
        <w:t>ing</w:t>
      </w:r>
      <w:r w:rsidR="00644D2F" w:rsidRPr="00176965">
        <w:t xml:space="preserve"> to easily switch between the versions</w:t>
      </w:r>
      <w:r w:rsidR="00644D2F" w:rsidRPr="00176965">
        <w:t>.</w:t>
      </w:r>
    </w:p>
    <w:p w14:paraId="6216DCC2" w14:textId="319E4E9D" w:rsidR="00644D2F" w:rsidRPr="00176965" w:rsidRDefault="00644D2F" w:rsidP="00B1519D">
      <w:r w:rsidRPr="00176965">
        <w:t>Types of VCS:</w:t>
      </w:r>
    </w:p>
    <w:p w14:paraId="60399294" w14:textId="35C535F6" w:rsidR="00644D2F" w:rsidRPr="00176965" w:rsidRDefault="00644D2F" w:rsidP="00644D2F">
      <w:pPr>
        <w:pStyle w:val="Akapitzlist"/>
        <w:numPr>
          <w:ilvl w:val="0"/>
          <w:numId w:val="9"/>
        </w:numPr>
      </w:pPr>
      <w:r w:rsidRPr="00176965">
        <w:t xml:space="preserve">Local – database </w:t>
      </w:r>
    </w:p>
    <w:p w14:paraId="319A86D0" w14:textId="78A21B5E" w:rsidR="00644D2F" w:rsidRPr="00176965" w:rsidRDefault="00644D2F" w:rsidP="00644D2F">
      <w:pPr>
        <w:pStyle w:val="Akapitzlist"/>
        <w:numPr>
          <w:ilvl w:val="0"/>
          <w:numId w:val="9"/>
        </w:numPr>
      </w:pPr>
      <w:r w:rsidRPr="00176965">
        <w:t>Centralized - server</w:t>
      </w:r>
    </w:p>
    <w:p w14:paraId="41839001" w14:textId="5CF021DE" w:rsidR="00644D2F" w:rsidRPr="00176965" w:rsidRDefault="00644D2F" w:rsidP="00644D2F">
      <w:pPr>
        <w:pStyle w:val="Akapitzlist"/>
        <w:numPr>
          <w:ilvl w:val="0"/>
          <w:numId w:val="9"/>
        </w:numPr>
      </w:pPr>
      <w:r w:rsidRPr="00176965">
        <w:t>Distributed – mirror</w:t>
      </w:r>
    </w:p>
    <w:p w14:paraId="36CA6BFF" w14:textId="6B8A5A72" w:rsidR="00644D2F" w:rsidRPr="00176965" w:rsidRDefault="00644D2F" w:rsidP="00644D2F">
      <w:r w:rsidRPr="00176965">
        <w:t>Basics of Git.</w:t>
      </w:r>
    </w:p>
    <w:p w14:paraId="21354458" w14:textId="58CEB70B" w:rsidR="00644D2F" w:rsidRPr="00176965" w:rsidRDefault="00644D2F" w:rsidP="00644D2F">
      <w:r w:rsidRPr="00176965">
        <w:t>Workflow.</w:t>
      </w:r>
    </w:p>
    <w:p w14:paraId="7782AC19" w14:textId="313568C1" w:rsidR="00644D2F" w:rsidRPr="00176965" w:rsidRDefault="00644D2F" w:rsidP="00644D2F">
      <w:r w:rsidRPr="00176965">
        <w:t xml:space="preserve">Working with files. </w:t>
      </w:r>
    </w:p>
    <w:p w14:paraId="51396A84" w14:textId="31F902D1" w:rsidR="00644D2F" w:rsidRPr="00176965" w:rsidRDefault="00644D2F" w:rsidP="00644D2F">
      <w:r w:rsidRPr="00176965">
        <w:t xml:space="preserve">Commands. </w:t>
      </w:r>
    </w:p>
    <w:p w14:paraId="1513B5BD" w14:textId="2B14B886" w:rsidR="00644D2F" w:rsidRPr="00176965" w:rsidRDefault="00644D2F" w:rsidP="00644D2F">
      <w:r w:rsidRPr="00176965">
        <w:t xml:space="preserve">Committing. </w:t>
      </w:r>
    </w:p>
    <w:p w14:paraId="3CB37A17" w14:textId="7B2FF374" w:rsidR="00644D2F" w:rsidRPr="00176965" w:rsidRDefault="00644D2F" w:rsidP="00644D2F">
      <w:r w:rsidRPr="00176965">
        <w:t xml:space="preserve">Branches. </w:t>
      </w:r>
    </w:p>
    <w:p w14:paraId="1E8BD89E" w14:textId="7BF4E3E5" w:rsidR="00644D2F" w:rsidRPr="00176965" w:rsidRDefault="00644D2F" w:rsidP="00644D2F">
      <w:r w:rsidRPr="00176965">
        <w:t xml:space="preserve">Merging. </w:t>
      </w:r>
    </w:p>
    <w:p w14:paraId="656B9351" w14:textId="7AE69FED" w:rsidR="00644D2F" w:rsidRPr="00176965" w:rsidRDefault="00644D2F" w:rsidP="00644D2F">
      <w:r w:rsidRPr="00176965">
        <w:t xml:space="preserve">Advantages of branching. </w:t>
      </w:r>
    </w:p>
    <w:p w14:paraId="14AFD767" w14:textId="4D149B4E" w:rsidR="00831894" w:rsidRPr="00176965" w:rsidRDefault="00644D2F" w:rsidP="00C612B4">
      <w:r w:rsidRPr="00176965">
        <w:t>A</w:t>
      </w:r>
      <w:r w:rsidRPr="00176965">
        <w:t>ll feature development is done the dedicated branches instead of the main branch</w:t>
      </w:r>
      <w:r w:rsidRPr="00176965">
        <w:t>.</w:t>
      </w:r>
    </w:p>
    <w:p w14:paraId="1289C983" w14:textId="77777777" w:rsidR="00644D2F" w:rsidRPr="00176965" w:rsidRDefault="00644D2F" w:rsidP="00C612B4"/>
    <w:p w14:paraId="0480E780" w14:textId="77777777" w:rsidR="00644D2F" w:rsidRPr="00176965" w:rsidRDefault="00644D2F" w:rsidP="00C612B4"/>
    <w:p w14:paraId="40A50532" w14:textId="77777777" w:rsidR="00644D2F" w:rsidRPr="00176965" w:rsidRDefault="00644D2F" w:rsidP="00C612B4"/>
    <w:p w14:paraId="2F46ECC5" w14:textId="77777777" w:rsidR="00644D2F" w:rsidRPr="00176965" w:rsidRDefault="00644D2F" w:rsidP="00C612B4">
      <w:pPr>
        <w:sectPr w:rsidR="00644D2F" w:rsidRPr="00176965" w:rsidSect="00ED38DE">
          <w:headerReference w:type="default" r:id="rId11"/>
          <w:footerReference w:type="default" r:id="rId12"/>
          <w:pgSz w:w="11906" w:h="16838"/>
          <w:pgMar w:top="1701" w:right="1134" w:bottom="1701" w:left="1985" w:header="720" w:footer="720" w:gutter="0"/>
          <w:cols w:space="720"/>
          <w:docGrid w:linePitch="360"/>
        </w:sectPr>
      </w:pPr>
    </w:p>
    <w:p w14:paraId="1575C048" w14:textId="65658401" w:rsidR="00C612B4" w:rsidRPr="00176965" w:rsidRDefault="00831894" w:rsidP="00C612B4">
      <w:r w:rsidRPr="00176965">
        <w:t xml:space="preserve">Video: </w:t>
      </w:r>
      <w:hyperlink r:id="rId13" w:history="1">
        <w:r w:rsidRPr="00176965">
          <w:rPr>
            <w:rStyle w:val="Hipercze"/>
          </w:rPr>
          <w:t>https://youtu.be/hwP7WQkmECE</w:t>
        </w:r>
      </w:hyperlink>
      <w:r w:rsidRPr="00176965">
        <w:t xml:space="preserve"> </w:t>
      </w:r>
    </w:p>
    <w:p w14:paraId="1A3B0A4C" w14:textId="1B8315B7" w:rsidR="00831894" w:rsidRPr="00176965" w:rsidRDefault="00831894" w:rsidP="00C612B4">
      <w:r w:rsidRPr="00176965">
        <w:t xml:space="preserve">Using Git – basic, general overview. </w:t>
      </w:r>
    </w:p>
    <w:p w14:paraId="7D90F1B5" w14:textId="77777777" w:rsidR="00831894" w:rsidRPr="00176965" w:rsidRDefault="00831894" w:rsidP="00C612B4"/>
    <w:p w14:paraId="57048EB6" w14:textId="63C4BAB8" w:rsidR="00831894" w:rsidRPr="00176965" w:rsidRDefault="00831894" w:rsidP="00C612B4">
      <w:r w:rsidRPr="00176965">
        <w:t xml:space="preserve">Video: </w:t>
      </w:r>
      <w:hyperlink r:id="rId14" w:history="1">
        <w:r w:rsidRPr="00176965">
          <w:rPr>
            <w:rStyle w:val="Hipercze"/>
          </w:rPr>
          <w:t>https://youtu.be/RcfEEQm4GLE</w:t>
        </w:r>
      </w:hyperlink>
    </w:p>
    <w:p w14:paraId="3FA8174E" w14:textId="41D9453A" w:rsidR="00831894" w:rsidRPr="00176965" w:rsidRDefault="00831894" w:rsidP="00831894">
      <w:r w:rsidRPr="00176965">
        <w:t>Basic operations via command lines- I</w:t>
      </w:r>
      <w:r w:rsidRPr="00176965">
        <w:t>nitializ</w:t>
      </w:r>
      <w:r w:rsidRPr="00176965">
        <w:t>ing, status view of a repo.</w:t>
      </w:r>
    </w:p>
    <w:p w14:paraId="21A6778B" w14:textId="370CA784" w:rsidR="00831894" w:rsidRPr="00176965" w:rsidRDefault="00831894" w:rsidP="00831894">
      <w:proofErr w:type="spellStart"/>
      <w:r w:rsidRPr="00176965">
        <w:t>Commiting</w:t>
      </w:r>
      <w:proofErr w:type="spellEnd"/>
      <w:r w:rsidRPr="00176965">
        <w:t xml:space="preserve"> files. </w:t>
      </w:r>
    </w:p>
    <w:p w14:paraId="72E9C57F" w14:textId="77777777" w:rsidR="00831894" w:rsidRPr="00176965" w:rsidRDefault="00831894" w:rsidP="00831894"/>
    <w:p w14:paraId="7D6BA414" w14:textId="21A19716" w:rsidR="00831894" w:rsidRPr="00176965" w:rsidRDefault="00831894" w:rsidP="00831894">
      <w:r w:rsidRPr="00176965">
        <w:t xml:space="preserve">Video: </w:t>
      </w:r>
      <w:hyperlink r:id="rId15" w:history="1">
        <w:r w:rsidRPr="00176965">
          <w:rPr>
            <w:rStyle w:val="Hipercze"/>
          </w:rPr>
          <w:t>https://youtu.be/qBJgxdWFH6A</w:t>
        </w:r>
      </w:hyperlink>
      <w:r w:rsidRPr="00176965">
        <w:t xml:space="preserve"> </w:t>
      </w:r>
    </w:p>
    <w:p w14:paraId="3EF26DEF" w14:textId="2A074A27" w:rsidR="00831894" w:rsidRPr="00176965" w:rsidRDefault="00831894" w:rsidP="00831894">
      <w:proofErr w:type="spellStart"/>
      <w:r w:rsidRPr="00176965">
        <w:t>Commiting</w:t>
      </w:r>
      <w:proofErr w:type="spellEnd"/>
      <w:r w:rsidRPr="00176965">
        <w:t xml:space="preserve"> </w:t>
      </w:r>
      <w:proofErr w:type="spellStart"/>
      <w:r w:rsidRPr="00176965">
        <w:t>changd</w:t>
      </w:r>
      <w:proofErr w:type="spellEnd"/>
      <w:r w:rsidRPr="00176965">
        <w:t xml:space="preserve"> files. </w:t>
      </w:r>
    </w:p>
    <w:p w14:paraId="4B9C850F" w14:textId="77777777" w:rsidR="00831894" w:rsidRPr="00176965" w:rsidRDefault="00831894" w:rsidP="00831894"/>
    <w:p w14:paraId="531D790A" w14:textId="103DA6A3" w:rsidR="00831894" w:rsidRPr="00176965" w:rsidRDefault="00831894" w:rsidP="00831894">
      <w:r w:rsidRPr="00176965">
        <w:t xml:space="preserve">Video: </w:t>
      </w:r>
      <w:hyperlink r:id="rId16" w:history="1">
        <w:r w:rsidRPr="00176965">
          <w:rPr>
            <w:rStyle w:val="Hipercze"/>
          </w:rPr>
          <w:t>https://youtu.be/fOjqNDzkrk0</w:t>
        </w:r>
      </w:hyperlink>
      <w:r w:rsidRPr="00176965">
        <w:t xml:space="preserve"> </w:t>
      </w:r>
    </w:p>
    <w:p w14:paraId="770BFA94" w14:textId="3097EF2A" w:rsidR="00831894" w:rsidRPr="00176965" w:rsidRDefault="00831894" w:rsidP="00831894">
      <w:proofErr w:type="spellStart"/>
      <w:r w:rsidRPr="00176965">
        <w:t>Diferencing</w:t>
      </w:r>
      <w:proofErr w:type="spellEnd"/>
      <w:r w:rsidRPr="00176965">
        <w:t xml:space="preserve"> two versions of a file. </w:t>
      </w:r>
    </w:p>
    <w:p w14:paraId="6C49485D" w14:textId="77777777" w:rsidR="00831894" w:rsidRPr="00176965" w:rsidRDefault="00831894" w:rsidP="00831894"/>
    <w:p w14:paraId="3A12B64F" w14:textId="7C3BF2F4" w:rsidR="00831894" w:rsidRPr="00176965" w:rsidRDefault="00831894" w:rsidP="00831894">
      <w:r w:rsidRPr="00176965">
        <w:t xml:space="preserve">Video: </w:t>
      </w:r>
      <w:hyperlink r:id="rId17" w:history="1">
        <w:r w:rsidRPr="00176965">
          <w:rPr>
            <w:rStyle w:val="Hipercze"/>
          </w:rPr>
          <w:t>https://youtu.be/_-0dPiObPtQ</w:t>
        </w:r>
      </w:hyperlink>
      <w:r w:rsidRPr="00176965">
        <w:t xml:space="preserve"> </w:t>
      </w:r>
    </w:p>
    <w:p w14:paraId="336BEA70" w14:textId="7C593E24" w:rsidR="00831894" w:rsidRPr="00176965" w:rsidRDefault="00831894" w:rsidP="00831894">
      <w:r w:rsidRPr="00176965">
        <w:t xml:space="preserve">Files </w:t>
      </w:r>
      <w:proofErr w:type="spellStart"/>
      <w:r w:rsidRPr="00176965">
        <w:t>menagment</w:t>
      </w:r>
      <w:proofErr w:type="spellEnd"/>
      <w:r w:rsidRPr="00176965">
        <w:t xml:space="preserve"> – renaming, deleting.</w:t>
      </w:r>
    </w:p>
    <w:p w14:paraId="4D426A6F" w14:textId="77777777" w:rsidR="00644D2F" w:rsidRPr="00176965" w:rsidRDefault="00644D2F" w:rsidP="00831894"/>
    <w:p w14:paraId="1CD4C037" w14:textId="77777777" w:rsidR="00644D2F" w:rsidRPr="00176965" w:rsidRDefault="00644D2F" w:rsidP="00831894"/>
    <w:p w14:paraId="09161323" w14:textId="07F9FFBE" w:rsidR="00831894" w:rsidRPr="00176965" w:rsidRDefault="00831894" w:rsidP="00831894">
      <w:r w:rsidRPr="00176965">
        <w:t xml:space="preserve">Video: </w:t>
      </w:r>
      <w:hyperlink r:id="rId18" w:history="1">
        <w:r w:rsidRPr="00176965">
          <w:rPr>
            <w:rStyle w:val="Hipercze"/>
          </w:rPr>
          <w:t>https://youtu.be/kwMEK9eKaP8</w:t>
        </w:r>
      </w:hyperlink>
      <w:r w:rsidRPr="00176965">
        <w:t xml:space="preserve"> </w:t>
      </w:r>
    </w:p>
    <w:p w14:paraId="0612E4B7" w14:textId="54C508AA" w:rsidR="00831894" w:rsidRPr="00176965" w:rsidRDefault="00831894" w:rsidP="00831894">
      <w:r w:rsidRPr="00176965">
        <w:t>Working with branches – creating, using.</w:t>
      </w:r>
    </w:p>
    <w:p w14:paraId="27FFB71B" w14:textId="77777777" w:rsidR="00831894" w:rsidRPr="00176965" w:rsidRDefault="00831894" w:rsidP="00831894"/>
    <w:p w14:paraId="2BC701E3" w14:textId="1AFB0D22" w:rsidR="00831894" w:rsidRPr="00176965" w:rsidRDefault="001D27F6" w:rsidP="00831894">
      <w:r w:rsidRPr="00176965">
        <w:t xml:space="preserve">Video: </w:t>
      </w:r>
      <w:hyperlink r:id="rId19" w:history="1">
        <w:r w:rsidRPr="00176965">
          <w:rPr>
            <w:rStyle w:val="Hipercze"/>
          </w:rPr>
          <w:t>https://youtu.be/_JTHkmSkvBM</w:t>
        </w:r>
      </w:hyperlink>
      <w:r w:rsidRPr="00176965">
        <w:t xml:space="preserve"> </w:t>
      </w:r>
    </w:p>
    <w:p w14:paraId="11B3DE25" w14:textId="79069D5E" w:rsidR="001D27F6" w:rsidRPr="00176965" w:rsidRDefault="001D27F6" w:rsidP="00831894">
      <w:r w:rsidRPr="00176965">
        <w:t xml:space="preserve">Merging branch to main one. </w:t>
      </w:r>
    </w:p>
    <w:p w14:paraId="0251585D" w14:textId="77777777" w:rsidR="001D27F6" w:rsidRPr="00176965" w:rsidRDefault="001D27F6" w:rsidP="00831894"/>
    <w:p w14:paraId="70A3C150" w14:textId="6862F030" w:rsidR="001D27F6" w:rsidRPr="00176965" w:rsidRDefault="00B1519D" w:rsidP="00831894">
      <w:r w:rsidRPr="00176965">
        <w:t xml:space="preserve">Video: </w:t>
      </w:r>
      <w:hyperlink r:id="rId20" w:history="1">
        <w:r w:rsidRPr="00176965">
          <w:rPr>
            <w:rStyle w:val="Hipercze"/>
          </w:rPr>
          <w:t>https://youtu.be/qVS2kPAd8ss</w:t>
        </w:r>
      </w:hyperlink>
      <w:r w:rsidRPr="00176965">
        <w:t xml:space="preserve"> </w:t>
      </w:r>
    </w:p>
    <w:p w14:paraId="4B9EDB9C" w14:textId="6A81D82B" w:rsidR="00B1519D" w:rsidRPr="00176965" w:rsidRDefault="00B1519D" w:rsidP="00831894">
      <w:r w:rsidRPr="00176965">
        <w:t>C</w:t>
      </w:r>
      <w:r w:rsidRPr="00176965">
        <w:t>onnect</w:t>
      </w:r>
      <w:r w:rsidRPr="00176965">
        <w:t xml:space="preserve">ing </w:t>
      </w:r>
      <w:r w:rsidRPr="00176965">
        <w:t>local repository to an external repository manager.</w:t>
      </w:r>
      <w:r w:rsidRPr="00176965">
        <w:t xml:space="preserve"> </w:t>
      </w:r>
    </w:p>
    <w:p w14:paraId="493B8CB2" w14:textId="77777777" w:rsidR="00831894" w:rsidRPr="00176965" w:rsidRDefault="00831894" w:rsidP="00831894"/>
    <w:p w14:paraId="73906D52" w14:textId="38AA242F" w:rsidR="00B1519D" w:rsidRPr="00176965" w:rsidRDefault="00B1519D" w:rsidP="00831894">
      <w:r w:rsidRPr="00176965">
        <w:t xml:space="preserve">Video: </w:t>
      </w:r>
      <w:hyperlink r:id="rId21" w:history="1">
        <w:r w:rsidRPr="00176965">
          <w:rPr>
            <w:rStyle w:val="Hipercze"/>
          </w:rPr>
          <w:t>https://youtu.be/6d_Sz4Kd1Ks</w:t>
        </w:r>
      </w:hyperlink>
    </w:p>
    <w:p w14:paraId="7EC17A11" w14:textId="1ABBC34F" w:rsidR="00B1519D" w:rsidRPr="00176965" w:rsidRDefault="00B1519D" w:rsidP="00831894">
      <w:r w:rsidRPr="00176965">
        <w:t xml:space="preserve">GitLab.com – usage, interface. </w:t>
      </w:r>
    </w:p>
    <w:p w14:paraId="324CBC78" w14:textId="77777777" w:rsidR="00B1519D" w:rsidRPr="00176965" w:rsidRDefault="00B1519D" w:rsidP="00831894"/>
    <w:p w14:paraId="6D99636E" w14:textId="7446034E" w:rsidR="00B1519D" w:rsidRPr="00176965" w:rsidRDefault="00B1519D" w:rsidP="00831894">
      <w:r w:rsidRPr="00176965">
        <w:t xml:space="preserve">Video: </w:t>
      </w:r>
      <w:hyperlink r:id="rId22" w:history="1">
        <w:r w:rsidRPr="00176965">
          <w:rPr>
            <w:rStyle w:val="Hipercze"/>
          </w:rPr>
          <w:t>https://youtu.be/GpSnehvFX58</w:t>
        </w:r>
      </w:hyperlink>
      <w:r w:rsidRPr="00176965">
        <w:t xml:space="preserve"> </w:t>
      </w:r>
    </w:p>
    <w:p w14:paraId="614F991C" w14:textId="7FBE0B85" w:rsidR="00B1519D" w:rsidRPr="00176965" w:rsidRDefault="00B1519D" w:rsidP="00831894">
      <w:r w:rsidRPr="00176965">
        <w:t xml:space="preserve">Merge request </w:t>
      </w:r>
      <w:proofErr w:type="spellStart"/>
      <w:r w:rsidRPr="00176965">
        <w:t>menagment</w:t>
      </w:r>
      <w:proofErr w:type="spellEnd"/>
      <w:r w:rsidRPr="00176965">
        <w:t xml:space="preserve">. </w:t>
      </w:r>
    </w:p>
    <w:p w14:paraId="4B9A34D4" w14:textId="77777777" w:rsidR="00B1519D" w:rsidRPr="00176965" w:rsidRDefault="00B1519D" w:rsidP="00831894"/>
    <w:p w14:paraId="1BB80CF0" w14:textId="1F92F562" w:rsidR="00B1519D" w:rsidRPr="00176965" w:rsidRDefault="00B1519D" w:rsidP="00831894">
      <w:r w:rsidRPr="00176965">
        <w:t xml:space="preserve">Video: </w:t>
      </w:r>
      <w:hyperlink r:id="rId23" w:history="1">
        <w:r w:rsidRPr="00176965">
          <w:rPr>
            <w:rStyle w:val="Hipercze"/>
          </w:rPr>
          <w:t>https://youtu.be/Yn2CRb8n7lM</w:t>
        </w:r>
      </w:hyperlink>
      <w:r w:rsidRPr="00176965">
        <w:t xml:space="preserve"> </w:t>
      </w:r>
    </w:p>
    <w:p w14:paraId="6E58D57B" w14:textId="0DA11728" w:rsidR="00B1519D" w:rsidRPr="00176965" w:rsidRDefault="00B1519D" w:rsidP="00831894">
      <w:r w:rsidRPr="00176965">
        <w:t xml:space="preserve">Merge conflict – fixing manually. </w:t>
      </w:r>
    </w:p>
    <w:p w14:paraId="4EF620A6" w14:textId="77777777" w:rsidR="00644D2F" w:rsidRPr="00176965" w:rsidRDefault="00644D2F" w:rsidP="00831894">
      <w:pPr>
        <w:sectPr w:rsidR="00644D2F" w:rsidRPr="00176965" w:rsidSect="00644D2F">
          <w:type w:val="continuous"/>
          <w:pgSz w:w="11906" w:h="16838"/>
          <w:pgMar w:top="1701" w:right="1134" w:bottom="1701" w:left="1985" w:header="720" w:footer="720" w:gutter="0"/>
          <w:cols w:num="2" w:space="720"/>
          <w:docGrid w:linePitch="360"/>
        </w:sectPr>
      </w:pPr>
    </w:p>
    <w:p w14:paraId="3FB25A0B" w14:textId="77777777" w:rsidR="00B1519D" w:rsidRPr="00176965" w:rsidRDefault="00B1519D" w:rsidP="00831894"/>
    <w:p w14:paraId="380DB8B3" w14:textId="77777777" w:rsidR="00B1519D" w:rsidRPr="00176965" w:rsidRDefault="00B1519D" w:rsidP="00831894"/>
    <w:p w14:paraId="49CA6EDB" w14:textId="304A62CE" w:rsidR="008A284C" w:rsidRPr="00176965" w:rsidRDefault="008A284C" w:rsidP="008A284C">
      <w:pPr>
        <w:pStyle w:val="Tekstpodstawowy"/>
        <w:rPr>
          <w:b/>
          <w:bCs/>
        </w:rPr>
      </w:pPr>
      <w:r w:rsidRPr="00176965">
        <w:rPr>
          <w:b/>
          <w:bCs/>
        </w:rPr>
        <w:t>21</w:t>
      </w:r>
      <w:r w:rsidR="008472D8">
        <w:rPr>
          <w:b/>
          <w:bCs/>
        </w:rPr>
        <w:t xml:space="preserve"> - 22</w:t>
      </w:r>
      <w:r w:rsidRPr="00176965">
        <w:rPr>
          <w:b/>
          <w:bCs/>
        </w:rPr>
        <w:t>.05.2025</w:t>
      </w:r>
    </w:p>
    <w:p w14:paraId="47331087" w14:textId="7A0A7BD4" w:rsidR="00B1519D" w:rsidRPr="00176965" w:rsidRDefault="008A284C" w:rsidP="008A284C">
      <w:pPr>
        <w:pStyle w:val="Nagwek1"/>
      </w:pPr>
      <w:r w:rsidRPr="00176965">
        <w:t>Container Technologies</w:t>
      </w:r>
    </w:p>
    <w:p w14:paraId="69E745AA" w14:textId="77777777" w:rsidR="00B1519D" w:rsidRPr="00176965" w:rsidRDefault="00B1519D" w:rsidP="00831894"/>
    <w:p w14:paraId="056161B1" w14:textId="7C2D3E41" w:rsidR="00831894" w:rsidRPr="00176965" w:rsidRDefault="008A284C" w:rsidP="00831894">
      <w:proofErr w:type="gramStart"/>
      <w:r w:rsidRPr="00176965">
        <w:t>Video :</w:t>
      </w:r>
      <w:proofErr w:type="gramEnd"/>
      <w:r w:rsidRPr="00176965">
        <w:t xml:space="preserve"> </w:t>
      </w:r>
      <w:hyperlink r:id="rId24" w:history="1">
        <w:r w:rsidRPr="00176965">
          <w:rPr>
            <w:rStyle w:val="Hipercze"/>
          </w:rPr>
          <w:t>https://youtu.be/cm_PoUy4yow</w:t>
        </w:r>
      </w:hyperlink>
      <w:r w:rsidRPr="00176965">
        <w:t xml:space="preserve"> </w:t>
      </w:r>
    </w:p>
    <w:p w14:paraId="41B2A03A" w14:textId="77777777" w:rsidR="008A284C" w:rsidRPr="00176965" w:rsidRDefault="008A284C" w:rsidP="00831894"/>
    <w:p w14:paraId="592A5B43" w14:textId="77777777" w:rsidR="00176965" w:rsidRPr="00176965" w:rsidRDefault="00176965" w:rsidP="00176965">
      <w:r w:rsidRPr="00176965">
        <w:t>To execute a software application, two essential components are required:</w:t>
      </w:r>
    </w:p>
    <w:p w14:paraId="48FC0649" w14:textId="77777777" w:rsidR="00176965" w:rsidRPr="00176965" w:rsidRDefault="00176965" w:rsidP="00176965">
      <w:pPr>
        <w:numPr>
          <w:ilvl w:val="0"/>
          <w:numId w:val="10"/>
        </w:numPr>
      </w:pPr>
      <w:r w:rsidRPr="00176965">
        <w:t>The compiled software output generated from its source code</w:t>
      </w:r>
    </w:p>
    <w:p w14:paraId="0789FC69" w14:textId="77777777" w:rsidR="00176965" w:rsidRPr="00176965" w:rsidRDefault="00176965" w:rsidP="00176965">
      <w:pPr>
        <w:numPr>
          <w:ilvl w:val="0"/>
          <w:numId w:val="10"/>
        </w:numPr>
      </w:pPr>
      <w:r w:rsidRPr="00176965">
        <w:t>A compatible execution environment for the software</w:t>
      </w:r>
    </w:p>
    <w:p w14:paraId="53A4EC1C" w14:textId="77777777" w:rsidR="00176965" w:rsidRPr="00176965" w:rsidRDefault="00176965" w:rsidP="00176965">
      <w:r w:rsidRPr="00176965">
        <w:t>While version control systems effectively manage and coordinate changes to source code (and its resulting build output), they aren't designed to handle the software's runtime environment. This limitation is addressed by containerization technology, which bundles both the application and its required runtime into a single deployable unit.</w:t>
      </w:r>
    </w:p>
    <w:p w14:paraId="7902CF33" w14:textId="77777777" w:rsidR="00176965" w:rsidRPr="00176965" w:rsidRDefault="00176965" w:rsidP="00176965">
      <w:r w:rsidRPr="00176965">
        <w:t>Key containerization concepts:</w:t>
      </w:r>
    </w:p>
    <w:p w14:paraId="7BD3E058" w14:textId="77777777" w:rsidR="00176965" w:rsidRPr="00176965" w:rsidRDefault="00176965" w:rsidP="00176965">
      <w:pPr>
        <w:numPr>
          <w:ilvl w:val="0"/>
          <w:numId w:val="11"/>
        </w:numPr>
      </w:pPr>
      <w:r w:rsidRPr="00176965">
        <w:rPr>
          <w:b/>
          <w:bCs/>
        </w:rPr>
        <w:t>Image</w:t>
      </w:r>
      <w:r w:rsidRPr="00176965">
        <w:t>: An immutable template containing the application and its dependencies</w:t>
      </w:r>
    </w:p>
    <w:p w14:paraId="0A5283E3" w14:textId="77777777" w:rsidR="00176965" w:rsidRPr="00176965" w:rsidRDefault="00176965" w:rsidP="00176965">
      <w:pPr>
        <w:numPr>
          <w:ilvl w:val="0"/>
          <w:numId w:val="11"/>
        </w:numPr>
      </w:pPr>
      <w:proofErr w:type="spellStart"/>
      <w:r w:rsidRPr="00176965">
        <w:rPr>
          <w:b/>
          <w:bCs/>
        </w:rPr>
        <w:t>Dockerfile</w:t>
      </w:r>
      <w:proofErr w:type="spellEnd"/>
      <w:r w:rsidRPr="00176965">
        <w:t>: A configuration file specifying how to construct an image</w:t>
      </w:r>
    </w:p>
    <w:p w14:paraId="1A9A4EF1" w14:textId="77777777" w:rsidR="00176965" w:rsidRPr="00176965" w:rsidRDefault="00176965" w:rsidP="00176965">
      <w:pPr>
        <w:numPr>
          <w:ilvl w:val="0"/>
          <w:numId w:val="11"/>
        </w:numPr>
      </w:pPr>
      <w:r w:rsidRPr="00176965">
        <w:rPr>
          <w:b/>
          <w:bCs/>
        </w:rPr>
        <w:t>Container</w:t>
      </w:r>
      <w:r w:rsidRPr="00176965">
        <w:t>: An active, operational instance created from an image</w:t>
      </w:r>
    </w:p>
    <w:p w14:paraId="2CD34539" w14:textId="77777777" w:rsidR="00176965" w:rsidRPr="00176965" w:rsidRDefault="00176965" w:rsidP="00176965">
      <w:r w:rsidRPr="00176965">
        <w:t>Core container management tasks include:</w:t>
      </w:r>
    </w:p>
    <w:p w14:paraId="40137519" w14:textId="77777777" w:rsidR="00176965" w:rsidRPr="00176965" w:rsidRDefault="00176965" w:rsidP="00176965">
      <w:pPr>
        <w:numPr>
          <w:ilvl w:val="0"/>
          <w:numId w:val="12"/>
        </w:numPr>
      </w:pPr>
      <w:r w:rsidRPr="00176965">
        <w:t>Creating images</w:t>
      </w:r>
    </w:p>
    <w:p w14:paraId="45800E4F" w14:textId="77777777" w:rsidR="00176965" w:rsidRPr="00176965" w:rsidRDefault="00176965" w:rsidP="00176965">
      <w:pPr>
        <w:numPr>
          <w:ilvl w:val="0"/>
          <w:numId w:val="12"/>
        </w:numPr>
      </w:pPr>
      <w:r w:rsidRPr="00176965">
        <w:t>Uploading images to repositories</w:t>
      </w:r>
    </w:p>
    <w:p w14:paraId="5CB1B873" w14:textId="77777777" w:rsidR="00176965" w:rsidRPr="00176965" w:rsidRDefault="00176965" w:rsidP="00176965">
      <w:pPr>
        <w:numPr>
          <w:ilvl w:val="0"/>
          <w:numId w:val="12"/>
        </w:numPr>
      </w:pPr>
      <w:r w:rsidRPr="00176965">
        <w:t>Launching container instances</w:t>
      </w:r>
    </w:p>
    <w:p w14:paraId="57421D67" w14:textId="77777777" w:rsidR="00176965" w:rsidRPr="00176965" w:rsidRDefault="00176965" w:rsidP="00831894"/>
    <w:p w14:paraId="7851D029" w14:textId="58885FED" w:rsidR="008A284C" w:rsidRDefault="00176965" w:rsidP="00831894">
      <w:hyperlink r:id="rId25" w:history="1">
        <w:r w:rsidRPr="00F26417">
          <w:rPr>
            <w:rStyle w:val="Hipercze"/>
          </w:rPr>
          <w:t>https://dev.to/dronk6/getting-started-with-docker-docker-playground-28h3</w:t>
        </w:r>
      </w:hyperlink>
      <w:r>
        <w:t xml:space="preserve"> </w:t>
      </w:r>
    </w:p>
    <w:p w14:paraId="0256D8E7" w14:textId="77777777" w:rsidR="00176965" w:rsidRDefault="00176965" w:rsidP="00831894"/>
    <w:p w14:paraId="25442C8C" w14:textId="77777777" w:rsidR="00F22D16" w:rsidRDefault="00F22D16" w:rsidP="00831894"/>
    <w:p w14:paraId="63A1FA97" w14:textId="77777777" w:rsidR="00F22D16" w:rsidRDefault="00F22D16" w:rsidP="00831894"/>
    <w:p w14:paraId="1126CCC3" w14:textId="77777777" w:rsidR="00E30F53" w:rsidRDefault="00E30F53">
      <w:r>
        <w:br w:type="page"/>
      </w:r>
    </w:p>
    <w:p w14:paraId="1F24C068" w14:textId="4D74B3E9" w:rsidR="00176965" w:rsidRDefault="0002126C" w:rsidP="00831894">
      <w:r>
        <w:t xml:space="preserve">video: </w:t>
      </w:r>
      <w:hyperlink r:id="rId26" w:history="1">
        <w:r w:rsidRPr="00F26417">
          <w:rPr>
            <w:rStyle w:val="Hipercze"/>
          </w:rPr>
          <w:t>https://youtu.be/6J9lrgUXroQ</w:t>
        </w:r>
      </w:hyperlink>
      <w:r>
        <w:t xml:space="preserve"> </w:t>
      </w:r>
    </w:p>
    <w:p w14:paraId="73F416A6" w14:textId="58175E74" w:rsidR="0002126C" w:rsidRDefault="00F22D16" w:rsidP="00831894">
      <w:r>
        <w:t xml:space="preserve">practice: </w:t>
      </w:r>
    </w:p>
    <w:p w14:paraId="2F9BB22E" w14:textId="77777777" w:rsidR="00F22D16" w:rsidRDefault="00F22D16" w:rsidP="00831894"/>
    <w:p w14:paraId="01B90202" w14:textId="2ED84548" w:rsidR="00176965" w:rsidRDefault="00F22D16" w:rsidP="00831894">
      <w:r w:rsidRPr="00F22D16">
        <w:drawing>
          <wp:inline distT="0" distB="0" distL="0" distR="0" wp14:anchorId="39E69706" wp14:editId="09663E82">
            <wp:extent cx="5579745" cy="1461135"/>
            <wp:effectExtent l="0" t="0" r="1905" b="5715"/>
            <wp:docPr id="420134680"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134680" name=""/>
                    <pic:cNvPicPr/>
                  </pic:nvPicPr>
                  <pic:blipFill>
                    <a:blip r:embed="rId27"/>
                    <a:stretch>
                      <a:fillRect/>
                    </a:stretch>
                  </pic:blipFill>
                  <pic:spPr>
                    <a:xfrm>
                      <a:off x="0" y="0"/>
                      <a:ext cx="5579745" cy="1461135"/>
                    </a:xfrm>
                    <a:prstGeom prst="rect">
                      <a:avLst/>
                    </a:prstGeom>
                  </pic:spPr>
                </pic:pic>
              </a:graphicData>
            </a:graphic>
          </wp:inline>
        </w:drawing>
      </w:r>
    </w:p>
    <w:p w14:paraId="4B2E32B4" w14:textId="77777777" w:rsidR="00176965" w:rsidRDefault="00176965" w:rsidP="00831894"/>
    <w:p w14:paraId="59B98615" w14:textId="5C24B1C6" w:rsidR="00F22D16" w:rsidRDefault="00F22D16" w:rsidP="00831894">
      <w:r w:rsidRPr="00F22D16">
        <w:drawing>
          <wp:inline distT="0" distB="0" distL="0" distR="0" wp14:anchorId="06C4DA44" wp14:editId="3B33E41A">
            <wp:extent cx="5579745" cy="1588135"/>
            <wp:effectExtent l="0" t="0" r="1905" b="0"/>
            <wp:docPr id="152757805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578052" name=""/>
                    <pic:cNvPicPr/>
                  </pic:nvPicPr>
                  <pic:blipFill>
                    <a:blip r:embed="rId28"/>
                    <a:stretch>
                      <a:fillRect/>
                    </a:stretch>
                  </pic:blipFill>
                  <pic:spPr>
                    <a:xfrm>
                      <a:off x="0" y="0"/>
                      <a:ext cx="5579745" cy="1588135"/>
                    </a:xfrm>
                    <a:prstGeom prst="rect">
                      <a:avLst/>
                    </a:prstGeom>
                  </pic:spPr>
                </pic:pic>
              </a:graphicData>
            </a:graphic>
          </wp:inline>
        </w:drawing>
      </w:r>
    </w:p>
    <w:p w14:paraId="550638C4" w14:textId="77777777" w:rsidR="00F22D16" w:rsidRDefault="00F22D16" w:rsidP="00831894"/>
    <w:p w14:paraId="6111EDC7" w14:textId="37B0C370" w:rsidR="00F22D16" w:rsidRDefault="00F22D16" w:rsidP="00831894">
      <w:r w:rsidRPr="00F22D16">
        <w:drawing>
          <wp:inline distT="0" distB="0" distL="0" distR="0" wp14:anchorId="1346641A" wp14:editId="755CDBBD">
            <wp:extent cx="5579745" cy="2854325"/>
            <wp:effectExtent l="0" t="0" r="1905" b="3175"/>
            <wp:docPr id="2031636677"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636677" name=""/>
                    <pic:cNvPicPr/>
                  </pic:nvPicPr>
                  <pic:blipFill>
                    <a:blip r:embed="rId29"/>
                    <a:stretch>
                      <a:fillRect/>
                    </a:stretch>
                  </pic:blipFill>
                  <pic:spPr>
                    <a:xfrm>
                      <a:off x="0" y="0"/>
                      <a:ext cx="5579745" cy="2854325"/>
                    </a:xfrm>
                    <a:prstGeom prst="rect">
                      <a:avLst/>
                    </a:prstGeom>
                  </pic:spPr>
                </pic:pic>
              </a:graphicData>
            </a:graphic>
          </wp:inline>
        </w:drawing>
      </w:r>
    </w:p>
    <w:p w14:paraId="3B74CD85" w14:textId="77777777" w:rsidR="00F22D16" w:rsidRDefault="00F22D16" w:rsidP="00831894"/>
    <w:p w14:paraId="5233F06C" w14:textId="6D2CAE01" w:rsidR="00176965" w:rsidRDefault="00F22D16" w:rsidP="00831894">
      <w:r w:rsidRPr="00F22D16">
        <w:drawing>
          <wp:inline distT="0" distB="0" distL="0" distR="0" wp14:anchorId="661C426A" wp14:editId="4EFEA72C">
            <wp:extent cx="5579745" cy="2004060"/>
            <wp:effectExtent l="0" t="0" r="1905" b="0"/>
            <wp:docPr id="101372168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721684" name=""/>
                    <pic:cNvPicPr/>
                  </pic:nvPicPr>
                  <pic:blipFill>
                    <a:blip r:embed="rId30"/>
                    <a:stretch>
                      <a:fillRect/>
                    </a:stretch>
                  </pic:blipFill>
                  <pic:spPr>
                    <a:xfrm>
                      <a:off x="0" y="0"/>
                      <a:ext cx="5579745" cy="2004060"/>
                    </a:xfrm>
                    <a:prstGeom prst="rect">
                      <a:avLst/>
                    </a:prstGeom>
                  </pic:spPr>
                </pic:pic>
              </a:graphicData>
            </a:graphic>
          </wp:inline>
        </w:drawing>
      </w:r>
    </w:p>
    <w:p w14:paraId="747AF99B" w14:textId="77777777" w:rsidR="00F22D16" w:rsidRDefault="00F22D16" w:rsidP="00831894"/>
    <w:p w14:paraId="5BBE3821" w14:textId="36756415" w:rsidR="00F22D16" w:rsidRDefault="00F22D16" w:rsidP="00831894">
      <w:r w:rsidRPr="00F22D16">
        <w:drawing>
          <wp:inline distT="0" distB="0" distL="0" distR="0" wp14:anchorId="508D3AF7" wp14:editId="726EE4B1">
            <wp:extent cx="5579745" cy="2852420"/>
            <wp:effectExtent l="0" t="0" r="1905" b="5080"/>
            <wp:docPr id="80115897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158978" name=""/>
                    <pic:cNvPicPr/>
                  </pic:nvPicPr>
                  <pic:blipFill>
                    <a:blip r:embed="rId31"/>
                    <a:stretch>
                      <a:fillRect/>
                    </a:stretch>
                  </pic:blipFill>
                  <pic:spPr>
                    <a:xfrm>
                      <a:off x="0" y="0"/>
                      <a:ext cx="5579745" cy="2852420"/>
                    </a:xfrm>
                    <a:prstGeom prst="rect">
                      <a:avLst/>
                    </a:prstGeom>
                  </pic:spPr>
                </pic:pic>
              </a:graphicData>
            </a:graphic>
          </wp:inline>
        </w:drawing>
      </w:r>
    </w:p>
    <w:p w14:paraId="54DBE929" w14:textId="7DBD36B7" w:rsidR="00F22D16" w:rsidRDefault="00F22D16">
      <w:r>
        <w:br w:type="page"/>
      </w:r>
    </w:p>
    <w:p w14:paraId="5EE90B21" w14:textId="1204B6BD" w:rsidR="00F22D16" w:rsidRDefault="00F22D16" w:rsidP="00831894">
      <w:r>
        <w:t xml:space="preserve">Video: </w:t>
      </w:r>
      <w:hyperlink r:id="rId32" w:history="1">
        <w:r w:rsidRPr="00F26417">
          <w:rPr>
            <w:rStyle w:val="Hipercze"/>
          </w:rPr>
          <w:t>https://youtu.be/e1PJ_18ut5s</w:t>
        </w:r>
      </w:hyperlink>
      <w:r>
        <w:t xml:space="preserve"> </w:t>
      </w:r>
    </w:p>
    <w:p w14:paraId="729FE9F7" w14:textId="106F140F" w:rsidR="00F22D16" w:rsidRPr="006228F6" w:rsidRDefault="00F22D16" w:rsidP="00831894">
      <w:pPr>
        <w:rPr>
          <w:lang w:val="en-GB"/>
        </w:rPr>
      </w:pPr>
      <w:r>
        <w:t>Creating my own file</w:t>
      </w:r>
      <w:r w:rsidR="006228F6">
        <w:t xml:space="preserve"> and </w:t>
      </w:r>
      <w:proofErr w:type="gramStart"/>
      <w:r w:rsidR="006228F6" w:rsidRPr="006228F6">
        <w:t>build</w:t>
      </w:r>
      <w:r w:rsidR="006228F6">
        <w:t>ing</w:t>
      </w:r>
      <w:r w:rsidR="006228F6" w:rsidRPr="006228F6">
        <w:t xml:space="preserve">  image</w:t>
      </w:r>
      <w:proofErr w:type="gramEnd"/>
      <w:r w:rsidR="006228F6" w:rsidRPr="006228F6">
        <w:t xml:space="preserve"> based on the </w:t>
      </w:r>
      <w:proofErr w:type="spellStart"/>
      <w:r w:rsidR="006228F6" w:rsidRPr="006228F6">
        <w:t>Dockerfile</w:t>
      </w:r>
      <w:proofErr w:type="spellEnd"/>
    </w:p>
    <w:p w14:paraId="2D609479" w14:textId="6235371E" w:rsidR="00F22D16" w:rsidRPr="006228F6" w:rsidRDefault="006228F6" w:rsidP="00831894">
      <w:pPr>
        <w:rPr>
          <w:lang w:val="en-GB"/>
        </w:rPr>
      </w:pPr>
      <w:r w:rsidRPr="006228F6">
        <w:t xml:space="preserve">docker build -t </w:t>
      </w:r>
      <w:proofErr w:type="spellStart"/>
      <w:r>
        <w:t>image</w:t>
      </w:r>
      <w:r w:rsidRPr="006228F6">
        <w:t>_</w:t>
      </w:r>
      <w:r>
        <w:t>name</w:t>
      </w:r>
      <w:proofErr w:type="spellEnd"/>
    </w:p>
    <w:p w14:paraId="3A505864" w14:textId="037D6514" w:rsidR="00176965" w:rsidRDefault="006228F6" w:rsidP="00831894">
      <w:r w:rsidRPr="006228F6">
        <w:t xml:space="preserve">docker run </w:t>
      </w:r>
      <w:proofErr w:type="spellStart"/>
      <w:r>
        <w:t>image</w:t>
      </w:r>
      <w:r w:rsidRPr="006228F6">
        <w:t>_</w:t>
      </w:r>
      <w:r>
        <w:t>name</w:t>
      </w:r>
      <w:proofErr w:type="spellEnd"/>
    </w:p>
    <w:p w14:paraId="7768409B" w14:textId="35AED565" w:rsidR="006228F6" w:rsidRDefault="006228F6" w:rsidP="00831894">
      <w:r w:rsidRPr="006228F6">
        <w:t xml:space="preserve">docker </w:t>
      </w:r>
      <w:proofErr w:type="spellStart"/>
      <w:r w:rsidRPr="006228F6">
        <w:t>ps</w:t>
      </w:r>
      <w:proofErr w:type="spellEnd"/>
      <w:r>
        <w:t xml:space="preserve"> – working containers </w:t>
      </w:r>
    </w:p>
    <w:p w14:paraId="27156718" w14:textId="77777777" w:rsidR="00DD54BB" w:rsidRDefault="00DD54BB" w:rsidP="00831894"/>
    <w:p w14:paraId="32E41688" w14:textId="0C6E674F" w:rsidR="00DD54BB" w:rsidRDefault="00DD54BB" w:rsidP="00831894">
      <w:pPr>
        <w:rPr>
          <w:lang w:val="en-GB"/>
        </w:rPr>
      </w:pPr>
      <w:r w:rsidRPr="00DD54BB">
        <w:rPr>
          <w:lang w:val="en-GB"/>
        </w:rPr>
        <w:drawing>
          <wp:inline distT="0" distB="0" distL="0" distR="0" wp14:anchorId="027DEE23" wp14:editId="34255D2D">
            <wp:extent cx="3639058" cy="2305372"/>
            <wp:effectExtent l="0" t="0" r="0" b="0"/>
            <wp:docPr id="63516640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166404" name=""/>
                    <pic:cNvPicPr/>
                  </pic:nvPicPr>
                  <pic:blipFill>
                    <a:blip r:embed="rId33"/>
                    <a:stretch>
                      <a:fillRect/>
                    </a:stretch>
                  </pic:blipFill>
                  <pic:spPr>
                    <a:xfrm>
                      <a:off x="0" y="0"/>
                      <a:ext cx="3639058" cy="2305372"/>
                    </a:xfrm>
                    <a:prstGeom prst="rect">
                      <a:avLst/>
                    </a:prstGeom>
                  </pic:spPr>
                </pic:pic>
              </a:graphicData>
            </a:graphic>
          </wp:inline>
        </w:drawing>
      </w:r>
    </w:p>
    <w:p w14:paraId="443FD16C" w14:textId="77777777" w:rsidR="00DD54BB" w:rsidRDefault="00DD54BB" w:rsidP="00831894">
      <w:pPr>
        <w:rPr>
          <w:lang w:val="en-GB"/>
        </w:rPr>
      </w:pPr>
    </w:p>
    <w:p w14:paraId="667F66E4" w14:textId="6FB8C6B5" w:rsidR="00DD54BB" w:rsidRDefault="00DD54BB" w:rsidP="00831894">
      <w:pPr>
        <w:rPr>
          <w:lang w:val="en-GB"/>
        </w:rPr>
      </w:pPr>
      <w:r w:rsidRPr="00DD54BB">
        <w:rPr>
          <w:lang w:val="en-GB"/>
        </w:rPr>
        <w:drawing>
          <wp:inline distT="0" distB="0" distL="0" distR="0" wp14:anchorId="1EABFE39" wp14:editId="7128C1D6">
            <wp:extent cx="5579745" cy="2971800"/>
            <wp:effectExtent l="0" t="0" r="1905" b="0"/>
            <wp:docPr id="12053237"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3237" name=""/>
                    <pic:cNvPicPr/>
                  </pic:nvPicPr>
                  <pic:blipFill>
                    <a:blip r:embed="rId34"/>
                    <a:stretch>
                      <a:fillRect/>
                    </a:stretch>
                  </pic:blipFill>
                  <pic:spPr>
                    <a:xfrm>
                      <a:off x="0" y="0"/>
                      <a:ext cx="5579745" cy="2971800"/>
                    </a:xfrm>
                    <a:prstGeom prst="rect">
                      <a:avLst/>
                    </a:prstGeom>
                  </pic:spPr>
                </pic:pic>
              </a:graphicData>
            </a:graphic>
          </wp:inline>
        </w:drawing>
      </w:r>
    </w:p>
    <w:p w14:paraId="1614D3CF" w14:textId="77777777" w:rsidR="00DD54BB" w:rsidRDefault="00DD54BB" w:rsidP="00831894">
      <w:pPr>
        <w:rPr>
          <w:lang w:val="en-GB"/>
        </w:rPr>
      </w:pPr>
    </w:p>
    <w:p w14:paraId="451BDE2F" w14:textId="77777777" w:rsidR="00DD54BB" w:rsidRDefault="00DD54BB" w:rsidP="00831894">
      <w:pPr>
        <w:rPr>
          <w:lang w:val="en-GB"/>
        </w:rPr>
      </w:pPr>
    </w:p>
    <w:p w14:paraId="4E7EC34A" w14:textId="77777777" w:rsidR="002C2A1F" w:rsidRDefault="002C2A1F">
      <w:pPr>
        <w:rPr>
          <w:lang w:val="en-GB"/>
        </w:rPr>
      </w:pPr>
      <w:r w:rsidRPr="002C2A1F">
        <w:rPr>
          <w:lang w:val="en-GB"/>
        </w:rPr>
        <w:drawing>
          <wp:inline distT="0" distB="0" distL="0" distR="0" wp14:anchorId="571914CE" wp14:editId="784015A9">
            <wp:extent cx="5344271" cy="3143689"/>
            <wp:effectExtent l="0" t="0" r="8890" b="0"/>
            <wp:docPr id="1462446663"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446663" name=""/>
                    <pic:cNvPicPr/>
                  </pic:nvPicPr>
                  <pic:blipFill>
                    <a:blip r:embed="rId35"/>
                    <a:stretch>
                      <a:fillRect/>
                    </a:stretch>
                  </pic:blipFill>
                  <pic:spPr>
                    <a:xfrm>
                      <a:off x="0" y="0"/>
                      <a:ext cx="5344271" cy="3143689"/>
                    </a:xfrm>
                    <a:prstGeom prst="rect">
                      <a:avLst/>
                    </a:prstGeom>
                  </pic:spPr>
                </pic:pic>
              </a:graphicData>
            </a:graphic>
          </wp:inline>
        </w:drawing>
      </w:r>
      <w:r w:rsidRPr="002C2A1F">
        <w:rPr>
          <w:lang w:val="en-GB"/>
        </w:rPr>
        <w:t xml:space="preserve"> </w:t>
      </w:r>
    </w:p>
    <w:p w14:paraId="33DF228E" w14:textId="77777777" w:rsidR="002C2A1F" w:rsidRDefault="002C2A1F">
      <w:pPr>
        <w:rPr>
          <w:lang w:val="en-GB"/>
        </w:rPr>
      </w:pPr>
    </w:p>
    <w:p w14:paraId="7B0DA034" w14:textId="77777777" w:rsidR="00E30F53" w:rsidRDefault="002C2A1F" w:rsidP="00831894">
      <w:pPr>
        <w:rPr>
          <w:lang w:val="en-GB"/>
        </w:rPr>
      </w:pPr>
      <w:r w:rsidRPr="002C2A1F">
        <w:rPr>
          <w:lang w:val="en-GB"/>
        </w:rPr>
        <w:drawing>
          <wp:inline distT="0" distB="0" distL="0" distR="0" wp14:anchorId="7EED3AFE" wp14:editId="6DFD2805">
            <wp:extent cx="5579745" cy="583565"/>
            <wp:effectExtent l="0" t="0" r="1905" b="6985"/>
            <wp:docPr id="61264675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646754" name=""/>
                    <pic:cNvPicPr/>
                  </pic:nvPicPr>
                  <pic:blipFill>
                    <a:blip r:embed="rId36"/>
                    <a:stretch>
                      <a:fillRect/>
                    </a:stretch>
                  </pic:blipFill>
                  <pic:spPr>
                    <a:xfrm>
                      <a:off x="0" y="0"/>
                      <a:ext cx="5579745" cy="583565"/>
                    </a:xfrm>
                    <a:prstGeom prst="rect">
                      <a:avLst/>
                    </a:prstGeom>
                  </pic:spPr>
                </pic:pic>
              </a:graphicData>
            </a:graphic>
          </wp:inline>
        </w:drawing>
      </w:r>
      <w:r w:rsidRPr="002C2A1F">
        <w:rPr>
          <w:lang w:val="en-GB"/>
        </w:rPr>
        <w:t xml:space="preserve"> </w:t>
      </w:r>
    </w:p>
    <w:p w14:paraId="1530E26E" w14:textId="77777777" w:rsidR="00E30F53" w:rsidRDefault="00E30F53" w:rsidP="00831894">
      <w:pPr>
        <w:rPr>
          <w:lang w:val="en-GB"/>
        </w:rPr>
      </w:pPr>
    </w:p>
    <w:p w14:paraId="28A048D1" w14:textId="77777777" w:rsidR="00E30F53" w:rsidRDefault="00E30F53" w:rsidP="00831894">
      <w:pPr>
        <w:rPr>
          <w:lang w:val="en-GB"/>
        </w:rPr>
      </w:pPr>
    </w:p>
    <w:p w14:paraId="1CC0C745" w14:textId="6948CAFD" w:rsidR="00DD54BB" w:rsidRPr="006228F6" w:rsidRDefault="00DD54BB" w:rsidP="00831894">
      <w:pPr>
        <w:rPr>
          <w:lang w:val="en-GB"/>
        </w:rPr>
      </w:pPr>
      <w:r>
        <w:rPr>
          <w:lang w:val="en-GB"/>
        </w:rPr>
        <w:t xml:space="preserve">Video: </w:t>
      </w:r>
      <w:hyperlink r:id="rId37" w:history="1">
        <w:r w:rsidRPr="00F26417">
          <w:rPr>
            <w:rStyle w:val="Hipercze"/>
            <w:lang w:val="en-GB"/>
          </w:rPr>
          <w:t>https://youtu.be/wjnQaMOtwls</w:t>
        </w:r>
      </w:hyperlink>
      <w:r>
        <w:rPr>
          <w:lang w:val="en-GB"/>
        </w:rPr>
        <w:t xml:space="preserve"> </w:t>
      </w:r>
    </w:p>
    <w:p w14:paraId="54C81E69" w14:textId="0F12DEE5" w:rsidR="00176965" w:rsidRDefault="002C2A1F" w:rsidP="00831894">
      <w:r>
        <w:t xml:space="preserve">Running container. </w:t>
      </w:r>
    </w:p>
    <w:p w14:paraId="5CEDA3C1" w14:textId="4495F85D" w:rsidR="002C2A1F" w:rsidRDefault="002C2A1F" w:rsidP="00831894">
      <w:r>
        <w:t xml:space="preserve">Deleting file. </w:t>
      </w:r>
    </w:p>
    <w:p w14:paraId="0928AD4F" w14:textId="77777777" w:rsidR="002C2A1F" w:rsidRDefault="002C2A1F" w:rsidP="00831894"/>
    <w:p w14:paraId="65616D27" w14:textId="5919311E" w:rsidR="002C2A1F" w:rsidRDefault="002C2A1F" w:rsidP="00831894">
      <w:r>
        <w:t xml:space="preserve">Video: </w:t>
      </w:r>
      <w:hyperlink r:id="rId38" w:history="1">
        <w:r w:rsidRPr="00F26417">
          <w:rPr>
            <w:rStyle w:val="Hipercze"/>
          </w:rPr>
          <w:t>https://youtu.be/9FDi_IRHo5Y</w:t>
        </w:r>
      </w:hyperlink>
      <w:r>
        <w:t xml:space="preserve"> </w:t>
      </w:r>
    </w:p>
    <w:p w14:paraId="6EC60BF2" w14:textId="77777777" w:rsidR="002C2A1F" w:rsidRDefault="002C2A1F" w:rsidP="00831894"/>
    <w:p w14:paraId="7AC6388A" w14:textId="542D5F78" w:rsidR="002C2A1F" w:rsidRDefault="002C2A1F" w:rsidP="00831894">
      <w:r w:rsidRPr="002C2A1F">
        <w:drawing>
          <wp:inline distT="0" distB="0" distL="0" distR="0" wp14:anchorId="6BB45E6D" wp14:editId="76FC1CF2">
            <wp:extent cx="5579745" cy="363220"/>
            <wp:effectExtent l="0" t="0" r="1905" b="0"/>
            <wp:docPr id="175005244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052448" name=""/>
                    <pic:cNvPicPr/>
                  </pic:nvPicPr>
                  <pic:blipFill>
                    <a:blip r:embed="rId39"/>
                    <a:stretch>
                      <a:fillRect/>
                    </a:stretch>
                  </pic:blipFill>
                  <pic:spPr>
                    <a:xfrm>
                      <a:off x="0" y="0"/>
                      <a:ext cx="5579745" cy="363220"/>
                    </a:xfrm>
                    <a:prstGeom prst="rect">
                      <a:avLst/>
                    </a:prstGeom>
                  </pic:spPr>
                </pic:pic>
              </a:graphicData>
            </a:graphic>
          </wp:inline>
        </w:drawing>
      </w:r>
    </w:p>
    <w:p w14:paraId="1155FF5B" w14:textId="77777777" w:rsidR="002C2A1F" w:rsidRDefault="002C2A1F" w:rsidP="00831894"/>
    <w:p w14:paraId="2C3D3AA8" w14:textId="1820407B" w:rsidR="002C2A1F" w:rsidRDefault="002C2A1F" w:rsidP="00831894">
      <w:r w:rsidRPr="002C2A1F">
        <w:drawing>
          <wp:inline distT="0" distB="0" distL="0" distR="0" wp14:anchorId="28566276" wp14:editId="67E1FCA9">
            <wp:extent cx="5579745" cy="2344420"/>
            <wp:effectExtent l="0" t="0" r="1905" b="0"/>
            <wp:docPr id="21193110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31102" name=""/>
                    <pic:cNvPicPr/>
                  </pic:nvPicPr>
                  <pic:blipFill>
                    <a:blip r:embed="rId40"/>
                    <a:stretch>
                      <a:fillRect/>
                    </a:stretch>
                  </pic:blipFill>
                  <pic:spPr>
                    <a:xfrm>
                      <a:off x="0" y="0"/>
                      <a:ext cx="5579745" cy="2344420"/>
                    </a:xfrm>
                    <a:prstGeom prst="rect">
                      <a:avLst/>
                    </a:prstGeom>
                  </pic:spPr>
                </pic:pic>
              </a:graphicData>
            </a:graphic>
          </wp:inline>
        </w:drawing>
      </w:r>
    </w:p>
    <w:p w14:paraId="3AE3F522" w14:textId="77777777" w:rsidR="002C2A1F" w:rsidRDefault="002C2A1F" w:rsidP="00831894"/>
    <w:p w14:paraId="4C81DC3D" w14:textId="77777777" w:rsidR="002C2A1F" w:rsidRDefault="002C2A1F" w:rsidP="002C2A1F">
      <w:r>
        <w:t xml:space="preserve">Video: </w:t>
      </w:r>
      <w:hyperlink r:id="rId41" w:history="1">
        <w:r w:rsidRPr="00F26417">
          <w:rPr>
            <w:rStyle w:val="Hipercze"/>
          </w:rPr>
          <w:t>https://youtu.be/akkni5VpVzY</w:t>
        </w:r>
      </w:hyperlink>
      <w:r>
        <w:t xml:space="preserve"> </w:t>
      </w:r>
    </w:p>
    <w:p w14:paraId="36AD63D0" w14:textId="376574F7" w:rsidR="002C2A1F" w:rsidRDefault="002C2A1F" w:rsidP="002C2A1F">
      <w:r>
        <w:t>P</w:t>
      </w:r>
      <w:r w:rsidRPr="002C2A1F">
        <w:t>ush</w:t>
      </w:r>
      <w:r>
        <w:t>ing</w:t>
      </w:r>
      <w:r w:rsidRPr="002C2A1F">
        <w:t xml:space="preserve"> image to </w:t>
      </w:r>
      <w:r>
        <w:t>external</w:t>
      </w:r>
      <w:r w:rsidRPr="002C2A1F">
        <w:t xml:space="preserve"> container registry</w:t>
      </w:r>
      <w:r>
        <w:t>.</w:t>
      </w:r>
    </w:p>
    <w:p w14:paraId="0E71404C" w14:textId="77777777" w:rsidR="008472D8" w:rsidRDefault="008472D8" w:rsidP="002C2A1F"/>
    <w:p w14:paraId="54C18B0E" w14:textId="12BA13F9" w:rsidR="002C2A1F" w:rsidRDefault="008472D8" w:rsidP="002C2A1F">
      <w:r w:rsidRPr="008472D8">
        <w:drawing>
          <wp:inline distT="0" distB="0" distL="0" distR="0" wp14:anchorId="079CFEB8" wp14:editId="2D0FF791">
            <wp:extent cx="5579745" cy="1292225"/>
            <wp:effectExtent l="0" t="0" r="1905" b="3175"/>
            <wp:docPr id="454270060"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270060" name=""/>
                    <pic:cNvPicPr/>
                  </pic:nvPicPr>
                  <pic:blipFill>
                    <a:blip r:embed="rId42"/>
                    <a:stretch>
                      <a:fillRect/>
                    </a:stretch>
                  </pic:blipFill>
                  <pic:spPr>
                    <a:xfrm>
                      <a:off x="0" y="0"/>
                      <a:ext cx="5579745" cy="1292225"/>
                    </a:xfrm>
                    <a:prstGeom prst="rect">
                      <a:avLst/>
                    </a:prstGeom>
                  </pic:spPr>
                </pic:pic>
              </a:graphicData>
            </a:graphic>
          </wp:inline>
        </w:drawing>
      </w:r>
    </w:p>
    <w:p w14:paraId="0CF987B7" w14:textId="77777777" w:rsidR="008472D8" w:rsidRDefault="008472D8" w:rsidP="002C2A1F"/>
    <w:p w14:paraId="0E6AD0E3" w14:textId="0737183D" w:rsidR="008472D8" w:rsidRDefault="008472D8" w:rsidP="002C2A1F">
      <w:r w:rsidRPr="008472D8">
        <w:drawing>
          <wp:inline distT="0" distB="0" distL="0" distR="0" wp14:anchorId="67A97FE6" wp14:editId="68FF2A71">
            <wp:extent cx="5579745" cy="2052320"/>
            <wp:effectExtent l="0" t="0" r="1905" b="5080"/>
            <wp:docPr id="1508945490"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945490" name=""/>
                    <pic:cNvPicPr/>
                  </pic:nvPicPr>
                  <pic:blipFill>
                    <a:blip r:embed="rId43"/>
                    <a:stretch>
                      <a:fillRect/>
                    </a:stretch>
                  </pic:blipFill>
                  <pic:spPr>
                    <a:xfrm>
                      <a:off x="0" y="0"/>
                      <a:ext cx="5579745" cy="2052320"/>
                    </a:xfrm>
                    <a:prstGeom prst="rect">
                      <a:avLst/>
                    </a:prstGeom>
                  </pic:spPr>
                </pic:pic>
              </a:graphicData>
            </a:graphic>
          </wp:inline>
        </w:drawing>
      </w:r>
    </w:p>
    <w:p w14:paraId="7C03216E" w14:textId="29067F20" w:rsidR="00646227" w:rsidRDefault="00646227" w:rsidP="002C2A1F">
      <w:r w:rsidRPr="00646227">
        <w:drawing>
          <wp:inline distT="0" distB="0" distL="0" distR="0" wp14:anchorId="7947A5B2" wp14:editId="21294AFE">
            <wp:extent cx="5579745" cy="826135"/>
            <wp:effectExtent l="0" t="0" r="1905" b="0"/>
            <wp:docPr id="121886237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862372" name=""/>
                    <pic:cNvPicPr/>
                  </pic:nvPicPr>
                  <pic:blipFill>
                    <a:blip r:embed="rId44"/>
                    <a:stretch>
                      <a:fillRect/>
                    </a:stretch>
                  </pic:blipFill>
                  <pic:spPr>
                    <a:xfrm>
                      <a:off x="0" y="0"/>
                      <a:ext cx="5579745" cy="826135"/>
                    </a:xfrm>
                    <a:prstGeom prst="rect">
                      <a:avLst/>
                    </a:prstGeom>
                  </pic:spPr>
                </pic:pic>
              </a:graphicData>
            </a:graphic>
          </wp:inline>
        </w:drawing>
      </w:r>
    </w:p>
    <w:p w14:paraId="429371A9" w14:textId="77777777" w:rsidR="00646227" w:rsidRDefault="00646227" w:rsidP="002C2A1F"/>
    <w:p w14:paraId="124B9C0A" w14:textId="4C171BE2" w:rsidR="00646227" w:rsidRDefault="00646227" w:rsidP="002C2A1F">
      <w:r w:rsidRPr="00646227">
        <w:drawing>
          <wp:inline distT="0" distB="0" distL="0" distR="0" wp14:anchorId="2D958D16" wp14:editId="79724C71">
            <wp:extent cx="5579745" cy="1770380"/>
            <wp:effectExtent l="0" t="0" r="1905" b="1270"/>
            <wp:docPr id="74975059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750594" name=""/>
                    <pic:cNvPicPr/>
                  </pic:nvPicPr>
                  <pic:blipFill>
                    <a:blip r:embed="rId45"/>
                    <a:stretch>
                      <a:fillRect/>
                    </a:stretch>
                  </pic:blipFill>
                  <pic:spPr>
                    <a:xfrm>
                      <a:off x="0" y="0"/>
                      <a:ext cx="5579745" cy="1770380"/>
                    </a:xfrm>
                    <a:prstGeom prst="rect">
                      <a:avLst/>
                    </a:prstGeom>
                  </pic:spPr>
                </pic:pic>
              </a:graphicData>
            </a:graphic>
          </wp:inline>
        </w:drawing>
      </w:r>
    </w:p>
    <w:p w14:paraId="585E01F2" w14:textId="77777777" w:rsidR="00646227" w:rsidRDefault="00646227" w:rsidP="002C2A1F"/>
    <w:p w14:paraId="4D09393A" w14:textId="1C0CE48D" w:rsidR="00E30F53" w:rsidRDefault="00646227" w:rsidP="002C2A1F">
      <w:r w:rsidRPr="00646227">
        <w:drawing>
          <wp:inline distT="0" distB="0" distL="0" distR="0" wp14:anchorId="0235D12B" wp14:editId="75B32BC4">
            <wp:extent cx="5579745" cy="2224405"/>
            <wp:effectExtent l="0" t="0" r="1905" b="4445"/>
            <wp:docPr id="109205641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056418" name=""/>
                    <pic:cNvPicPr/>
                  </pic:nvPicPr>
                  <pic:blipFill>
                    <a:blip r:embed="rId46"/>
                    <a:stretch>
                      <a:fillRect/>
                    </a:stretch>
                  </pic:blipFill>
                  <pic:spPr>
                    <a:xfrm>
                      <a:off x="0" y="0"/>
                      <a:ext cx="5579745" cy="2224405"/>
                    </a:xfrm>
                    <a:prstGeom prst="rect">
                      <a:avLst/>
                    </a:prstGeom>
                  </pic:spPr>
                </pic:pic>
              </a:graphicData>
            </a:graphic>
          </wp:inline>
        </w:drawing>
      </w:r>
    </w:p>
    <w:p w14:paraId="35A8B1C4" w14:textId="77777777" w:rsidR="00E30F53" w:rsidRDefault="00E30F53">
      <w:r>
        <w:br w:type="page"/>
      </w:r>
    </w:p>
    <w:p w14:paraId="2E0BF6EE" w14:textId="27AED61C" w:rsidR="00646227" w:rsidRDefault="00E30F53" w:rsidP="00E30F53">
      <w:pPr>
        <w:pStyle w:val="Nagwek1"/>
      </w:pPr>
      <w:r w:rsidRPr="00E30F53">
        <w:t>cloud environments</w:t>
      </w:r>
    </w:p>
    <w:p w14:paraId="047E7D72" w14:textId="77777777" w:rsidR="00E30F53" w:rsidRDefault="00E30F53" w:rsidP="00E30F53"/>
    <w:p w14:paraId="0A97E88B" w14:textId="61FDA848" w:rsidR="00E30F53" w:rsidRDefault="00E30F53" w:rsidP="00E30F53">
      <w:r>
        <w:t xml:space="preserve">Video: </w:t>
      </w:r>
      <w:hyperlink r:id="rId47" w:history="1">
        <w:r w:rsidRPr="00F26417">
          <w:rPr>
            <w:rStyle w:val="Hipercze"/>
          </w:rPr>
          <w:t>https://youtu.be/fxklQ55LwKE</w:t>
        </w:r>
      </w:hyperlink>
      <w:r>
        <w:t xml:space="preserve"> </w:t>
      </w:r>
    </w:p>
    <w:p w14:paraId="40400306" w14:textId="656B4F9B" w:rsidR="00E30F53" w:rsidRDefault="00E30F53" w:rsidP="00E30F53">
      <w:r>
        <w:t xml:space="preserve">Cloud services have scalability, reliability, security and dynamic. </w:t>
      </w:r>
    </w:p>
    <w:p w14:paraId="3C8F59A4" w14:textId="77777777" w:rsidR="00E30F53" w:rsidRDefault="00E30F53" w:rsidP="00E30F53">
      <w:pPr>
        <w:rPr>
          <w:lang w:val="en-GB"/>
        </w:rPr>
      </w:pPr>
    </w:p>
    <w:p w14:paraId="6615A4E3" w14:textId="247BCDB5" w:rsidR="00E30F53" w:rsidRPr="00E30F53" w:rsidRDefault="00E30F53" w:rsidP="00E30F53">
      <w:pPr>
        <w:rPr>
          <w:lang w:val="en-GB"/>
        </w:rPr>
      </w:pPr>
      <w:r w:rsidRPr="00E30F53">
        <w:rPr>
          <w:lang w:val="en-GB"/>
        </w:rPr>
        <w:t>Cloud computing is the on-demand delivery of computing services—including servers, storage, databases, networking, software, analytics, and intelligence—over the internet ("the cloud"). Instead of owning physical hardware or running on-premises servers, users access these resources remotely from cloud providers, paying only for what they use.</w:t>
      </w:r>
    </w:p>
    <w:p w14:paraId="67637BAB" w14:textId="77777777" w:rsidR="00E30F53" w:rsidRPr="00E30F53" w:rsidRDefault="00E30F53" w:rsidP="00E30F53">
      <w:pPr>
        <w:rPr>
          <w:lang w:val="pl-PL"/>
        </w:rPr>
      </w:pPr>
      <w:r w:rsidRPr="00E30F53">
        <w:rPr>
          <w:lang w:val="pl-PL"/>
        </w:rPr>
        <w:pict w14:anchorId="6495E8EC">
          <v:rect id="_x0000_i1041" style="width:0;height:.75pt" o:hralign="center" o:hrstd="t" o:hrnoshade="t" o:hr="t" fillcolor="#f8faff" stroked="f"/>
        </w:pict>
      </w:r>
    </w:p>
    <w:p w14:paraId="6E8C3BD7" w14:textId="77777777" w:rsidR="00E30F53" w:rsidRPr="00E30F53" w:rsidRDefault="00E30F53" w:rsidP="00E30F53">
      <w:pPr>
        <w:rPr>
          <w:lang w:val="pl-PL"/>
        </w:rPr>
      </w:pPr>
      <w:proofErr w:type="spellStart"/>
      <w:r w:rsidRPr="00E30F53">
        <w:rPr>
          <w:lang w:val="pl-PL"/>
        </w:rPr>
        <w:t>Key</w:t>
      </w:r>
      <w:proofErr w:type="spellEnd"/>
      <w:r w:rsidRPr="00E30F53">
        <w:rPr>
          <w:lang w:val="pl-PL"/>
        </w:rPr>
        <w:t xml:space="preserve"> </w:t>
      </w:r>
      <w:proofErr w:type="spellStart"/>
      <w:r w:rsidRPr="00E30F53">
        <w:rPr>
          <w:lang w:val="pl-PL"/>
        </w:rPr>
        <w:t>Characteristics</w:t>
      </w:r>
      <w:proofErr w:type="spellEnd"/>
      <w:r w:rsidRPr="00E30F53">
        <w:rPr>
          <w:lang w:val="pl-PL"/>
        </w:rPr>
        <w:t xml:space="preserve"> of </w:t>
      </w:r>
      <w:proofErr w:type="spellStart"/>
      <w:r w:rsidRPr="00E30F53">
        <w:rPr>
          <w:lang w:val="pl-PL"/>
        </w:rPr>
        <w:t>Cloud</w:t>
      </w:r>
      <w:proofErr w:type="spellEnd"/>
      <w:r w:rsidRPr="00E30F53">
        <w:rPr>
          <w:lang w:val="pl-PL"/>
        </w:rPr>
        <w:t xml:space="preserve"> Computing</w:t>
      </w:r>
    </w:p>
    <w:p w14:paraId="14E09674" w14:textId="77777777" w:rsidR="00E30F53" w:rsidRPr="00E30F53" w:rsidRDefault="00E30F53" w:rsidP="00E30F53">
      <w:pPr>
        <w:numPr>
          <w:ilvl w:val="0"/>
          <w:numId w:val="13"/>
        </w:numPr>
        <w:rPr>
          <w:lang w:val="pl-PL"/>
        </w:rPr>
      </w:pPr>
      <w:r w:rsidRPr="00E30F53">
        <w:rPr>
          <w:lang w:val="pl-PL"/>
        </w:rPr>
        <w:t>On-</w:t>
      </w:r>
      <w:proofErr w:type="spellStart"/>
      <w:r w:rsidRPr="00E30F53">
        <w:rPr>
          <w:lang w:val="pl-PL"/>
        </w:rPr>
        <w:t>Demand</w:t>
      </w:r>
      <w:proofErr w:type="spellEnd"/>
      <w:r w:rsidRPr="00E30F53">
        <w:rPr>
          <w:lang w:val="pl-PL"/>
        </w:rPr>
        <w:t xml:space="preserve"> </w:t>
      </w:r>
      <w:proofErr w:type="spellStart"/>
      <w:r w:rsidRPr="00E30F53">
        <w:rPr>
          <w:lang w:val="pl-PL"/>
        </w:rPr>
        <w:t>Self</w:t>
      </w:r>
      <w:proofErr w:type="spellEnd"/>
      <w:r w:rsidRPr="00E30F53">
        <w:rPr>
          <w:lang w:val="pl-PL"/>
        </w:rPr>
        <w:t>-Service</w:t>
      </w:r>
    </w:p>
    <w:p w14:paraId="06F8909F" w14:textId="77777777" w:rsidR="00E30F53" w:rsidRPr="00E30F53" w:rsidRDefault="00E30F53" w:rsidP="00E30F53">
      <w:pPr>
        <w:numPr>
          <w:ilvl w:val="1"/>
          <w:numId w:val="13"/>
        </w:numPr>
        <w:rPr>
          <w:lang w:val="en-GB"/>
        </w:rPr>
      </w:pPr>
      <w:r w:rsidRPr="00E30F53">
        <w:rPr>
          <w:lang w:val="en-GB"/>
        </w:rPr>
        <w:t>Users can provision resources (e.g., virtual machines, storage) automatically without human intervention.</w:t>
      </w:r>
    </w:p>
    <w:p w14:paraId="08D0EB3F" w14:textId="77777777" w:rsidR="00E30F53" w:rsidRPr="00E30F53" w:rsidRDefault="00E30F53" w:rsidP="00E30F53">
      <w:pPr>
        <w:numPr>
          <w:ilvl w:val="0"/>
          <w:numId w:val="13"/>
        </w:numPr>
        <w:rPr>
          <w:lang w:val="pl-PL"/>
        </w:rPr>
      </w:pPr>
      <w:proofErr w:type="spellStart"/>
      <w:r w:rsidRPr="00E30F53">
        <w:rPr>
          <w:lang w:val="pl-PL"/>
        </w:rPr>
        <w:t>Broad</w:t>
      </w:r>
      <w:proofErr w:type="spellEnd"/>
      <w:r w:rsidRPr="00E30F53">
        <w:rPr>
          <w:lang w:val="pl-PL"/>
        </w:rPr>
        <w:t xml:space="preserve"> Network Access</w:t>
      </w:r>
    </w:p>
    <w:p w14:paraId="51DD8E4D" w14:textId="77777777" w:rsidR="00E30F53" w:rsidRPr="00E30F53" w:rsidRDefault="00E30F53" w:rsidP="00E30F53">
      <w:pPr>
        <w:numPr>
          <w:ilvl w:val="1"/>
          <w:numId w:val="13"/>
        </w:numPr>
        <w:rPr>
          <w:lang w:val="en-GB"/>
        </w:rPr>
      </w:pPr>
      <w:r w:rsidRPr="00E30F53">
        <w:rPr>
          <w:lang w:val="en-GB"/>
        </w:rPr>
        <w:t>Services are accessible over the internet from any device (laptop, smartphone, etc.).</w:t>
      </w:r>
    </w:p>
    <w:p w14:paraId="3BA90593" w14:textId="77777777" w:rsidR="00E30F53" w:rsidRPr="00E30F53" w:rsidRDefault="00E30F53" w:rsidP="00E30F53">
      <w:pPr>
        <w:numPr>
          <w:ilvl w:val="0"/>
          <w:numId w:val="13"/>
        </w:numPr>
        <w:rPr>
          <w:lang w:val="pl-PL"/>
        </w:rPr>
      </w:pPr>
      <w:r w:rsidRPr="00E30F53">
        <w:rPr>
          <w:lang w:val="pl-PL"/>
        </w:rPr>
        <w:t xml:space="preserve">Resource </w:t>
      </w:r>
      <w:proofErr w:type="spellStart"/>
      <w:r w:rsidRPr="00E30F53">
        <w:rPr>
          <w:lang w:val="pl-PL"/>
        </w:rPr>
        <w:t>Pooling</w:t>
      </w:r>
      <w:proofErr w:type="spellEnd"/>
    </w:p>
    <w:p w14:paraId="5E47BDEE" w14:textId="77777777" w:rsidR="00E30F53" w:rsidRPr="00E30F53" w:rsidRDefault="00E30F53" w:rsidP="00E30F53">
      <w:pPr>
        <w:numPr>
          <w:ilvl w:val="1"/>
          <w:numId w:val="13"/>
        </w:numPr>
        <w:rPr>
          <w:lang w:val="en-GB"/>
        </w:rPr>
      </w:pPr>
      <w:r w:rsidRPr="00E30F53">
        <w:rPr>
          <w:lang w:val="en-GB"/>
        </w:rPr>
        <w:t>Cloud providers serve multiple customers using shared physical resources (with security isolation).</w:t>
      </w:r>
    </w:p>
    <w:p w14:paraId="014E3206" w14:textId="77777777" w:rsidR="00E30F53" w:rsidRPr="00E30F53" w:rsidRDefault="00E30F53" w:rsidP="00E30F53">
      <w:pPr>
        <w:numPr>
          <w:ilvl w:val="0"/>
          <w:numId w:val="13"/>
        </w:numPr>
        <w:rPr>
          <w:lang w:val="pl-PL"/>
        </w:rPr>
      </w:pPr>
      <w:proofErr w:type="spellStart"/>
      <w:r w:rsidRPr="00E30F53">
        <w:rPr>
          <w:lang w:val="pl-PL"/>
        </w:rPr>
        <w:t>Rapid</w:t>
      </w:r>
      <w:proofErr w:type="spellEnd"/>
      <w:r w:rsidRPr="00E30F53">
        <w:rPr>
          <w:lang w:val="pl-PL"/>
        </w:rPr>
        <w:t xml:space="preserve"> </w:t>
      </w:r>
      <w:proofErr w:type="spellStart"/>
      <w:r w:rsidRPr="00E30F53">
        <w:rPr>
          <w:lang w:val="pl-PL"/>
        </w:rPr>
        <w:t>Elasticity</w:t>
      </w:r>
      <w:proofErr w:type="spellEnd"/>
    </w:p>
    <w:p w14:paraId="2FE1CC80" w14:textId="77777777" w:rsidR="00E30F53" w:rsidRPr="00E30F53" w:rsidRDefault="00E30F53" w:rsidP="00E30F53">
      <w:pPr>
        <w:numPr>
          <w:ilvl w:val="1"/>
          <w:numId w:val="13"/>
        </w:numPr>
        <w:rPr>
          <w:lang w:val="en-GB"/>
        </w:rPr>
      </w:pPr>
      <w:r w:rsidRPr="00E30F53">
        <w:rPr>
          <w:lang w:val="en-GB"/>
        </w:rPr>
        <w:t>Resources scale up or down instantly based on demand (e.g., handling traffic spikes).</w:t>
      </w:r>
    </w:p>
    <w:p w14:paraId="046F0673" w14:textId="77777777" w:rsidR="00E30F53" w:rsidRPr="00E30F53" w:rsidRDefault="00E30F53" w:rsidP="00E30F53">
      <w:pPr>
        <w:numPr>
          <w:ilvl w:val="0"/>
          <w:numId w:val="13"/>
        </w:numPr>
        <w:rPr>
          <w:lang w:val="pl-PL"/>
        </w:rPr>
      </w:pPr>
      <w:proofErr w:type="spellStart"/>
      <w:r w:rsidRPr="00E30F53">
        <w:rPr>
          <w:lang w:val="pl-PL"/>
        </w:rPr>
        <w:t>Measured</w:t>
      </w:r>
      <w:proofErr w:type="spellEnd"/>
      <w:r w:rsidRPr="00E30F53">
        <w:rPr>
          <w:lang w:val="pl-PL"/>
        </w:rPr>
        <w:t xml:space="preserve"> Service</w:t>
      </w:r>
    </w:p>
    <w:p w14:paraId="32570E62" w14:textId="77777777" w:rsidR="00E30F53" w:rsidRPr="00E30F53" w:rsidRDefault="00E30F53" w:rsidP="00E30F53">
      <w:pPr>
        <w:numPr>
          <w:ilvl w:val="1"/>
          <w:numId w:val="13"/>
        </w:numPr>
        <w:rPr>
          <w:lang w:val="en-GB"/>
        </w:rPr>
      </w:pPr>
      <w:r w:rsidRPr="00E30F53">
        <w:rPr>
          <w:lang w:val="en-GB"/>
        </w:rPr>
        <w:t>Pay-as-you-go pricing (e.g., per hour, per GB of storage).</w:t>
      </w:r>
    </w:p>
    <w:p w14:paraId="5AE2A8FE" w14:textId="77777777" w:rsidR="00E30F53" w:rsidRDefault="00E30F53" w:rsidP="00E30F53"/>
    <w:p w14:paraId="1DD0CD72" w14:textId="0754CA54" w:rsidR="00E30F53" w:rsidRDefault="00E30F53" w:rsidP="00E30F53">
      <w:r w:rsidRPr="00E30F53">
        <w:t>A cloud refers to remote servers accessed over the internet, along with the software and databases that run on them. Instead of storing data or running applications on your local computer, you use shared computing resources hosted in data centers worldwide.</w:t>
      </w:r>
    </w:p>
    <w:p w14:paraId="184991AE" w14:textId="77777777" w:rsidR="00E30F53" w:rsidRDefault="00E30F53" w:rsidP="00E30F53"/>
    <w:p w14:paraId="4C34444E" w14:textId="77777777" w:rsidR="00E30F53" w:rsidRDefault="00E30F53" w:rsidP="00E30F53"/>
    <w:p w14:paraId="3F6C2DDF" w14:textId="77777777" w:rsidR="00E30F53" w:rsidRDefault="00E30F53" w:rsidP="00E30F53"/>
    <w:p w14:paraId="16815742" w14:textId="77777777" w:rsidR="00E30F53" w:rsidRDefault="00E30F53" w:rsidP="00E30F53"/>
    <w:p w14:paraId="5DA807C5" w14:textId="77777777" w:rsidR="00E30F53" w:rsidRDefault="00E30F53" w:rsidP="00E30F53"/>
    <w:p w14:paraId="14349820" w14:textId="77777777" w:rsidR="00E30F53" w:rsidRDefault="00E30F53" w:rsidP="00E30F53"/>
    <w:p w14:paraId="26330ACE" w14:textId="77777777" w:rsidR="00E30F53" w:rsidRDefault="00E30F53" w:rsidP="00E30F53"/>
    <w:p w14:paraId="15F65CC0" w14:textId="77777777" w:rsidR="00E30F53" w:rsidRDefault="00E30F53" w:rsidP="00E30F53"/>
    <w:p w14:paraId="69A403A1" w14:textId="77777777" w:rsidR="00E30F53" w:rsidRDefault="00E30F53" w:rsidP="00E30F53"/>
    <w:p w14:paraId="3F89912A" w14:textId="77777777" w:rsidR="00E30F53" w:rsidRDefault="00E30F53" w:rsidP="00E30F53"/>
    <w:p w14:paraId="679BFCE5" w14:textId="77777777" w:rsidR="00E30F53" w:rsidRDefault="00E30F53" w:rsidP="00E30F53"/>
    <w:p w14:paraId="04172890" w14:textId="77777777" w:rsidR="00E30F53" w:rsidRDefault="00E30F53" w:rsidP="00E30F53"/>
    <w:p w14:paraId="331BD2DA" w14:textId="28164BE6" w:rsidR="00E30F53" w:rsidRDefault="00E30F53">
      <w:pPr>
        <w:rPr>
          <w:lang w:val="en-GB"/>
        </w:rPr>
      </w:pPr>
      <w:r>
        <w:rPr>
          <w:lang w:val="en-GB"/>
        </w:rPr>
        <w:br w:type="page"/>
      </w:r>
    </w:p>
    <w:p w14:paraId="7A6A8573" w14:textId="77777777" w:rsidR="00E30F53" w:rsidRPr="00E30F53" w:rsidRDefault="00E30F53" w:rsidP="00E30F53">
      <w:pPr>
        <w:rPr>
          <w:lang w:val="en-GB"/>
        </w:rPr>
      </w:pPr>
    </w:p>
    <w:sectPr w:rsidR="00E30F53" w:rsidRPr="00E30F53" w:rsidSect="00644D2F">
      <w:type w:val="continuous"/>
      <w:pgSz w:w="11906" w:h="16838"/>
      <w:pgMar w:top="1701" w:right="1134" w:bottom="1701"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57FDD1" w14:textId="77777777" w:rsidR="00FD0DA7" w:rsidRPr="00176965" w:rsidRDefault="00FD0DA7">
      <w:r w:rsidRPr="00176965">
        <w:separator/>
      </w:r>
    </w:p>
  </w:endnote>
  <w:endnote w:type="continuationSeparator" w:id="0">
    <w:p w14:paraId="34C821D3" w14:textId="77777777" w:rsidR="00FD0DA7" w:rsidRPr="00176965" w:rsidRDefault="00FD0DA7">
      <w:r w:rsidRPr="0017696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200247B" w:usb2="00000009" w:usb3="00000000" w:csb0="000001FF" w:csb1="00000000"/>
  </w:font>
  <w:font w:name="Calibri">
    <w:panose1 w:val="020F05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EB43FB" w14:textId="77777777" w:rsidR="00D804EE" w:rsidRPr="00176965" w:rsidRDefault="00D804EE">
    <w:pPr>
      <w:pStyle w:val="Stopka"/>
      <w:jc w:val="center"/>
      <w:rPr>
        <w:sz w:val="20"/>
        <w:szCs w:val="20"/>
      </w:rPr>
    </w:pPr>
  </w:p>
  <w:p w14:paraId="139BA916" w14:textId="77777777" w:rsidR="00D804EE" w:rsidRPr="00176965" w:rsidRDefault="00D804EE">
    <w:pPr>
      <w:pStyle w:val="Stopka"/>
    </w:pPr>
  </w:p>
  <w:p w14:paraId="55B26D9C" w14:textId="77777777" w:rsidR="00D804EE" w:rsidRPr="00176965" w:rsidRDefault="00D804EE">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A75AB9" w14:textId="77777777" w:rsidR="00FD0DA7" w:rsidRPr="00176965" w:rsidRDefault="00FD0DA7">
      <w:r w:rsidRPr="00176965">
        <w:separator/>
      </w:r>
    </w:p>
  </w:footnote>
  <w:footnote w:type="continuationSeparator" w:id="0">
    <w:p w14:paraId="4D9D6AB1" w14:textId="77777777" w:rsidR="00FD0DA7" w:rsidRPr="00176965" w:rsidRDefault="00FD0DA7">
      <w:r w:rsidRPr="00176965">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D6A9A7" w14:textId="77777777" w:rsidR="00D804EE" w:rsidRPr="00176965" w:rsidRDefault="00D804EE">
    <w:pPr>
      <w:pStyle w:val="Nagwek"/>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93C5C"/>
    <w:multiLevelType w:val="multilevel"/>
    <w:tmpl w:val="B9BAC0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B52626"/>
    <w:multiLevelType w:val="hybridMultilevel"/>
    <w:tmpl w:val="991EA164"/>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A9C3FE7"/>
    <w:multiLevelType w:val="multilevel"/>
    <w:tmpl w:val="8B884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B530E8E"/>
    <w:multiLevelType w:val="hybridMultilevel"/>
    <w:tmpl w:val="0C86E060"/>
    <w:lvl w:ilvl="0" w:tplc="459AA4CE">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4" w15:restartNumberingAfterBreak="0">
    <w:nsid w:val="3D2A2F30"/>
    <w:multiLevelType w:val="hybridMultilevel"/>
    <w:tmpl w:val="6720BA68"/>
    <w:lvl w:ilvl="0" w:tplc="FFCE1DAA">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 w15:restartNumberingAfterBreak="0">
    <w:nsid w:val="455049AF"/>
    <w:multiLevelType w:val="multilevel"/>
    <w:tmpl w:val="034853E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6" w15:restartNumberingAfterBreak="0">
    <w:nsid w:val="4CB03BEC"/>
    <w:multiLevelType w:val="multilevel"/>
    <w:tmpl w:val="1A6C1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CE77040"/>
    <w:multiLevelType w:val="multilevel"/>
    <w:tmpl w:val="40F09A8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E9F3BDB"/>
    <w:multiLevelType w:val="hybridMultilevel"/>
    <w:tmpl w:val="2524393A"/>
    <w:lvl w:ilvl="0" w:tplc="040B000F">
      <w:start w:val="1"/>
      <w:numFmt w:val="decimal"/>
      <w:lvlText w:val="%1."/>
      <w:lvlJc w:val="left"/>
      <w:pPr>
        <w:tabs>
          <w:tab w:val="num" w:pos="720"/>
        </w:tabs>
        <w:ind w:left="720" w:hanging="360"/>
      </w:pPr>
      <w:rPr>
        <w:rFonts w:hint="default"/>
      </w:r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9" w15:restartNumberingAfterBreak="0">
    <w:nsid w:val="7411730C"/>
    <w:multiLevelType w:val="hybridMultilevel"/>
    <w:tmpl w:val="220EE75A"/>
    <w:lvl w:ilvl="0" w:tplc="7848FADA">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0" w15:restartNumberingAfterBreak="0">
    <w:nsid w:val="75702816"/>
    <w:multiLevelType w:val="hybridMultilevel"/>
    <w:tmpl w:val="43CEABBE"/>
    <w:lvl w:ilvl="0" w:tplc="7A0A4BEE">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1" w15:restartNumberingAfterBreak="0">
    <w:nsid w:val="7B275709"/>
    <w:multiLevelType w:val="hybridMultilevel"/>
    <w:tmpl w:val="49C43494"/>
    <w:lvl w:ilvl="0" w:tplc="9FDE9AFC">
      <w:start w:val="105"/>
      <w:numFmt w:val="decimal"/>
      <w:lvlText w:val="%1"/>
      <w:lvlJc w:val="left"/>
      <w:pPr>
        <w:tabs>
          <w:tab w:val="num" w:pos="945"/>
        </w:tabs>
        <w:ind w:left="945" w:hanging="5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7C981A45"/>
    <w:multiLevelType w:val="multilevel"/>
    <w:tmpl w:val="034853E2"/>
    <w:lvl w:ilvl="0">
      <w:start w:val="1"/>
      <w:numFmt w:val="decimal"/>
      <w:pStyle w:val="Nagwek1"/>
      <w:lvlText w:val="%1"/>
      <w:lvlJc w:val="left"/>
      <w:pPr>
        <w:tabs>
          <w:tab w:val="num" w:pos="432"/>
        </w:tabs>
        <w:ind w:left="432" w:hanging="432"/>
      </w:pPr>
    </w:lvl>
    <w:lvl w:ilvl="1">
      <w:start w:val="1"/>
      <w:numFmt w:val="decimal"/>
      <w:pStyle w:val="Nagwek2"/>
      <w:lvlText w:val="%1.%2"/>
      <w:lvlJc w:val="left"/>
      <w:pPr>
        <w:tabs>
          <w:tab w:val="num" w:pos="576"/>
        </w:tabs>
        <w:ind w:left="576" w:hanging="576"/>
      </w:pPr>
    </w:lvl>
    <w:lvl w:ilvl="2">
      <w:start w:val="1"/>
      <w:numFmt w:val="decimal"/>
      <w:pStyle w:val="Nagwek3"/>
      <w:lvlText w:val="%1.%2.%3"/>
      <w:lvlJc w:val="left"/>
      <w:pPr>
        <w:tabs>
          <w:tab w:val="num" w:pos="720"/>
        </w:tabs>
        <w:ind w:left="720" w:hanging="720"/>
      </w:pPr>
    </w:lvl>
    <w:lvl w:ilvl="3">
      <w:start w:val="1"/>
      <w:numFmt w:val="decimal"/>
      <w:pStyle w:val="Nagwek4"/>
      <w:lvlText w:val="%1.%2.%3.%4"/>
      <w:lvlJc w:val="left"/>
      <w:pPr>
        <w:tabs>
          <w:tab w:val="num" w:pos="864"/>
        </w:tabs>
        <w:ind w:left="864" w:hanging="864"/>
      </w:pPr>
    </w:lvl>
    <w:lvl w:ilvl="4">
      <w:start w:val="1"/>
      <w:numFmt w:val="decimal"/>
      <w:pStyle w:val="Nagwek5"/>
      <w:lvlText w:val="%1.%2.%3.%4.%5"/>
      <w:lvlJc w:val="left"/>
      <w:pPr>
        <w:tabs>
          <w:tab w:val="num" w:pos="1008"/>
        </w:tabs>
        <w:ind w:left="1008" w:hanging="1008"/>
      </w:pPr>
    </w:lvl>
    <w:lvl w:ilvl="5">
      <w:start w:val="1"/>
      <w:numFmt w:val="decimal"/>
      <w:pStyle w:val="Nagwek6"/>
      <w:lvlText w:val="%1.%2.%3.%4.%5.%6"/>
      <w:lvlJc w:val="left"/>
      <w:pPr>
        <w:tabs>
          <w:tab w:val="num" w:pos="1152"/>
        </w:tabs>
        <w:ind w:left="1152" w:hanging="1152"/>
      </w:pPr>
    </w:lvl>
    <w:lvl w:ilvl="6">
      <w:start w:val="1"/>
      <w:numFmt w:val="decimal"/>
      <w:pStyle w:val="Nagwek7"/>
      <w:lvlText w:val="%1.%2.%3.%4.%5.%6.%7"/>
      <w:lvlJc w:val="left"/>
      <w:pPr>
        <w:tabs>
          <w:tab w:val="num" w:pos="1296"/>
        </w:tabs>
        <w:ind w:left="1296" w:hanging="1296"/>
      </w:pPr>
    </w:lvl>
    <w:lvl w:ilvl="7">
      <w:start w:val="1"/>
      <w:numFmt w:val="decimal"/>
      <w:pStyle w:val="Nagwek8"/>
      <w:lvlText w:val="%1.%2.%3.%4.%5.%6.%7.%8"/>
      <w:lvlJc w:val="left"/>
      <w:pPr>
        <w:tabs>
          <w:tab w:val="num" w:pos="1440"/>
        </w:tabs>
        <w:ind w:left="1440" w:hanging="1440"/>
      </w:pPr>
    </w:lvl>
    <w:lvl w:ilvl="8">
      <w:start w:val="1"/>
      <w:numFmt w:val="decimal"/>
      <w:pStyle w:val="Nagwek9"/>
      <w:lvlText w:val="%1.%2.%3.%4.%5.%6.%7.%8.%9"/>
      <w:lvlJc w:val="left"/>
      <w:pPr>
        <w:tabs>
          <w:tab w:val="num" w:pos="1584"/>
        </w:tabs>
        <w:ind w:left="1584" w:hanging="1584"/>
      </w:pPr>
    </w:lvl>
  </w:abstractNum>
  <w:num w:numId="1" w16cid:durableId="234167804">
    <w:abstractNumId w:val="10"/>
  </w:num>
  <w:num w:numId="2" w16cid:durableId="634992246">
    <w:abstractNumId w:val="4"/>
  </w:num>
  <w:num w:numId="3" w16cid:durableId="1905482795">
    <w:abstractNumId w:val="12"/>
  </w:num>
  <w:num w:numId="4" w16cid:durableId="1793015596">
    <w:abstractNumId w:val="3"/>
  </w:num>
  <w:num w:numId="5" w16cid:durableId="617444911">
    <w:abstractNumId w:val="9"/>
  </w:num>
  <w:num w:numId="6" w16cid:durableId="703284632">
    <w:abstractNumId w:val="11"/>
  </w:num>
  <w:num w:numId="7" w16cid:durableId="1491218971">
    <w:abstractNumId w:val="8"/>
  </w:num>
  <w:num w:numId="8" w16cid:durableId="890962309">
    <w:abstractNumId w:val="5"/>
  </w:num>
  <w:num w:numId="9" w16cid:durableId="148523789">
    <w:abstractNumId w:val="1"/>
  </w:num>
  <w:num w:numId="10" w16cid:durableId="1816337100">
    <w:abstractNumId w:val="0"/>
  </w:num>
  <w:num w:numId="11" w16cid:durableId="1015425870">
    <w:abstractNumId w:val="6"/>
  </w:num>
  <w:num w:numId="12" w16cid:durableId="1957714987">
    <w:abstractNumId w:val="2"/>
  </w:num>
  <w:num w:numId="13" w16cid:durableId="2718619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4"/>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NjW3NDI0NTAwNrBQ0lEKTi0uzszPAykwrAUA+LbXuSwAAAA="/>
  </w:docVars>
  <w:rsids>
    <w:rsidRoot w:val="00AC0061"/>
    <w:rsid w:val="00000305"/>
    <w:rsid w:val="000019B1"/>
    <w:rsid w:val="0000244D"/>
    <w:rsid w:val="00003C62"/>
    <w:rsid w:val="00004752"/>
    <w:rsid w:val="00004798"/>
    <w:rsid w:val="0001023C"/>
    <w:rsid w:val="0002053B"/>
    <w:rsid w:val="00020EA0"/>
    <w:rsid w:val="0002126C"/>
    <w:rsid w:val="00025CF8"/>
    <w:rsid w:val="00027258"/>
    <w:rsid w:val="000279AC"/>
    <w:rsid w:val="00032A22"/>
    <w:rsid w:val="00034530"/>
    <w:rsid w:val="00035E6E"/>
    <w:rsid w:val="000378F0"/>
    <w:rsid w:val="00040097"/>
    <w:rsid w:val="0004029E"/>
    <w:rsid w:val="000404C9"/>
    <w:rsid w:val="00041DDF"/>
    <w:rsid w:val="00042EB5"/>
    <w:rsid w:val="000430E3"/>
    <w:rsid w:val="00045D02"/>
    <w:rsid w:val="00046123"/>
    <w:rsid w:val="00051ACF"/>
    <w:rsid w:val="00054086"/>
    <w:rsid w:val="00054D76"/>
    <w:rsid w:val="00055F34"/>
    <w:rsid w:val="000621E2"/>
    <w:rsid w:val="00063390"/>
    <w:rsid w:val="00067787"/>
    <w:rsid w:val="0007058E"/>
    <w:rsid w:val="00071BEC"/>
    <w:rsid w:val="0007499D"/>
    <w:rsid w:val="00075174"/>
    <w:rsid w:val="00080378"/>
    <w:rsid w:val="000825CA"/>
    <w:rsid w:val="00083B41"/>
    <w:rsid w:val="000844AC"/>
    <w:rsid w:val="00084C18"/>
    <w:rsid w:val="000853D8"/>
    <w:rsid w:val="00087660"/>
    <w:rsid w:val="000929B2"/>
    <w:rsid w:val="000A4A66"/>
    <w:rsid w:val="000A66BF"/>
    <w:rsid w:val="000A6F94"/>
    <w:rsid w:val="000A7BEE"/>
    <w:rsid w:val="000B54A5"/>
    <w:rsid w:val="000C0BE4"/>
    <w:rsid w:val="000C1B95"/>
    <w:rsid w:val="000C1D16"/>
    <w:rsid w:val="000C1FD4"/>
    <w:rsid w:val="000C219C"/>
    <w:rsid w:val="000C3B00"/>
    <w:rsid w:val="000C4501"/>
    <w:rsid w:val="000C7692"/>
    <w:rsid w:val="000D473A"/>
    <w:rsid w:val="000D4BE4"/>
    <w:rsid w:val="000E1821"/>
    <w:rsid w:val="000E267A"/>
    <w:rsid w:val="000E4502"/>
    <w:rsid w:val="000E53C7"/>
    <w:rsid w:val="000E7CD8"/>
    <w:rsid w:val="000F3602"/>
    <w:rsid w:val="000F4372"/>
    <w:rsid w:val="000F46BB"/>
    <w:rsid w:val="000F5726"/>
    <w:rsid w:val="000F5C0D"/>
    <w:rsid w:val="000F766E"/>
    <w:rsid w:val="000F7EC3"/>
    <w:rsid w:val="00104F9A"/>
    <w:rsid w:val="00106D97"/>
    <w:rsid w:val="00112C75"/>
    <w:rsid w:val="0011423B"/>
    <w:rsid w:val="00115316"/>
    <w:rsid w:val="001176D4"/>
    <w:rsid w:val="00122406"/>
    <w:rsid w:val="00127A07"/>
    <w:rsid w:val="00130A60"/>
    <w:rsid w:val="00133B4F"/>
    <w:rsid w:val="001379CC"/>
    <w:rsid w:val="00144DD7"/>
    <w:rsid w:val="00146277"/>
    <w:rsid w:val="00150960"/>
    <w:rsid w:val="00151C74"/>
    <w:rsid w:val="00152A5E"/>
    <w:rsid w:val="00154C31"/>
    <w:rsid w:val="00155238"/>
    <w:rsid w:val="00166D0D"/>
    <w:rsid w:val="001707A1"/>
    <w:rsid w:val="00172CAA"/>
    <w:rsid w:val="00174D6B"/>
    <w:rsid w:val="00176965"/>
    <w:rsid w:val="00183283"/>
    <w:rsid w:val="00184E26"/>
    <w:rsid w:val="0018517F"/>
    <w:rsid w:val="001870A1"/>
    <w:rsid w:val="00187615"/>
    <w:rsid w:val="0019255F"/>
    <w:rsid w:val="001972B0"/>
    <w:rsid w:val="001A337C"/>
    <w:rsid w:val="001A40D4"/>
    <w:rsid w:val="001A583D"/>
    <w:rsid w:val="001A6D3A"/>
    <w:rsid w:val="001B05C9"/>
    <w:rsid w:val="001B060F"/>
    <w:rsid w:val="001B0B38"/>
    <w:rsid w:val="001B1CE7"/>
    <w:rsid w:val="001B638C"/>
    <w:rsid w:val="001B6E3D"/>
    <w:rsid w:val="001C079E"/>
    <w:rsid w:val="001D27F6"/>
    <w:rsid w:val="001D3D80"/>
    <w:rsid w:val="001D465D"/>
    <w:rsid w:val="001D5A38"/>
    <w:rsid w:val="001E0A66"/>
    <w:rsid w:val="001E13C7"/>
    <w:rsid w:val="001E2EF7"/>
    <w:rsid w:val="001E380B"/>
    <w:rsid w:val="001E5380"/>
    <w:rsid w:val="001E57A7"/>
    <w:rsid w:val="001F13B5"/>
    <w:rsid w:val="00203CE0"/>
    <w:rsid w:val="00206033"/>
    <w:rsid w:val="00206ABB"/>
    <w:rsid w:val="00207B9D"/>
    <w:rsid w:val="002111CA"/>
    <w:rsid w:val="002123B4"/>
    <w:rsid w:val="0022084F"/>
    <w:rsid w:val="00226151"/>
    <w:rsid w:val="00230EB5"/>
    <w:rsid w:val="00233012"/>
    <w:rsid w:val="002331A7"/>
    <w:rsid w:val="002364C6"/>
    <w:rsid w:val="00237913"/>
    <w:rsid w:val="002460C1"/>
    <w:rsid w:val="00247AFA"/>
    <w:rsid w:val="00252482"/>
    <w:rsid w:val="0025267C"/>
    <w:rsid w:val="00257B27"/>
    <w:rsid w:val="00257E7F"/>
    <w:rsid w:val="00260872"/>
    <w:rsid w:val="0026166E"/>
    <w:rsid w:val="00262D52"/>
    <w:rsid w:val="00273939"/>
    <w:rsid w:val="002739A5"/>
    <w:rsid w:val="00273AF4"/>
    <w:rsid w:val="0027425D"/>
    <w:rsid w:val="00276780"/>
    <w:rsid w:val="00277A1A"/>
    <w:rsid w:val="0028031B"/>
    <w:rsid w:val="00281B0F"/>
    <w:rsid w:val="00281C11"/>
    <w:rsid w:val="002849B4"/>
    <w:rsid w:val="002862BB"/>
    <w:rsid w:val="00286D6F"/>
    <w:rsid w:val="00291447"/>
    <w:rsid w:val="00291653"/>
    <w:rsid w:val="00292B7A"/>
    <w:rsid w:val="00293D23"/>
    <w:rsid w:val="00294C15"/>
    <w:rsid w:val="002954ED"/>
    <w:rsid w:val="00295FE1"/>
    <w:rsid w:val="002A1E7A"/>
    <w:rsid w:val="002A2DC5"/>
    <w:rsid w:val="002A2F12"/>
    <w:rsid w:val="002A47E6"/>
    <w:rsid w:val="002A489C"/>
    <w:rsid w:val="002B2159"/>
    <w:rsid w:val="002B301B"/>
    <w:rsid w:val="002C2A1F"/>
    <w:rsid w:val="002C4976"/>
    <w:rsid w:val="002C507F"/>
    <w:rsid w:val="002C7F03"/>
    <w:rsid w:val="002D250F"/>
    <w:rsid w:val="002D3049"/>
    <w:rsid w:val="002D4762"/>
    <w:rsid w:val="002D4C34"/>
    <w:rsid w:val="002D54BF"/>
    <w:rsid w:val="002D57F1"/>
    <w:rsid w:val="002D6A2F"/>
    <w:rsid w:val="002E0D83"/>
    <w:rsid w:val="002E2C4E"/>
    <w:rsid w:val="002E4C27"/>
    <w:rsid w:val="002E5AAA"/>
    <w:rsid w:val="002E5D90"/>
    <w:rsid w:val="002E647E"/>
    <w:rsid w:val="002F3FA6"/>
    <w:rsid w:val="002F4A0C"/>
    <w:rsid w:val="002F5C5E"/>
    <w:rsid w:val="002F6DF2"/>
    <w:rsid w:val="00302343"/>
    <w:rsid w:val="00302A8B"/>
    <w:rsid w:val="00302AA7"/>
    <w:rsid w:val="00302C64"/>
    <w:rsid w:val="00310F4B"/>
    <w:rsid w:val="003127E5"/>
    <w:rsid w:val="003128DF"/>
    <w:rsid w:val="00312FD5"/>
    <w:rsid w:val="003168E0"/>
    <w:rsid w:val="0032319A"/>
    <w:rsid w:val="0032329F"/>
    <w:rsid w:val="003254C6"/>
    <w:rsid w:val="003260DB"/>
    <w:rsid w:val="00326BC7"/>
    <w:rsid w:val="00327514"/>
    <w:rsid w:val="003302E2"/>
    <w:rsid w:val="0033330C"/>
    <w:rsid w:val="00334581"/>
    <w:rsid w:val="00341CE6"/>
    <w:rsid w:val="003423A0"/>
    <w:rsid w:val="00347602"/>
    <w:rsid w:val="00347C33"/>
    <w:rsid w:val="0035075F"/>
    <w:rsid w:val="00350F28"/>
    <w:rsid w:val="00351C79"/>
    <w:rsid w:val="00353CB3"/>
    <w:rsid w:val="003546C3"/>
    <w:rsid w:val="0036637B"/>
    <w:rsid w:val="00366F9E"/>
    <w:rsid w:val="00370C76"/>
    <w:rsid w:val="0037159C"/>
    <w:rsid w:val="00373D8A"/>
    <w:rsid w:val="00380FC5"/>
    <w:rsid w:val="00381173"/>
    <w:rsid w:val="00382889"/>
    <w:rsid w:val="00382B93"/>
    <w:rsid w:val="003838E4"/>
    <w:rsid w:val="00384600"/>
    <w:rsid w:val="00393E4E"/>
    <w:rsid w:val="00394579"/>
    <w:rsid w:val="003A155B"/>
    <w:rsid w:val="003B0F01"/>
    <w:rsid w:val="003B10C2"/>
    <w:rsid w:val="003B1DEC"/>
    <w:rsid w:val="003B338C"/>
    <w:rsid w:val="003B3942"/>
    <w:rsid w:val="003B7F35"/>
    <w:rsid w:val="003C2593"/>
    <w:rsid w:val="003C3E84"/>
    <w:rsid w:val="003C420B"/>
    <w:rsid w:val="003D4E04"/>
    <w:rsid w:val="003D702F"/>
    <w:rsid w:val="003E2E84"/>
    <w:rsid w:val="003E3DA5"/>
    <w:rsid w:val="003E5FF4"/>
    <w:rsid w:val="003E6D8E"/>
    <w:rsid w:val="003F2EEE"/>
    <w:rsid w:val="003F46D2"/>
    <w:rsid w:val="003F75FD"/>
    <w:rsid w:val="00404AD8"/>
    <w:rsid w:val="004070D5"/>
    <w:rsid w:val="00412925"/>
    <w:rsid w:val="00415EC3"/>
    <w:rsid w:val="00417DC5"/>
    <w:rsid w:val="00422298"/>
    <w:rsid w:val="00423817"/>
    <w:rsid w:val="00426F40"/>
    <w:rsid w:val="0043056E"/>
    <w:rsid w:val="00430923"/>
    <w:rsid w:val="00432134"/>
    <w:rsid w:val="0043259D"/>
    <w:rsid w:val="004346E8"/>
    <w:rsid w:val="004429CF"/>
    <w:rsid w:val="004454E1"/>
    <w:rsid w:val="004464D0"/>
    <w:rsid w:val="004507FF"/>
    <w:rsid w:val="00452B4B"/>
    <w:rsid w:val="0045351E"/>
    <w:rsid w:val="004543B2"/>
    <w:rsid w:val="00455EAC"/>
    <w:rsid w:val="004563F1"/>
    <w:rsid w:val="0046108D"/>
    <w:rsid w:val="004620A6"/>
    <w:rsid w:val="004626A5"/>
    <w:rsid w:val="00466073"/>
    <w:rsid w:val="00466488"/>
    <w:rsid w:val="004664BF"/>
    <w:rsid w:val="00470662"/>
    <w:rsid w:val="00471066"/>
    <w:rsid w:val="00471EFE"/>
    <w:rsid w:val="0047360D"/>
    <w:rsid w:val="00473872"/>
    <w:rsid w:val="00473B4A"/>
    <w:rsid w:val="00475F2B"/>
    <w:rsid w:val="00477C1F"/>
    <w:rsid w:val="004801A0"/>
    <w:rsid w:val="00480453"/>
    <w:rsid w:val="00481A8D"/>
    <w:rsid w:val="004820CA"/>
    <w:rsid w:val="0048537E"/>
    <w:rsid w:val="00487E58"/>
    <w:rsid w:val="00490468"/>
    <w:rsid w:val="00492D9E"/>
    <w:rsid w:val="00493AEA"/>
    <w:rsid w:val="004948FA"/>
    <w:rsid w:val="004975E0"/>
    <w:rsid w:val="00497E28"/>
    <w:rsid w:val="004A3A17"/>
    <w:rsid w:val="004A3BE5"/>
    <w:rsid w:val="004A79D0"/>
    <w:rsid w:val="004B10BE"/>
    <w:rsid w:val="004B3481"/>
    <w:rsid w:val="004B351F"/>
    <w:rsid w:val="004B4DF7"/>
    <w:rsid w:val="004B6486"/>
    <w:rsid w:val="004B7283"/>
    <w:rsid w:val="004C1451"/>
    <w:rsid w:val="004C245E"/>
    <w:rsid w:val="004C55C1"/>
    <w:rsid w:val="004C6A52"/>
    <w:rsid w:val="004C7D3D"/>
    <w:rsid w:val="004D1874"/>
    <w:rsid w:val="004D4E8F"/>
    <w:rsid w:val="004D6C10"/>
    <w:rsid w:val="004D7E0E"/>
    <w:rsid w:val="004E018D"/>
    <w:rsid w:val="004E0E9E"/>
    <w:rsid w:val="004E2FBD"/>
    <w:rsid w:val="004E3142"/>
    <w:rsid w:val="004E5661"/>
    <w:rsid w:val="004E7598"/>
    <w:rsid w:val="004F0E21"/>
    <w:rsid w:val="004F3AF4"/>
    <w:rsid w:val="004F3D77"/>
    <w:rsid w:val="004F57D3"/>
    <w:rsid w:val="005007DA"/>
    <w:rsid w:val="005007F2"/>
    <w:rsid w:val="0051210F"/>
    <w:rsid w:val="005133C3"/>
    <w:rsid w:val="005142CE"/>
    <w:rsid w:val="005144A1"/>
    <w:rsid w:val="0051738A"/>
    <w:rsid w:val="00526E9F"/>
    <w:rsid w:val="00530DCB"/>
    <w:rsid w:val="00533A60"/>
    <w:rsid w:val="005365EE"/>
    <w:rsid w:val="0054072A"/>
    <w:rsid w:val="00542B93"/>
    <w:rsid w:val="005542C4"/>
    <w:rsid w:val="00554327"/>
    <w:rsid w:val="00555ACC"/>
    <w:rsid w:val="00557ECA"/>
    <w:rsid w:val="005631EE"/>
    <w:rsid w:val="00564248"/>
    <w:rsid w:val="00565571"/>
    <w:rsid w:val="0056611C"/>
    <w:rsid w:val="0056630F"/>
    <w:rsid w:val="00567280"/>
    <w:rsid w:val="00567FED"/>
    <w:rsid w:val="00570B9D"/>
    <w:rsid w:val="00575052"/>
    <w:rsid w:val="005759F5"/>
    <w:rsid w:val="00581767"/>
    <w:rsid w:val="005817C9"/>
    <w:rsid w:val="00585B80"/>
    <w:rsid w:val="00591934"/>
    <w:rsid w:val="005924A4"/>
    <w:rsid w:val="0059258B"/>
    <w:rsid w:val="0059390C"/>
    <w:rsid w:val="0059480B"/>
    <w:rsid w:val="005A0FE8"/>
    <w:rsid w:val="005A1DC7"/>
    <w:rsid w:val="005A3362"/>
    <w:rsid w:val="005A3388"/>
    <w:rsid w:val="005A5411"/>
    <w:rsid w:val="005A6BA4"/>
    <w:rsid w:val="005A6E7F"/>
    <w:rsid w:val="005A7848"/>
    <w:rsid w:val="005B2673"/>
    <w:rsid w:val="005B356E"/>
    <w:rsid w:val="005B444A"/>
    <w:rsid w:val="005B4F2B"/>
    <w:rsid w:val="005B4F96"/>
    <w:rsid w:val="005B52BF"/>
    <w:rsid w:val="005B5D6B"/>
    <w:rsid w:val="005B6A31"/>
    <w:rsid w:val="005C10B7"/>
    <w:rsid w:val="005C44AB"/>
    <w:rsid w:val="005C63C1"/>
    <w:rsid w:val="005C7BDF"/>
    <w:rsid w:val="005D22ED"/>
    <w:rsid w:val="005D4125"/>
    <w:rsid w:val="005D67F9"/>
    <w:rsid w:val="005E0066"/>
    <w:rsid w:val="005E0877"/>
    <w:rsid w:val="005E131C"/>
    <w:rsid w:val="005E2412"/>
    <w:rsid w:val="005E3CC5"/>
    <w:rsid w:val="005E4303"/>
    <w:rsid w:val="005E7938"/>
    <w:rsid w:val="005E7A62"/>
    <w:rsid w:val="005F1121"/>
    <w:rsid w:val="005F3CC0"/>
    <w:rsid w:val="005F43B4"/>
    <w:rsid w:val="005F456C"/>
    <w:rsid w:val="005F4DFE"/>
    <w:rsid w:val="00603AFC"/>
    <w:rsid w:val="006044C0"/>
    <w:rsid w:val="00607D78"/>
    <w:rsid w:val="0061473D"/>
    <w:rsid w:val="00617283"/>
    <w:rsid w:val="006228F6"/>
    <w:rsid w:val="0062685A"/>
    <w:rsid w:val="00626A90"/>
    <w:rsid w:val="0063257E"/>
    <w:rsid w:val="0063367C"/>
    <w:rsid w:val="0063408C"/>
    <w:rsid w:val="006353D0"/>
    <w:rsid w:val="00636124"/>
    <w:rsid w:val="00640542"/>
    <w:rsid w:val="00642D10"/>
    <w:rsid w:val="00642E20"/>
    <w:rsid w:val="006430E6"/>
    <w:rsid w:val="006435AD"/>
    <w:rsid w:val="006445B6"/>
    <w:rsid w:val="00644D2F"/>
    <w:rsid w:val="00646227"/>
    <w:rsid w:val="00647C9C"/>
    <w:rsid w:val="006541C2"/>
    <w:rsid w:val="006569AA"/>
    <w:rsid w:val="00660411"/>
    <w:rsid w:val="00660BDE"/>
    <w:rsid w:val="00662929"/>
    <w:rsid w:val="0066358D"/>
    <w:rsid w:val="00667759"/>
    <w:rsid w:val="00670097"/>
    <w:rsid w:val="00672258"/>
    <w:rsid w:val="006724D9"/>
    <w:rsid w:val="006729B4"/>
    <w:rsid w:val="006750B9"/>
    <w:rsid w:val="00680A7F"/>
    <w:rsid w:val="00681162"/>
    <w:rsid w:val="00681966"/>
    <w:rsid w:val="006871DA"/>
    <w:rsid w:val="0068728A"/>
    <w:rsid w:val="00690D4A"/>
    <w:rsid w:val="0069115D"/>
    <w:rsid w:val="0069351F"/>
    <w:rsid w:val="00695F3C"/>
    <w:rsid w:val="00696616"/>
    <w:rsid w:val="006A562C"/>
    <w:rsid w:val="006A75A0"/>
    <w:rsid w:val="006B03C6"/>
    <w:rsid w:val="006B0ECE"/>
    <w:rsid w:val="006B1D04"/>
    <w:rsid w:val="006B3047"/>
    <w:rsid w:val="006B58A1"/>
    <w:rsid w:val="006C06F9"/>
    <w:rsid w:val="006C3050"/>
    <w:rsid w:val="006C61B9"/>
    <w:rsid w:val="006D2FB1"/>
    <w:rsid w:val="006D46B9"/>
    <w:rsid w:val="006E0B86"/>
    <w:rsid w:val="006E392C"/>
    <w:rsid w:val="006E57C2"/>
    <w:rsid w:val="006E5BE7"/>
    <w:rsid w:val="006F18BA"/>
    <w:rsid w:val="006F4D6B"/>
    <w:rsid w:val="006F615C"/>
    <w:rsid w:val="006F68F4"/>
    <w:rsid w:val="006F76A4"/>
    <w:rsid w:val="006F7B2E"/>
    <w:rsid w:val="00700519"/>
    <w:rsid w:val="00702D88"/>
    <w:rsid w:val="007036CE"/>
    <w:rsid w:val="007051A2"/>
    <w:rsid w:val="007051EE"/>
    <w:rsid w:val="007066AE"/>
    <w:rsid w:val="007112D1"/>
    <w:rsid w:val="007145FD"/>
    <w:rsid w:val="0071715A"/>
    <w:rsid w:val="00717737"/>
    <w:rsid w:val="00724B0D"/>
    <w:rsid w:val="00725212"/>
    <w:rsid w:val="00733469"/>
    <w:rsid w:val="0073527C"/>
    <w:rsid w:val="00737EBE"/>
    <w:rsid w:val="00737F58"/>
    <w:rsid w:val="00746D27"/>
    <w:rsid w:val="0074769C"/>
    <w:rsid w:val="007513DF"/>
    <w:rsid w:val="00752B48"/>
    <w:rsid w:val="00752E16"/>
    <w:rsid w:val="00756020"/>
    <w:rsid w:val="00757A57"/>
    <w:rsid w:val="00761950"/>
    <w:rsid w:val="007637C7"/>
    <w:rsid w:val="007638C1"/>
    <w:rsid w:val="0077478A"/>
    <w:rsid w:val="00774A0C"/>
    <w:rsid w:val="007770F7"/>
    <w:rsid w:val="0078138E"/>
    <w:rsid w:val="0078430C"/>
    <w:rsid w:val="0079022F"/>
    <w:rsid w:val="00791257"/>
    <w:rsid w:val="007913CA"/>
    <w:rsid w:val="00791590"/>
    <w:rsid w:val="0079689D"/>
    <w:rsid w:val="007A16CF"/>
    <w:rsid w:val="007A1F99"/>
    <w:rsid w:val="007A292F"/>
    <w:rsid w:val="007A4271"/>
    <w:rsid w:val="007B4445"/>
    <w:rsid w:val="007B6D2D"/>
    <w:rsid w:val="007B6DF7"/>
    <w:rsid w:val="007C4326"/>
    <w:rsid w:val="007C695C"/>
    <w:rsid w:val="007C7391"/>
    <w:rsid w:val="007C77F1"/>
    <w:rsid w:val="007D2F48"/>
    <w:rsid w:val="007D31F9"/>
    <w:rsid w:val="007D4366"/>
    <w:rsid w:val="007E00D8"/>
    <w:rsid w:val="007E13A0"/>
    <w:rsid w:val="007E276C"/>
    <w:rsid w:val="007E2995"/>
    <w:rsid w:val="007E4A07"/>
    <w:rsid w:val="007E5FFE"/>
    <w:rsid w:val="007E6457"/>
    <w:rsid w:val="007F70F1"/>
    <w:rsid w:val="00804AD1"/>
    <w:rsid w:val="00806342"/>
    <w:rsid w:val="00812078"/>
    <w:rsid w:val="00815E3B"/>
    <w:rsid w:val="00816F3B"/>
    <w:rsid w:val="00817E5E"/>
    <w:rsid w:val="0082121E"/>
    <w:rsid w:val="008220FA"/>
    <w:rsid w:val="008271A3"/>
    <w:rsid w:val="00831894"/>
    <w:rsid w:val="00833787"/>
    <w:rsid w:val="00833CBE"/>
    <w:rsid w:val="00834E27"/>
    <w:rsid w:val="00837787"/>
    <w:rsid w:val="00837A0E"/>
    <w:rsid w:val="008472D8"/>
    <w:rsid w:val="00851753"/>
    <w:rsid w:val="00852621"/>
    <w:rsid w:val="008542BF"/>
    <w:rsid w:val="008548E2"/>
    <w:rsid w:val="00866CC2"/>
    <w:rsid w:val="00870037"/>
    <w:rsid w:val="00870309"/>
    <w:rsid w:val="008747D0"/>
    <w:rsid w:val="008807D2"/>
    <w:rsid w:val="0088605B"/>
    <w:rsid w:val="00886F6D"/>
    <w:rsid w:val="00887A67"/>
    <w:rsid w:val="008910F1"/>
    <w:rsid w:val="008922AE"/>
    <w:rsid w:val="008936BB"/>
    <w:rsid w:val="008953F1"/>
    <w:rsid w:val="00895C4E"/>
    <w:rsid w:val="008A01D3"/>
    <w:rsid w:val="008A284C"/>
    <w:rsid w:val="008A2F43"/>
    <w:rsid w:val="008A5242"/>
    <w:rsid w:val="008A5436"/>
    <w:rsid w:val="008A5961"/>
    <w:rsid w:val="008A68AD"/>
    <w:rsid w:val="008B0CA2"/>
    <w:rsid w:val="008B2DFD"/>
    <w:rsid w:val="008B3BDA"/>
    <w:rsid w:val="008B400B"/>
    <w:rsid w:val="008B4BE6"/>
    <w:rsid w:val="008B5D96"/>
    <w:rsid w:val="008B654B"/>
    <w:rsid w:val="008C733A"/>
    <w:rsid w:val="008C7A93"/>
    <w:rsid w:val="008D0811"/>
    <w:rsid w:val="008D198A"/>
    <w:rsid w:val="008D3861"/>
    <w:rsid w:val="008D5054"/>
    <w:rsid w:val="008D5131"/>
    <w:rsid w:val="008D5E85"/>
    <w:rsid w:val="008D7CC6"/>
    <w:rsid w:val="008E0A3C"/>
    <w:rsid w:val="008E10C0"/>
    <w:rsid w:val="008E1725"/>
    <w:rsid w:val="008E18FD"/>
    <w:rsid w:val="008E1958"/>
    <w:rsid w:val="008E2602"/>
    <w:rsid w:val="008E3782"/>
    <w:rsid w:val="008E55DC"/>
    <w:rsid w:val="008F4C12"/>
    <w:rsid w:val="008F5DF6"/>
    <w:rsid w:val="008F7BB8"/>
    <w:rsid w:val="00900573"/>
    <w:rsid w:val="009015A8"/>
    <w:rsid w:val="00901E31"/>
    <w:rsid w:val="009123F2"/>
    <w:rsid w:val="0091291A"/>
    <w:rsid w:val="00913C1E"/>
    <w:rsid w:val="00913C81"/>
    <w:rsid w:val="00915B46"/>
    <w:rsid w:val="00921401"/>
    <w:rsid w:val="0092322C"/>
    <w:rsid w:val="0092691B"/>
    <w:rsid w:val="00927F05"/>
    <w:rsid w:val="00931DE5"/>
    <w:rsid w:val="00932D10"/>
    <w:rsid w:val="009340AF"/>
    <w:rsid w:val="009341A4"/>
    <w:rsid w:val="00936299"/>
    <w:rsid w:val="009403CA"/>
    <w:rsid w:val="00942491"/>
    <w:rsid w:val="00944C3D"/>
    <w:rsid w:val="0095077A"/>
    <w:rsid w:val="009507A8"/>
    <w:rsid w:val="0095212B"/>
    <w:rsid w:val="0095322C"/>
    <w:rsid w:val="00954BE5"/>
    <w:rsid w:val="009554E0"/>
    <w:rsid w:val="009609F6"/>
    <w:rsid w:val="00965A29"/>
    <w:rsid w:val="00965E74"/>
    <w:rsid w:val="0097348C"/>
    <w:rsid w:val="00980589"/>
    <w:rsid w:val="009814CC"/>
    <w:rsid w:val="00981883"/>
    <w:rsid w:val="00982B13"/>
    <w:rsid w:val="00983104"/>
    <w:rsid w:val="009834FB"/>
    <w:rsid w:val="00983840"/>
    <w:rsid w:val="00983911"/>
    <w:rsid w:val="009941FC"/>
    <w:rsid w:val="00996059"/>
    <w:rsid w:val="009A0CF3"/>
    <w:rsid w:val="009A40DB"/>
    <w:rsid w:val="009A5C1D"/>
    <w:rsid w:val="009A6CC4"/>
    <w:rsid w:val="009B18C9"/>
    <w:rsid w:val="009B1B04"/>
    <w:rsid w:val="009B7E25"/>
    <w:rsid w:val="009C1430"/>
    <w:rsid w:val="009C16A7"/>
    <w:rsid w:val="009C1E8D"/>
    <w:rsid w:val="009C476D"/>
    <w:rsid w:val="009C6CE4"/>
    <w:rsid w:val="009D0407"/>
    <w:rsid w:val="009D0D69"/>
    <w:rsid w:val="009D3CFE"/>
    <w:rsid w:val="009D62FF"/>
    <w:rsid w:val="009D75E6"/>
    <w:rsid w:val="009E237E"/>
    <w:rsid w:val="009E2DC2"/>
    <w:rsid w:val="009E51A6"/>
    <w:rsid w:val="009E7111"/>
    <w:rsid w:val="009F0086"/>
    <w:rsid w:val="009F1401"/>
    <w:rsid w:val="009F15DC"/>
    <w:rsid w:val="009F6EEF"/>
    <w:rsid w:val="009F770E"/>
    <w:rsid w:val="00A0018F"/>
    <w:rsid w:val="00A01952"/>
    <w:rsid w:val="00A02BE0"/>
    <w:rsid w:val="00A04678"/>
    <w:rsid w:val="00A05586"/>
    <w:rsid w:val="00A0705C"/>
    <w:rsid w:val="00A10670"/>
    <w:rsid w:val="00A15DEB"/>
    <w:rsid w:val="00A16989"/>
    <w:rsid w:val="00A17EFC"/>
    <w:rsid w:val="00A23BAA"/>
    <w:rsid w:val="00A23FF0"/>
    <w:rsid w:val="00A243C1"/>
    <w:rsid w:val="00A26BCA"/>
    <w:rsid w:val="00A27995"/>
    <w:rsid w:val="00A32270"/>
    <w:rsid w:val="00A32CB8"/>
    <w:rsid w:val="00A32E10"/>
    <w:rsid w:val="00A33635"/>
    <w:rsid w:val="00A348C2"/>
    <w:rsid w:val="00A4222D"/>
    <w:rsid w:val="00A42DF5"/>
    <w:rsid w:val="00A443B4"/>
    <w:rsid w:val="00A4523A"/>
    <w:rsid w:val="00A47E16"/>
    <w:rsid w:val="00A50DA9"/>
    <w:rsid w:val="00A54B11"/>
    <w:rsid w:val="00A60336"/>
    <w:rsid w:val="00A62DB7"/>
    <w:rsid w:val="00A65298"/>
    <w:rsid w:val="00A67ED0"/>
    <w:rsid w:val="00A70B9D"/>
    <w:rsid w:val="00A71B61"/>
    <w:rsid w:val="00A72342"/>
    <w:rsid w:val="00A72BDA"/>
    <w:rsid w:val="00A7374F"/>
    <w:rsid w:val="00A739AC"/>
    <w:rsid w:val="00A8031A"/>
    <w:rsid w:val="00A80C3B"/>
    <w:rsid w:val="00A8630E"/>
    <w:rsid w:val="00A90A5E"/>
    <w:rsid w:val="00A90F02"/>
    <w:rsid w:val="00A92DBB"/>
    <w:rsid w:val="00A9464F"/>
    <w:rsid w:val="00A949AF"/>
    <w:rsid w:val="00A97063"/>
    <w:rsid w:val="00AA0379"/>
    <w:rsid w:val="00AA1B28"/>
    <w:rsid w:val="00AA210F"/>
    <w:rsid w:val="00AA2D08"/>
    <w:rsid w:val="00AA2E08"/>
    <w:rsid w:val="00AA4863"/>
    <w:rsid w:val="00AA6D88"/>
    <w:rsid w:val="00AA769F"/>
    <w:rsid w:val="00AA7D6B"/>
    <w:rsid w:val="00AB32E5"/>
    <w:rsid w:val="00AB3378"/>
    <w:rsid w:val="00AB573D"/>
    <w:rsid w:val="00AB5FAA"/>
    <w:rsid w:val="00AB6298"/>
    <w:rsid w:val="00AB718C"/>
    <w:rsid w:val="00AB794E"/>
    <w:rsid w:val="00AC0061"/>
    <w:rsid w:val="00AC2FE2"/>
    <w:rsid w:val="00AC748C"/>
    <w:rsid w:val="00AD4429"/>
    <w:rsid w:val="00AD591B"/>
    <w:rsid w:val="00AD5C7A"/>
    <w:rsid w:val="00AD7977"/>
    <w:rsid w:val="00AE0802"/>
    <w:rsid w:val="00AE4932"/>
    <w:rsid w:val="00AF1198"/>
    <w:rsid w:val="00AF32AC"/>
    <w:rsid w:val="00AF41A8"/>
    <w:rsid w:val="00AF5559"/>
    <w:rsid w:val="00AF5957"/>
    <w:rsid w:val="00AF5DBE"/>
    <w:rsid w:val="00AF7255"/>
    <w:rsid w:val="00B010B7"/>
    <w:rsid w:val="00B1124E"/>
    <w:rsid w:val="00B12500"/>
    <w:rsid w:val="00B143DE"/>
    <w:rsid w:val="00B1519D"/>
    <w:rsid w:val="00B151D6"/>
    <w:rsid w:val="00B156BC"/>
    <w:rsid w:val="00B17093"/>
    <w:rsid w:val="00B17BB5"/>
    <w:rsid w:val="00B31C32"/>
    <w:rsid w:val="00B36483"/>
    <w:rsid w:val="00B41593"/>
    <w:rsid w:val="00B43C5B"/>
    <w:rsid w:val="00B4566B"/>
    <w:rsid w:val="00B462AB"/>
    <w:rsid w:val="00B462AF"/>
    <w:rsid w:val="00B46761"/>
    <w:rsid w:val="00B47D96"/>
    <w:rsid w:val="00B56598"/>
    <w:rsid w:val="00B5775B"/>
    <w:rsid w:val="00B63AC4"/>
    <w:rsid w:val="00B63F07"/>
    <w:rsid w:val="00B706F9"/>
    <w:rsid w:val="00B715B0"/>
    <w:rsid w:val="00B756C4"/>
    <w:rsid w:val="00B7575F"/>
    <w:rsid w:val="00B801CE"/>
    <w:rsid w:val="00B81EED"/>
    <w:rsid w:val="00B82D54"/>
    <w:rsid w:val="00B834DB"/>
    <w:rsid w:val="00B8508E"/>
    <w:rsid w:val="00B860B4"/>
    <w:rsid w:val="00B90958"/>
    <w:rsid w:val="00B91943"/>
    <w:rsid w:val="00B9546E"/>
    <w:rsid w:val="00B965DB"/>
    <w:rsid w:val="00B96A32"/>
    <w:rsid w:val="00BA0BD2"/>
    <w:rsid w:val="00BB6803"/>
    <w:rsid w:val="00BB6968"/>
    <w:rsid w:val="00BB6A52"/>
    <w:rsid w:val="00BB6EB0"/>
    <w:rsid w:val="00BC0A9D"/>
    <w:rsid w:val="00BC275E"/>
    <w:rsid w:val="00BC578D"/>
    <w:rsid w:val="00BE094B"/>
    <w:rsid w:val="00BE21B3"/>
    <w:rsid w:val="00BE364C"/>
    <w:rsid w:val="00BE5E31"/>
    <w:rsid w:val="00BE7D1A"/>
    <w:rsid w:val="00BF08D1"/>
    <w:rsid w:val="00BF36B6"/>
    <w:rsid w:val="00BF3CFE"/>
    <w:rsid w:val="00BF4276"/>
    <w:rsid w:val="00BF5730"/>
    <w:rsid w:val="00BF6142"/>
    <w:rsid w:val="00C00AA9"/>
    <w:rsid w:val="00C02BE6"/>
    <w:rsid w:val="00C02D78"/>
    <w:rsid w:val="00C04861"/>
    <w:rsid w:val="00C07E37"/>
    <w:rsid w:val="00C108A5"/>
    <w:rsid w:val="00C11909"/>
    <w:rsid w:val="00C13B95"/>
    <w:rsid w:val="00C146C6"/>
    <w:rsid w:val="00C16F13"/>
    <w:rsid w:val="00C179BD"/>
    <w:rsid w:val="00C17CF7"/>
    <w:rsid w:val="00C209CE"/>
    <w:rsid w:val="00C227D3"/>
    <w:rsid w:val="00C23316"/>
    <w:rsid w:val="00C24A40"/>
    <w:rsid w:val="00C26F9E"/>
    <w:rsid w:val="00C27069"/>
    <w:rsid w:val="00C3139A"/>
    <w:rsid w:val="00C31D63"/>
    <w:rsid w:val="00C3502C"/>
    <w:rsid w:val="00C35233"/>
    <w:rsid w:val="00C40073"/>
    <w:rsid w:val="00C406AC"/>
    <w:rsid w:val="00C411B6"/>
    <w:rsid w:val="00C42030"/>
    <w:rsid w:val="00C43370"/>
    <w:rsid w:val="00C469B2"/>
    <w:rsid w:val="00C518A9"/>
    <w:rsid w:val="00C52818"/>
    <w:rsid w:val="00C566E2"/>
    <w:rsid w:val="00C574A6"/>
    <w:rsid w:val="00C612B4"/>
    <w:rsid w:val="00C6326F"/>
    <w:rsid w:val="00C65908"/>
    <w:rsid w:val="00C67E40"/>
    <w:rsid w:val="00C71FBD"/>
    <w:rsid w:val="00C727E8"/>
    <w:rsid w:val="00C77AB1"/>
    <w:rsid w:val="00C8049B"/>
    <w:rsid w:val="00C8426D"/>
    <w:rsid w:val="00C8561A"/>
    <w:rsid w:val="00C96B9C"/>
    <w:rsid w:val="00CA0F4D"/>
    <w:rsid w:val="00CB2E66"/>
    <w:rsid w:val="00CB4A2E"/>
    <w:rsid w:val="00CB7D49"/>
    <w:rsid w:val="00CC1ADB"/>
    <w:rsid w:val="00CC53E8"/>
    <w:rsid w:val="00CC6088"/>
    <w:rsid w:val="00CC61C2"/>
    <w:rsid w:val="00CD0FB6"/>
    <w:rsid w:val="00CD695E"/>
    <w:rsid w:val="00CE0A82"/>
    <w:rsid w:val="00CE2274"/>
    <w:rsid w:val="00CE4041"/>
    <w:rsid w:val="00CE525E"/>
    <w:rsid w:val="00CE6096"/>
    <w:rsid w:val="00CF0700"/>
    <w:rsid w:val="00CF61CC"/>
    <w:rsid w:val="00CF6B0C"/>
    <w:rsid w:val="00CF7B2A"/>
    <w:rsid w:val="00D062D3"/>
    <w:rsid w:val="00D14CCE"/>
    <w:rsid w:val="00D2242B"/>
    <w:rsid w:val="00D22867"/>
    <w:rsid w:val="00D310A1"/>
    <w:rsid w:val="00D344DA"/>
    <w:rsid w:val="00D368AF"/>
    <w:rsid w:val="00D40AE6"/>
    <w:rsid w:val="00D44BF3"/>
    <w:rsid w:val="00D4508C"/>
    <w:rsid w:val="00D45159"/>
    <w:rsid w:val="00D46ACF"/>
    <w:rsid w:val="00D47F0A"/>
    <w:rsid w:val="00D53036"/>
    <w:rsid w:val="00D54A0D"/>
    <w:rsid w:val="00D56BFD"/>
    <w:rsid w:val="00D572CA"/>
    <w:rsid w:val="00D62581"/>
    <w:rsid w:val="00D63144"/>
    <w:rsid w:val="00D63E81"/>
    <w:rsid w:val="00D657F0"/>
    <w:rsid w:val="00D66F2F"/>
    <w:rsid w:val="00D701AD"/>
    <w:rsid w:val="00D71A8E"/>
    <w:rsid w:val="00D77AD4"/>
    <w:rsid w:val="00D804EE"/>
    <w:rsid w:val="00D83C77"/>
    <w:rsid w:val="00D84996"/>
    <w:rsid w:val="00D8710A"/>
    <w:rsid w:val="00D91DC8"/>
    <w:rsid w:val="00D933FB"/>
    <w:rsid w:val="00D93521"/>
    <w:rsid w:val="00D96691"/>
    <w:rsid w:val="00DA3A0B"/>
    <w:rsid w:val="00DA6488"/>
    <w:rsid w:val="00DA69EB"/>
    <w:rsid w:val="00DA6C60"/>
    <w:rsid w:val="00DA7E8A"/>
    <w:rsid w:val="00DB1150"/>
    <w:rsid w:val="00DB290C"/>
    <w:rsid w:val="00DB34EF"/>
    <w:rsid w:val="00DB3A1D"/>
    <w:rsid w:val="00DB78E9"/>
    <w:rsid w:val="00DB7E73"/>
    <w:rsid w:val="00DC0F76"/>
    <w:rsid w:val="00DC6F14"/>
    <w:rsid w:val="00DC7973"/>
    <w:rsid w:val="00DD1460"/>
    <w:rsid w:val="00DD53F2"/>
    <w:rsid w:val="00DD54BB"/>
    <w:rsid w:val="00DE2823"/>
    <w:rsid w:val="00DE3BC8"/>
    <w:rsid w:val="00DE4256"/>
    <w:rsid w:val="00DE7D8F"/>
    <w:rsid w:val="00DF3933"/>
    <w:rsid w:val="00DF39E1"/>
    <w:rsid w:val="00E01393"/>
    <w:rsid w:val="00E017C2"/>
    <w:rsid w:val="00E13995"/>
    <w:rsid w:val="00E13D95"/>
    <w:rsid w:val="00E1515E"/>
    <w:rsid w:val="00E17481"/>
    <w:rsid w:val="00E20E72"/>
    <w:rsid w:val="00E2297D"/>
    <w:rsid w:val="00E26DF8"/>
    <w:rsid w:val="00E27E96"/>
    <w:rsid w:val="00E30F53"/>
    <w:rsid w:val="00E405A1"/>
    <w:rsid w:val="00E411A6"/>
    <w:rsid w:val="00E41BA7"/>
    <w:rsid w:val="00E41DCD"/>
    <w:rsid w:val="00E44180"/>
    <w:rsid w:val="00E448D3"/>
    <w:rsid w:val="00E516F5"/>
    <w:rsid w:val="00E53017"/>
    <w:rsid w:val="00E567C7"/>
    <w:rsid w:val="00E57A8B"/>
    <w:rsid w:val="00E605CE"/>
    <w:rsid w:val="00E628AE"/>
    <w:rsid w:val="00E64FF6"/>
    <w:rsid w:val="00E66673"/>
    <w:rsid w:val="00E70241"/>
    <w:rsid w:val="00E7310B"/>
    <w:rsid w:val="00E73A24"/>
    <w:rsid w:val="00E752D7"/>
    <w:rsid w:val="00E80832"/>
    <w:rsid w:val="00E82D43"/>
    <w:rsid w:val="00E83155"/>
    <w:rsid w:val="00E83372"/>
    <w:rsid w:val="00E859FA"/>
    <w:rsid w:val="00E860FA"/>
    <w:rsid w:val="00E90B68"/>
    <w:rsid w:val="00E92ED8"/>
    <w:rsid w:val="00E9390F"/>
    <w:rsid w:val="00E956F5"/>
    <w:rsid w:val="00E964DF"/>
    <w:rsid w:val="00E97F40"/>
    <w:rsid w:val="00EA07D2"/>
    <w:rsid w:val="00EA1C99"/>
    <w:rsid w:val="00EB12F3"/>
    <w:rsid w:val="00EB325D"/>
    <w:rsid w:val="00EB32DD"/>
    <w:rsid w:val="00EB47AB"/>
    <w:rsid w:val="00EB4D8C"/>
    <w:rsid w:val="00EB5600"/>
    <w:rsid w:val="00EC0267"/>
    <w:rsid w:val="00EC22E1"/>
    <w:rsid w:val="00EC2390"/>
    <w:rsid w:val="00EC2D72"/>
    <w:rsid w:val="00EC62C4"/>
    <w:rsid w:val="00ED1125"/>
    <w:rsid w:val="00ED2C51"/>
    <w:rsid w:val="00ED38DE"/>
    <w:rsid w:val="00ED4E01"/>
    <w:rsid w:val="00EE0E59"/>
    <w:rsid w:val="00EE4E24"/>
    <w:rsid w:val="00EE67F9"/>
    <w:rsid w:val="00EE734C"/>
    <w:rsid w:val="00EF08AC"/>
    <w:rsid w:val="00EF6FBA"/>
    <w:rsid w:val="00F002DE"/>
    <w:rsid w:val="00F01D8A"/>
    <w:rsid w:val="00F02A78"/>
    <w:rsid w:val="00F05D86"/>
    <w:rsid w:val="00F11896"/>
    <w:rsid w:val="00F11D70"/>
    <w:rsid w:val="00F13A5F"/>
    <w:rsid w:val="00F22D16"/>
    <w:rsid w:val="00F27711"/>
    <w:rsid w:val="00F31E4C"/>
    <w:rsid w:val="00F34100"/>
    <w:rsid w:val="00F34494"/>
    <w:rsid w:val="00F35539"/>
    <w:rsid w:val="00F36F5E"/>
    <w:rsid w:val="00F37949"/>
    <w:rsid w:val="00F410E6"/>
    <w:rsid w:val="00F4375A"/>
    <w:rsid w:val="00F44975"/>
    <w:rsid w:val="00F4779C"/>
    <w:rsid w:val="00F4790E"/>
    <w:rsid w:val="00F52584"/>
    <w:rsid w:val="00F553AB"/>
    <w:rsid w:val="00F5709B"/>
    <w:rsid w:val="00F57827"/>
    <w:rsid w:val="00F60875"/>
    <w:rsid w:val="00F620C3"/>
    <w:rsid w:val="00F62C74"/>
    <w:rsid w:val="00F65FE8"/>
    <w:rsid w:val="00F7003B"/>
    <w:rsid w:val="00F7309D"/>
    <w:rsid w:val="00F74E88"/>
    <w:rsid w:val="00F875A1"/>
    <w:rsid w:val="00F92BFC"/>
    <w:rsid w:val="00F940B0"/>
    <w:rsid w:val="00F9534F"/>
    <w:rsid w:val="00F95924"/>
    <w:rsid w:val="00F95CC5"/>
    <w:rsid w:val="00F97506"/>
    <w:rsid w:val="00FA25BE"/>
    <w:rsid w:val="00FA40C6"/>
    <w:rsid w:val="00FB5602"/>
    <w:rsid w:val="00FB6294"/>
    <w:rsid w:val="00FC2289"/>
    <w:rsid w:val="00FC5860"/>
    <w:rsid w:val="00FC6C0F"/>
    <w:rsid w:val="00FD0DA7"/>
    <w:rsid w:val="00FD1AFC"/>
    <w:rsid w:val="00FD5AA9"/>
    <w:rsid w:val="00FE09CA"/>
    <w:rsid w:val="00FE3AE9"/>
    <w:rsid w:val="00FE56E2"/>
    <w:rsid w:val="00FE5767"/>
    <w:rsid w:val="00FE61EC"/>
    <w:rsid w:val="00FF074A"/>
    <w:rsid w:val="00FF14C3"/>
    <w:rsid w:val="00FF5ECA"/>
    <w:rsid w:val="00FF7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B3FB0"/>
  <w15:chartTrackingRefBased/>
  <w15:docId w15:val="{D96A12B8-F901-42B8-B364-95EE05887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Pr>
      <w:sz w:val="24"/>
      <w:szCs w:val="24"/>
    </w:rPr>
  </w:style>
  <w:style w:type="paragraph" w:styleId="Nagwek1">
    <w:name w:val="heading 1"/>
    <w:basedOn w:val="Normalny"/>
    <w:next w:val="Normalny"/>
    <w:qFormat/>
    <w:pPr>
      <w:keepNext/>
      <w:numPr>
        <w:numId w:val="3"/>
      </w:numPr>
      <w:spacing w:before="240" w:after="60"/>
      <w:outlineLvl w:val="0"/>
    </w:pPr>
    <w:rPr>
      <w:rFonts w:ascii="Arial" w:hAnsi="Arial" w:cs="Arial"/>
      <w:b/>
      <w:bCs/>
      <w:caps/>
      <w:kern w:val="32"/>
      <w:sz w:val="32"/>
      <w:szCs w:val="32"/>
    </w:rPr>
  </w:style>
  <w:style w:type="paragraph" w:styleId="Nagwek2">
    <w:name w:val="heading 2"/>
    <w:basedOn w:val="Normalny"/>
    <w:next w:val="Normalny"/>
    <w:qFormat/>
    <w:pPr>
      <w:keepNext/>
      <w:numPr>
        <w:ilvl w:val="1"/>
        <w:numId w:val="3"/>
      </w:numPr>
      <w:spacing w:before="240" w:after="60"/>
      <w:outlineLvl w:val="1"/>
    </w:pPr>
    <w:rPr>
      <w:rFonts w:ascii="Arial" w:hAnsi="Arial" w:cs="Arial"/>
      <w:b/>
      <w:bCs/>
      <w:sz w:val="26"/>
      <w:szCs w:val="26"/>
    </w:rPr>
  </w:style>
  <w:style w:type="paragraph" w:styleId="Nagwek3">
    <w:name w:val="heading 3"/>
    <w:basedOn w:val="Normalny"/>
    <w:next w:val="Normalny"/>
    <w:qFormat/>
    <w:pPr>
      <w:keepNext/>
      <w:numPr>
        <w:ilvl w:val="2"/>
        <w:numId w:val="3"/>
      </w:numPr>
      <w:outlineLvl w:val="2"/>
    </w:pPr>
    <w:rPr>
      <w:b/>
      <w:bCs/>
    </w:rPr>
  </w:style>
  <w:style w:type="paragraph" w:styleId="Nagwek4">
    <w:name w:val="heading 4"/>
    <w:basedOn w:val="Normalny"/>
    <w:next w:val="Normalny"/>
    <w:qFormat/>
    <w:pPr>
      <w:keepNext/>
      <w:numPr>
        <w:ilvl w:val="3"/>
        <w:numId w:val="3"/>
      </w:numPr>
      <w:outlineLvl w:val="3"/>
    </w:pPr>
    <w:rPr>
      <w:b/>
      <w:bCs/>
      <w:sz w:val="26"/>
      <w:szCs w:val="26"/>
    </w:rPr>
  </w:style>
  <w:style w:type="paragraph" w:styleId="Nagwek5">
    <w:name w:val="heading 5"/>
    <w:basedOn w:val="Normalny"/>
    <w:next w:val="Normalny"/>
    <w:qFormat/>
    <w:pPr>
      <w:keepNext/>
      <w:numPr>
        <w:ilvl w:val="4"/>
        <w:numId w:val="3"/>
      </w:numPr>
      <w:spacing w:line="360" w:lineRule="auto"/>
      <w:jc w:val="center"/>
      <w:outlineLvl w:val="4"/>
    </w:pPr>
    <w:rPr>
      <w:sz w:val="32"/>
      <w:szCs w:val="32"/>
    </w:rPr>
  </w:style>
  <w:style w:type="paragraph" w:styleId="Nagwek6">
    <w:name w:val="heading 6"/>
    <w:basedOn w:val="Normalny"/>
    <w:next w:val="Normalny"/>
    <w:qFormat/>
    <w:pPr>
      <w:keepNext/>
      <w:numPr>
        <w:ilvl w:val="5"/>
        <w:numId w:val="3"/>
      </w:numPr>
      <w:spacing w:line="360" w:lineRule="auto"/>
      <w:jc w:val="center"/>
      <w:outlineLvl w:val="5"/>
    </w:pPr>
    <w:rPr>
      <w:sz w:val="28"/>
      <w:szCs w:val="28"/>
    </w:rPr>
  </w:style>
  <w:style w:type="paragraph" w:styleId="Nagwek7">
    <w:name w:val="heading 7"/>
    <w:basedOn w:val="Normalny"/>
    <w:next w:val="Normalny"/>
    <w:qFormat/>
    <w:pPr>
      <w:numPr>
        <w:ilvl w:val="6"/>
        <w:numId w:val="3"/>
      </w:numPr>
      <w:spacing w:before="240" w:after="60"/>
      <w:outlineLvl w:val="6"/>
    </w:pPr>
  </w:style>
  <w:style w:type="paragraph" w:styleId="Nagwek8">
    <w:name w:val="heading 8"/>
    <w:basedOn w:val="Normalny"/>
    <w:next w:val="Normalny"/>
    <w:qFormat/>
    <w:pPr>
      <w:numPr>
        <w:ilvl w:val="7"/>
        <w:numId w:val="3"/>
      </w:numPr>
      <w:spacing w:before="240" w:after="60"/>
      <w:outlineLvl w:val="7"/>
    </w:pPr>
    <w:rPr>
      <w:i/>
      <w:iCs/>
    </w:rPr>
  </w:style>
  <w:style w:type="paragraph" w:styleId="Nagwek9">
    <w:name w:val="heading 9"/>
    <w:basedOn w:val="Normalny"/>
    <w:next w:val="Normalny"/>
    <w:qFormat/>
    <w:pPr>
      <w:numPr>
        <w:ilvl w:val="8"/>
        <w:numId w:val="3"/>
      </w:numPr>
      <w:spacing w:before="240" w:after="60"/>
      <w:outlineLvl w:val="8"/>
    </w:pPr>
    <w:rPr>
      <w:rFonts w:ascii="Arial" w:hAnsi="Arial" w:cs="Arial"/>
      <w:sz w:val="22"/>
      <w:szCs w:val="22"/>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pPr>
      <w:spacing w:line="360" w:lineRule="auto"/>
      <w:jc w:val="both"/>
    </w:pPr>
  </w:style>
  <w:style w:type="character" w:styleId="Hipercze">
    <w:name w:val="Hyperlink"/>
    <w:rPr>
      <w:color w:val="0000FF"/>
      <w:u w:val="single"/>
    </w:rPr>
  </w:style>
  <w:style w:type="paragraph" w:styleId="Indeks1">
    <w:name w:val="index 1"/>
    <w:basedOn w:val="Normalny"/>
    <w:next w:val="Normalny"/>
    <w:autoRedefine/>
    <w:semiHidden/>
    <w:pPr>
      <w:ind w:left="240" w:hanging="240"/>
    </w:pPr>
  </w:style>
  <w:style w:type="paragraph" w:styleId="Indeks2">
    <w:name w:val="index 2"/>
    <w:basedOn w:val="Normalny"/>
    <w:next w:val="Normalny"/>
    <w:autoRedefine/>
    <w:semiHidden/>
    <w:pPr>
      <w:ind w:left="480" w:hanging="240"/>
    </w:pPr>
  </w:style>
  <w:style w:type="paragraph" w:styleId="Indeks3">
    <w:name w:val="index 3"/>
    <w:basedOn w:val="Normalny"/>
    <w:next w:val="Normalny"/>
    <w:autoRedefine/>
    <w:semiHidden/>
    <w:pPr>
      <w:ind w:left="720" w:hanging="240"/>
    </w:pPr>
  </w:style>
  <w:style w:type="paragraph" w:styleId="Indeks4">
    <w:name w:val="index 4"/>
    <w:basedOn w:val="Normalny"/>
    <w:next w:val="Normalny"/>
    <w:autoRedefine/>
    <w:semiHidden/>
    <w:pPr>
      <w:ind w:left="960" w:hanging="240"/>
    </w:pPr>
  </w:style>
  <w:style w:type="paragraph" w:styleId="Indeks5">
    <w:name w:val="index 5"/>
    <w:basedOn w:val="Normalny"/>
    <w:next w:val="Normalny"/>
    <w:autoRedefine/>
    <w:semiHidden/>
    <w:pPr>
      <w:ind w:left="1200" w:hanging="240"/>
    </w:pPr>
  </w:style>
  <w:style w:type="paragraph" w:styleId="Indeks6">
    <w:name w:val="index 6"/>
    <w:basedOn w:val="Normalny"/>
    <w:next w:val="Normalny"/>
    <w:autoRedefine/>
    <w:semiHidden/>
    <w:pPr>
      <w:ind w:left="1440" w:hanging="240"/>
    </w:pPr>
  </w:style>
  <w:style w:type="paragraph" w:styleId="Indeks7">
    <w:name w:val="index 7"/>
    <w:basedOn w:val="Normalny"/>
    <w:next w:val="Normalny"/>
    <w:autoRedefine/>
    <w:semiHidden/>
    <w:pPr>
      <w:ind w:left="1680" w:hanging="240"/>
    </w:pPr>
  </w:style>
  <w:style w:type="paragraph" w:styleId="Indeks8">
    <w:name w:val="index 8"/>
    <w:basedOn w:val="Normalny"/>
    <w:next w:val="Normalny"/>
    <w:autoRedefine/>
    <w:semiHidden/>
    <w:pPr>
      <w:ind w:left="1920" w:hanging="240"/>
    </w:pPr>
  </w:style>
  <w:style w:type="paragraph" w:styleId="Indeks9">
    <w:name w:val="index 9"/>
    <w:basedOn w:val="Normalny"/>
    <w:next w:val="Normalny"/>
    <w:autoRedefine/>
    <w:semiHidden/>
    <w:pPr>
      <w:ind w:left="2160" w:hanging="240"/>
    </w:pPr>
  </w:style>
  <w:style w:type="paragraph" w:styleId="Nagwekindeksu">
    <w:name w:val="index heading"/>
    <w:basedOn w:val="Normalny"/>
    <w:next w:val="Indeks1"/>
    <w:semiHidden/>
  </w:style>
  <w:style w:type="paragraph" w:styleId="Spistreci1">
    <w:name w:val="toc 1"/>
    <w:basedOn w:val="Normalny"/>
    <w:next w:val="Normalny"/>
    <w:autoRedefine/>
    <w:semiHidden/>
    <w:rsid w:val="009403CA"/>
    <w:pPr>
      <w:tabs>
        <w:tab w:val="left" w:pos="480"/>
        <w:tab w:val="right" w:leader="dot" w:pos="8820"/>
      </w:tabs>
      <w:spacing w:before="120" w:after="120" w:line="360" w:lineRule="auto"/>
    </w:pPr>
    <w:rPr>
      <w:rFonts w:ascii="Arial" w:hAnsi="Arial" w:cs="Arial"/>
      <w:b/>
      <w:bCs/>
      <w:caps/>
      <w:noProof/>
    </w:rPr>
  </w:style>
  <w:style w:type="paragraph" w:styleId="Spistreci2">
    <w:name w:val="toc 2"/>
    <w:basedOn w:val="Normalny"/>
    <w:next w:val="Normalny"/>
    <w:autoRedefine/>
    <w:semiHidden/>
    <w:rsid w:val="009403CA"/>
    <w:pPr>
      <w:tabs>
        <w:tab w:val="left" w:pos="960"/>
        <w:tab w:val="right" w:leader="dot" w:pos="8820"/>
      </w:tabs>
      <w:spacing w:line="360" w:lineRule="auto"/>
      <w:ind w:left="238"/>
    </w:pPr>
    <w:rPr>
      <w:smallCaps/>
    </w:rPr>
  </w:style>
  <w:style w:type="paragraph" w:styleId="Spistreci3">
    <w:name w:val="toc 3"/>
    <w:basedOn w:val="Normalny"/>
    <w:next w:val="Normalny"/>
    <w:autoRedefine/>
    <w:semiHidden/>
    <w:pPr>
      <w:ind w:left="480"/>
    </w:pPr>
    <w:rPr>
      <w:i/>
      <w:iCs/>
    </w:rPr>
  </w:style>
  <w:style w:type="paragraph" w:styleId="Spistreci4">
    <w:name w:val="toc 4"/>
    <w:basedOn w:val="Normalny"/>
    <w:next w:val="Normalny"/>
    <w:autoRedefine/>
    <w:semiHidden/>
    <w:pPr>
      <w:ind w:left="720"/>
    </w:pPr>
  </w:style>
  <w:style w:type="paragraph" w:styleId="Spistreci5">
    <w:name w:val="toc 5"/>
    <w:basedOn w:val="Normalny"/>
    <w:next w:val="Normalny"/>
    <w:autoRedefine/>
    <w:semiHidden/>
    <w:pPr>
      <w:ind w:left="960"/>
    </w:pPr>
  </w:style>
  <w:style w:type="paragraph" w:styleId="Spistreci6">
    <w:name w:val="toc 6"/>
    <w:basedOn w:val="Normalny"/>
    <w:next w:val="Normalny"/>
    <w:autoRedefine/>
    <w:semiHidden/>
    <w:pPr>
      <w:ind w:left="1200"/>
    </w:pPr>
  </w:style>
  <w:style w:type="paragraph" w:styleId="Spistreci7">
    <w:name w:val="toc 7"/>
    <w:basedOn w:val="Normalny"/>
    <w:next w:val="Normalny"/>
    <w:autoRedefine/>
    <w:semiHidden/>
    <w:pPr>
      <w:ind w:left="1440"/>
    </w:pPr>
  </w:style>
  <w:style w:type="paragraph" w:styleId="Spistreci8">
    <w:name w:val="toc 8"/>
    <w:basedOn w:val="Normalny"/>
    <w:next w:val="Normalny"/>
    <w:autoRedefine/>
    <w:semiHidden/>
    <w:pPr>
      <w:ind w:left="1680"/>
    </w:pPr>
  </w:style>
  <w:style w:type="paragraph" w:styleId="Spistreci9">
    <w:name w:val="toc 9"/>
    <w:basedOn w:val="Normalny"/>
    <w:next w:val="Normalny"/>
    <w:autoRedefine/>
    <w:semiHidden/>
    <w:pPr>
      <w:ind w:left="1920"/>
    </w:pPr>
  </w:style>
  <w:style w:type="paragraph" w:styleId="Stopka">
    <w:name w:val="footer"/>
    <w:basedOn w:val="Normalny"/>
    <w:pPr>
      <w:tabs>
        <w:tab w:val="center" w:pos="4819"/>
        <w:tab w:val="right" w:pos="9638"/>
      </w:tabs>
    </w:pPr>
  </w:style>
  <w:style w:type="character" w:styleId="Numerstrony">
    <w:name w:val="page number"/>
    <w:basedOn w:val="Domylnaczcionkaakapitu"/>
  </w:style>
  <w:style w:type="paragraph" w:styleId="Nagwek">
    <w:name w:val="header"/>
    <w:basedOn w:val="Normalny"/>
    <w:pPr>
      <w:tabs>
        <w:tab w:val="center" w:pos="4819"/>
        <w:tab w:val="right" w:pos="9638"/>
      </w:tabs>
    </w:pPr>
  </w:style>
  <w:style w:type="paragraph" w:styleId="Tytu">
    <w:name w:val="Title"/>
    <w:basedOn w:val="Normalny"/>
    <w:link w:val="TytuZnak"/>
    <w:qFormat/>
    <w:pPr>
      <w:spacing w:line="360" w:lineRule="auto"/>
      <w:jc w:val="center"/>
    </w:pPr>
    <w:rPr>
      <w:rFonts w:ascii="Arial" w:hAnsi="Arial" w:cs="Arial"/>
      <w:b/>
      <w:bCs/>
      <w:sz w:val="28"/>
      <w:szCs w:val="28"/>
    </w:rPr>
  </w:style>
  <w:style w:type="paragraph" w:styleId="Zwykytekst">
    <w:name w:val="Plain Text"/>
    <w:basedOn w:val="Normalny"/>
    <w:rPr>
      <w:rFonts w:ascii="Courier New" w:hAnsi="Courier New" w:cs="Courier New"/>
      <w:sz w:val="20"/>
      <w:szCs w:val="20"/>
    </w:rPr>
  </w:style>
  <w:style w:type="character" w:styleId="UyteHipercze">
    <w:name w:val="FollowedHyperlink"/>
    <w:rPr>
      <w:color w:val="800080"/>
      <w:u w:val="single"/>
    </w:rPr>
  </w:style>
  <w:style w:type="paragraph" w:customStyle="1" w:styleId="Oletus">
    <w:name w:val="Oletus"/>
    <w:pPr>
      <w:widowControl w:val="0"/>
      <w:autoSpaceDE w:val="0"/>
      <w:autoSpaceDN w:val="0"/>
      <w:adjustRightInd w:val="0"/>
      <w:spacing w:line="360" w:lineRule="auto"/>
    </w:pPr>
    <w:rPr>
      <w:sz w:val="24"/>
      <w:szCs w:val="24"/>
    </w:rPr>
  </w:style>
  <w:style w:type="paragraph" w:customStyle="1" w:styleId="font5">
    <w:name w:val="font5"/>
    <w:basedOn w:val="Normalny"/>
    <w:pPr>
      <w:spacing w:before="100" w:beforeAutospacing="1" w:after="100" w:afterAutospacing="1"/>
    </w:pPr>
    <w:rPr>
      <w:rFonts w:ascii="Arial" w:hAnsi="Arial" w:cs="Arial"/>
      <w:b/>
      <w:bCs/>
      <w:sz w:val="20"/>
      <w:szCs w:val="20"/>
    </w:rPr>
  </w:style>
  <w:style w:type="paragraph" w:customStyle="1" w:styleId="font6">
    <w:name w:val="font6"/>
    <w:basedOn w:val="Normalny"/>
    <w:pPr>
      <w:spacing w:before="100" w:beforeAutospacing="1" w:after="100" w:afterAutospacing="1"/>
    </w:pPr>
    <w:rPr>
      <w:rFonts w:ascii="Arial" w:hAnsi="Arial" w:cs="Arial"/>
      <w:sz w:val="14"/>
      <w:szCs w:val="14"/>
    </w:rPr>
  </w:style>
  <w:style w:type="paragraph" w:customStyle="1" w:styleId="xl24">
    <w:name w:val="xl24"/>
    <w:basedOn w:val="Normalny"/>
    <w:pPr>
      <w:pBdr>
        <w:left w:val="single" w:sz="4" w:space="0" w:color="auto"/>
      </w:pBdr>
      <w:shd w:val="clear" w:color="auto" w:fill="FFFFFF"/>
      <w:spacing w:before="100" w:beforeAutospacing="1" w:after="100" w:afterAutospacing="1"/>
      <w:jc w:val="center"/>
    </w:pPr>
    <w:rPr>
      <w:rFonts w:ascii="Arial" w:hAnsi="Arial" w:cs="Arial"/>
      <w:b/>
      <w:bCs/>
      <w:color w:val="000000"/>
    </w:rPr>
  </w:style>
  <w:style w:type="paragraph" w:customStyle="1" w:styleId="xl25">
    <w:name w:val="xl25"/>
    <w:basedOn w:val="Normalny"/>
    <w:pPr>
      <w:shd w:val="clear" w:color="auto" w:fill="FFFFFF"/>
      <w:spacing w:before="100" w:beforeAutospacing="1" w:after="100" w:afterAutospacing="1"/>
      <w:jc w:val="center"/>
    </w:pPr>
    <w:rPr>
      <w:rFonts w:ascii="Arial" w:hAnsi="Arial" w:cs="Arial"/>
      <w:b/>
      <w:bCs/>
      <w:color w:val="000000"/>
    </w:rPr>
  </w:style>
  <w:style w:type="paragraph" w:customStyle="1" w:styleId="xl26">
    <w:name w:val="xl26"/>
    <w:basedOn w:val="Normalny"/>
    <w:pPr>
      <w:pBdr>
        <w:left w:val="single" w:sz="4" w:space="0" w:color="auto"/>
      </w:pBdr>
      <w:spacing w:before="100" w:beforeAutospacing="1" w:after="100" w:afterAutospacing="1"/>
    </w:pPr>
  </w:style>
  <w:style w:type="paragraph" w:customStyle="1" w:styleId="xl27">
    <w:name w:val="xl27"/>
    <w:basedOn w:val="Normalny"/>
    <w:pPr>
      <w:pBdr>
        <w:right w:val="single" w:sz="4" w:space="0" w:color="auto"/>
      </w:pBdr>
      <w:spacing w:before="100" w:beforeAutospacing="1" w:after="100" w:afterAutospacing="1"/>
    </w:pPr>
  </w:style>
  <w:style w:type="paragraph" w:customStyle="1" w:styleId="xl28">
    <w:name w:val="xl28"/>
    <w:basedOn w:val="Normalny"/>
    <w:pPr>
      <w:spacing w:before="100" w:beforeAutospacing="1" w:after="100" w:afterAutospacing="1"/>
      <w:jc w:val="center"/>
    </w:pPr>
    <w:rPr>
      <w:rFonts w:ascii="Arial" w:hAnsi="Arial" w:cs="Arial"/>
      <w:b/>
      <w:bCs/>
    </w:rPr>
  </w:style>
  <w:style w:type="paragraph" w:customStyle="1" w:styleId="xl29">
    <w:name w:val="xl29"/>
    <w:basedOn w:val="Normalny"/>
    <w:pPr>
      <w:pBdr>
        <w:left w:val="single" w:sz="4" w:space="0" w:color="auto"/>
      </w:pBdr>
      <w:shd w:val="clear" w:color="auto" w:fill="FFFFFF"/>
      <w:spacing w:before="100" w:beforeAutospacing="1" w:after="100" w:afterAutospacing="1"/>
    </w:pPr>
  </w:style>
  <w:style w:type="paragraph" w:customStyle="1" w:styleId="xl30">
    <w:name w:val="xl30"/>
    <w:basedOn w:val="Normalny"/>
    <w:pPr>
      <w:shd w:val="clear" w:color="auto" w:fill="FFFFFF"/>
      <w:spacing w:before="100" w:beforeAutospacing="1" w:after="100" w:afterAutospacing="1"/>
      <w:jc w:val="center"/>
    </w:pPr>
    <w:rPr>
      <w:rFonts w:ascii="Symbol" w:hAnsi="Symbol"/>
      <w:b/>
      <w:bCs/>
    </w:rPr>
  </w:style>
  <w:style w:type="paragraph" w:customStyle="1" w:styleId="xl31">
    <w:name w:val="xl31"/>
    <w:basedOn w:val="Normalny"/>
    <w:pPr>
      <w:shd w:val="clear" w:color="auto" w:fill="FFFFFF"/>
      <w:spacing w:before="100" w:beforeAutospacing="1" w:after="100" w:afterAutospacing="1"/>
    </w:pPr>
  </w:style>
  <w:style w:type="paragraph" w:customStyle="1" w:styleId="xl32">
    <w:name w:val="xl32"/>
    <w:basedOn w:val="Normalny"/>
    <w:pPr>
      <w:shd w:val="clear" w:color="auto" w:fill="FFFFFF"/>
      <w:spacing w:before="100" w:beforeAutospacing="1" w:after="100" w:afterAutospacing="1"/>
      <w:jc w:val="center"/>
    </w:pPr>
    <w:rPr>
      <w:rFonts w:ascii="Arial" w:hAnsi="Arial" w:cs="Arial"/>
      <w:b/>
      <w:bCs/>
    </w:rPr>
  </w:style>
  <w:style w:type="paragraph" w:customStyle="1" w:styleId="xl33">
    <w:name w:val="xl33"/>
    <w:basedOn w:val="Normalny"/>
    <w:pPr>
      <w:pBdr>
        <w:right w:val="single" w:sz="4" w:space="0" w:color="auto"/>
      </w:pBdr>
      <w:shd w:val="clear" w:color="auto" w:fill="FFFFFF"/>
      <w:spacing w:before="100" w:beforeAutospacing="1" w:after="100" w:afterAutospacing="1"/>
    </w:pPr>
  </w:style>
  <w:style w:type="paragraph" w:customStyle="1" w:styleId="xl34">
    <w:name w:val="xl34"/>
    <w:basedOn w:val="Normalny"/>
    <w:pPr>
      <w:shd w:val="clear" w:color="auto" w:fill="333333"/>
      <w:spacing w:before="100" w:beforeAutospacing="1" w:after="100" w:afterAutospacing="1"/>
      <w:jc w:val="center"/>
    </w:pPr>
    <w:rPr>
      <w:rFonts w:ascii="Arial" w:hAnsi="Arial" w:cs="Arial"/>
      <w:b/>
      <w:bCs/>
      <w:color w:val="808080"/>
    </w:rPr>
  </w:style>
  <w:style w:type="paragraph" w:customStyle="1" w:styleId="xl35">
    <w:name w:val="xl35"/>
    <w:basedOn w:val="Normalny"/>
    <w:pPr>
      <w:pBdr>
        <w:left w:val="single" w:sz="4" w:space="0" w:color="auto"/>
      </w:pBdr>
      <w:shd w:val="clear" w:color="auto" w:fill="333333"/>
      <w:spacing w:before="100" w:beforeAutospacing="1" w:after="100" w:afterAutospacing="1"/>
    </w:pPr>
    <w:rPr>
      <w:rFonts w:ascii="Arial" w:hAnsi="Arial" w:cs="Arial"/>
      <w:color w:val="808080"/>
      <w:sz w:val="2"/>
      <w:szCs w:val="2"/>
    </w:rPr>
  </w:style>
  <w:style w:type="paragraph" w:customStyle="1" w:styleId="xl36">
    <w:name w:val="xl36"/>
    <w:basedOn w:val="Normalny"/>
    <w:pPr>
      <w:shd w:val="clear" w:color="auto" w:fill="333333"/>
      <w:spacing w:before="100" w:beforeAutospacing="1" w:after="100" w:afterAutospacing="1"/>
    </w:pPr>
    <w:rPr>
      <w:rFonts w:ascii="Arial" w:hAnsi="Arial" w:cs="Arial"/>
      <w:color w:val="808080"/>
      <w:sz w:val="2"/>
      <w:szCs w:val="2"/>
    </w:rPr>
  </w:style>
  <w:style w:type="paragraph" w:customStyle="1" w:styleId="xl37">
    <w:name w:val="xl37"/>
    <w:basedOn w:val="Normalny"/>
    <w:pPr>
      <w:pBdr>
        <w:left w:val="single" w:sz="4" w:space="0" w:color="auto"/>
      </w:pBdr>
      <w:shd w:val="clear" w:color="auto" w:fill="333333"/>
      <w:spacing w:before="100" w:beforeAutospacing="1" w:after="100" w:afterAutospacing="1"/>
    </w:pPr>
  </w:style>
  <w:style w:type="paragraph" w:customStyle="1" w:styleId="xl38">
    <w:name w:val="xl38"/>
    <w:basedOn w:val="Normalny"/>
    <w:pPr>
      <w:shd w:val="clear" w:color="auto" w:fill="333333"/>
      <w:spacing w:before="100" w:beforeAutospacing="1" w:after="100" w:afterAutospacing="1"/>
    </w:pPr>
  </w:style>
  <w:style w:type="paragraph" w:customStyle="1" w:styleId="xl39">
    <w:name w:val="xl39"/>
    <w:basedOn w:val="Normalny"/>
    <w:pPr>
      <w:pBdr>
        <w:right w:val="single" w:sz="4" w:space="0" w:color="auto"/>
      </w:pBdr>
      <w:shd w:val="clear" w:color="auto" w:fill="333333"/>
      <w:spacing w:before="100" w:beforeAutospacing="1" w:after="100" w:afterAutospacing="1"/>
    </w:pPr>
  </w:style>
  <w:style w:type="paragraph" w:styleId="Data">
    <w:name w:val="Date"/>
    <w:basedOn w:val="Normalny"/>
    <w:next w:val="Normalny"/>
    <w:rsid w:val="00166D0D"/>
  </w:style>
  <w:style w:type="paragraph" w:customStyle="1" w:styleId="Style1">
    <w:name w:val="Style1"/>
    <w:basedOn w:val="Nagwek3"/>
    <w:autoRedefine/>
    <w:rsid w:val="00E405A1"/>
    <w:pPr>
      <w:spacing w:line="360" w:lineRule="auto"/>
    </w:pPr>
    <w:rPr>
      <w:rFonts w:ascii="Arial" w:hAnsi="Arial"/>
    </w:rPr>
  </w:style>
  <w:style w:type="table" w:styleId="Tabela-Siatka">
    <w:name w:val="Table Grid"/>
    <w:basedOn w:val="Standardowy"/>
    <w:rsid w:val="008A5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kstpodstawowyZnak">
    <w:name w:val="Tekst podstawowy Znak"/>
    <w:link w:val="Tekstpodstawowy"/>
    <w:rsid w:val="00154C31"/>
    <w:rPr>
      <w:sz w:val="24"/>
      <w:szCs w:val="24"/>
      <w:lang w:val="fi-FI" w:eastAsia="en-US" w:bidi="ar-SA"/>
    </w:rPr>
  </w:style>
  <w:style w:type="character" w:styleId="Uwydatnienie">
    <w:name w:val="Emphasis"/>
    <w:qFormat/>
    <w:rsid w:val="00497E28"/>
    <w:rPr>
      <w:i/>
      <w:iCs/>
    </w:rPr>
  </w:style>
  <w:style w:type="paragraph" w:styleId="Tekstdymka">
    <w:name w:val="Balloon Text"/>
    <w:basedOn w:val="Normalny"/>
    <w:link w:val="TekstdymkaZnak"/>
    <w:rsid w:val="00E83372"/>
    <w:rPr>
      <w:rFonts w:ascii="Tahoma" w:hAnsi="Tahoma" w:cs="Tahoma"/>
      <w:sz w:val="16"/>
      <w:szCs w:val="16"/>
    </w:rPr>
  </w:style>
  <w:style w:type="character" w:customStyle="1" w:styleId="TekstdymkaZnak">
    <w:name w:val="Tekst dymka Znak"/>
    <w:link w:val="Tekstdymka"/>
    <w:rsid w:val="00E83372"/>
    <w:rPr>
      <w:rFonts w:ascii="Tahoma" w:hAnsi="Tahoma" w:cs="Tahoma"/>
      <w:sz w:val="16"/>
      <w:szCs w:val="16"/>
      <w:lang w:eastAsia="en-US"/>
    </w:rPr>
  </w:style>
  <w:style w:type="character" w:customStyle="1" w:styleId="TytuZnak">
    <w:name w:val="Tytuł Znak"/>
    <w:basedOn w:val="Domylnaczcionkaakapitu"/>
    <w:link w:val="Tytu"/>
    <w:rsid w:val="005817C9"/>
    <w:rPr>
      <w:rFonts w:ascii="Arial" w:hAnsi="Arial" w:cs="Arial"/>
      <w:b/>
      <w:bCs/>
      <w:sz w:val="28"/>
      <w:szCs w:val="28"/>
      <w:lang w:val="fi-FI"/>
    </w:rPr>
  </w:style>
  <w:style w:type="character" w:styleId="Nierozpoznanawzmianka">
    <w:name w:val="Unresolved Mention"/>
    <w:basedOn w:val="Domylnaczcionkaakapitu"/>
    <w:uiPriority w:val="99"/>
    <w:semiHidden/>
    <w:unhideWhenUsed/>
    <w:rsid w:val="00831894"/>
    <w:rPr>
      <w:color w:val="605E5C"/>
      <w:shd w:val="clear" w:color="auto" w:fill="E1DFDD"/>
    </w:rPr>
  </w:style>
  <w:style w:type="paragraph" w:styleId="Akapitzlist">
    <w:name w:val="List Paragraph"/>
    <w:basedOn w:val="Normalny"/>
    <w:uiPriority w:val="34"/>
    <w:qFormat/>
    <w:rsid w:val="00644D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304021">
      <w:bodyDiv w:val="1"/>
      <w:marLeft w:val="0"/>
      <w:marRight w:val="0"/>
      <w:marTop w:val="0"/>
      <w:marBottom w:val="0"/>
      <w:divBdr>
        <w:top w:val="none" w:sz="0" w:space="0" w:color="auto"/>
        <w:left w:val="none" w:sz="0" w:space="0" w:color="auto"/>
        <w:bottom w:val="none" w:sz="0" w:space="0" w:color="auto"/>
        <w:right w:val="none" w:sz="0" w:space="0" w:color="auto"/>
      </w:divBdr>
    </w:div>
    <w:div w:id="358120178">
      <w:bodyDiv w:val="1"/>
      <w:marLeft w:val="0"/>
      <w:marRight w:val="0"/>
      <w:marTop w:val="0"/>
      <w:marBottom w:val="0"/>
      <w:divBdr>
        <w:top w:val="none" w:sz="0" w:space="0" w:color="auto"/>
        <w:left w:val="none" w:sz="0" w:space="0" w:color="auto"/>
        <w:bottom w:val="none" w:sz="0" w:space="0" w:color="auto"/>
        <w:right w:val="none" w:sz="0" w:space="0" w:color="auto"/>
      </w:divBdr>
    </w:div>
    <w:div w:id="559906675">
      <w:bodyDiv w:val="1"/>
      <w:marLeft w:val="0"/>
      <w:marRight w:val="0"/>
      <w:marTop w:val="0"/>
      <w:marBottom w:val="0"/>
      <w:divBdr>
        <w:top w:val="none" w:sz="0" w:space="0" w:color="auto"/>
        <w:left w:val="none" w:sz="0" w:space="0" w:color="auto"/>
        <w:bottom w:val="none" w:sz="0" w:space="0" w:color="auto"/>
        <w:right w:val="none" w:sz="0" w:space="0" w:color="auto"/>
      </w:divBdr>
    </w:div>
    <w:div w:id="666252743">
      <w:bodyDiv w:val="1"/>
      <w:marLeft w:val="0"/>
      <w:marRight w:val="0"/>
      <w:marTop w:val="0"/>
      <w:marBottom w:val="0"/>
      <w:divBdr>
        <w:top w:val="none" w:sz="0" w:space="0" w:color="auto"/>
        <w:left w:val="none" w:sz="0" w:space="0" w:color="auto"/>
        <w:bottom w:val="none" w:sz="0" w:space="0" w:color="auto"/>
        <w:right w:val="none" w:sz="0" w:space="0" w:color="auto"/>
      </w:divBdr>
    </w:div>
    <w:div w:id="1013802350">
      <w:bodyDiv w:val="1"/>
      <w:marLeft w:val="0"/>
      <w:marRight w:val="0"/>
      <w:marTop w:val="0"/>
      <w:marBottom w:val="0"/>
      <w:divBdr>
        <w:top w:val="none" w:sz="0" w:space="0" w:color="auto"/>
        <w:left w:val="none" w:sz="0" w:space="0" w:color="auto"/>
        <w:bottom w:val="none" w:sz="0" w:space="0" w:color="auto"/>
        <w:right w:val="none" w:sz="0" w:space="0" w:color="auto"/>
      </w:divBdr>
    </w:div>
    <w:div w:id="1076971137">
      <w:bodyDiv w:val="1"/>
      <w:marLeft w:val="0"/>
      <w:marRight w:val="0"/>
      <w:marTop w:val="0"/>
      <w:marBottom w:val="0"/>
      <w:divBdr>
        <w:top w:val="none" w:sz="0" w:space="0" w:color="auto"/>
        <w:left w:val="none" w:sz="0" w:space="0" w:color="auto"/>
        <w:bottom w:val="none" w:sz="0" w:space="0" w:color="auto"/>
        <w:right w:val="none" w:sz="0" w:space="0" w:color="auto"/>
      </w:divBdr>
    </w:div>
    <w:div w:id="1142652228">
      <w:bodyDiv w:val="1"/>
      <w:marLeft w:val="0"/>
      <w:marRight w:val="0"/>
      <w:marTop w:val="0"/>
      <w:marBottom w:val="0"/>
      <w:divBdr>
        <w:top w:val="none" w:sz="0" w:space="0" w:color="auto"/>
        <w:left w:val="none" w:sz="0" w:space="0" w:color="auto"/>
        <w:bottom w:val="none" w:sz="0" w:space="0" w:color="auto"/>
        <w:right w:val="none" w:sz="0" w:space="0" w:color="auto"/>
      </w:divBdr>
    </w:div>
    <w:div w:id="1162547808">
      <w:bodyDiv w:val="1"/>
      <w:marLeft w:val="0"/>
      <w:marRight w:val="0"/>
      <w:marTop w:val="0"/>
      <w:marBottom w:val="0"/>
      <w:divBdr>
        <w:top w:val="none" w:sz="0" w:space="0" w:color="auto"/>
        <w:left w:val="none" w:sz="0" w:space="0" w:color="auto"/>
        <w:bottom w:val="none" w:sz="0" w:space="0" w:color="auto"/>
        <w:right w:val="none" w:sz="0" w:space="0" w:color="auto"/>
      </w:divBdr>
    </w:div>
    <w:div w:id="1339502218">
      <w:bodyDiv w:val="1"/>
      <w:marLeft w:val="0"/>
      <w:marRight w:val="0"/>
      <w:marTop w:val="0"/>
      <w:marBottom w:val="0"/>
      <w:divBdr>
        <w:top w:val="none" w:sz="0" w:space="0" w:color="auto"/>
        <w:left w:val="none" w:sz="0" w:space="0" w:color="auto"/>
        <w:bottom w:val="none" w:sz="0" w:space="0" w:color="auto"/>
        <w:right w:val="none" w:sz="0" w:space="0" w:color="auto"/>
      </w:divBdr>
    </w:div>
    <w:div w:id="1865242167">
      <w:bodyDiv w:val="1"/>
      <w:marLeft w:val="0"/>
      <w:marRight w:val="0"/>
      <w:marTop w:val="0"/>
      <w:marBottom w:val="0"/>
      <w:divBdr>
        <w:top w:val="none" w:sz="0" w:space="0" w:color="auto"/>
        <w:left w:val="none" w:sz="0" w:space="0" w:color="auto"/>
        <w:bottom w:val="none" w:sz="0" w:space="0" w:color="auto"/>
        <w:right w:val="none" w:sz="0" w:space="0" w:color="auto"/>
      </w:divBdr>
    </w:div>
    <w:div w:id="1879079506">
      <w:bodyDiv w:val="1"/>
      <w:marLeft w:val="0"/>
      <w:marRight w:val="0"/>
      <w:marTop w:val="0"/>
      <w:marBottom w:val="0"/>
      <w:divBdr>
        <w:top w:val="none" w:sz="0" w:space="0" w:color="auto"/>
        <w:left w:val="none" w:sz="0" w:space="0" w:color="auto"/>
        <w:bottom w:val="none" w:sz="0" w:space="0" w:color="auto"/>
        <w:right w:val="none" w:sz="0" w:space="0" w:color="auto"/>
      </w:divBdr>
    </w:div>
    <w:div w:id="1881740053">
      <w:bodyDiv w:val="1"/>
      <w:marLeft w:val="0"/>
      <w:marRight w:val="0"/>
      <w:marTop w:val="0"/>
      <w:marBottom w:val="0"/>
      <w:divBdr>
        <w:top w:val="none" w:sz="0" w:space="0" w:color="auto"/>
        <w:left w:val="none" w:sz="0" w:space="0" w:color="auto"/>
        <w:bottom w:val="none" w:sz="0" w:space="0" w:color="auto"/>
        <w:right w:val="none" w:sz="0" w:space="0" w:color="auto"/>
      </w:divBdr>
    </w:div>
    <w:div w:id="1934316355">
      <w:bodyDiv w:val="1"/>
      <w:marLeft w:val="0"/>
      <w:marRight w:val="0"/>
      <w:marTop w:val="0"/>
      <w:marBottom w:val="0"/>
      <w:divBdr>
        <w:top w:val="none" w:sz="0" w:space="0" w:color="auto"/>
        <w:left w:val="none" w:sz="0" w:space="0" w:color="auto"/>
        <w:bottom w:val="none" w:sz="0" w:space="0" w:color="auto"/>
        <w:right w:val="none" w:sz="0" w:space="0" w:color="auto"/>
      </w:divBdr>
    </w:div>
    <w:div w:id="2002586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youtu.be/hwP7WQkmECE" TargetMode="External"/><Relationship Id="rId18" Type="http://schemas.openxmlformats.org/officeDocument/2006/relationships/hyperlink" Target="https://youtu.be/kwMEK9eKaP8" TargetMode="External"/><Relationship Id="rId26" Type="http://schemas.openxmlformats.org/officeDocument/2006/relationships/hyperlink" Target="https://youtu.be/6J9lrgUXroQ" TargetMode="External"/><Relationship Id="rId39" Type="http://schemas.openxmlformats.org/officeDocument/2006/relationships/image" Target="media/image10.png"/><Relationship Id="rId21" Type="http://schemas.openxmlformats.org/officeDocument/2006/relationships/hyperlink" Target="https://youtu.be/6d_Sz4Kd1Ks" TargetMode="External"/><Relationship Id="rId34" Type="http://schemas.openxmlformats.org/officeDocument/2006/relationships/image" Target="media/image7.png"/><Relationship Id="rId42" Type="http://schemas.openxmlformats.org/officeDocument/2006/relationships/image" Target="media/image12.png"/><Relationship Id="rId47" Type="http://schemas.openxmlformats.org/officeDocument/2006/relationships/hyperlink" Target="https://youtu.be/fxklQ55LwKE" TargetMode="Externa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youtu.be/fOjqNDzkrk0" TargetMode="External"/><Relationship Id="rId29" Type="http://schemas.openxmlformats.org/officeDocument/2006/relationships/image" Target="media/image3.png"/><Relationship Id="rId11" Type="http://schemas.openxmlformats.org/officeDocument/2006/relationships/header" Target="header1.xml"/><Relationship Id="rId24" Type="http://schemas.openxmlformats.org/officeDocument/2006/relationships/hyperlink" Target="https://youtu.be/cm_PoUy4yow" TargetMode="External"/><Relationship Id="rId32" Type="http://schemas.openxmlformats.org/officeDocument/2006/relationships/hyperlink" Target="https://youtu.be/e1PJ_18ut5s" TargetMode="External"/><Relationship Id="rId37" Type="http://schemas.openxmlformats.org/officeDocument/2006/relationships/hyperlink" Target="https://youtu.be/wjnQaMOtwls" TargetMode="External"/><Relationship Id="rId40" Type="http://schemas.openxmlformats.org/officeDocument/2006/relationships/image" Target="media/image11.png"/><Relationship Id="rId45" Type="http://schemas.openxmlformats.org/officeDocument/2006/relationships/image" Target="media/image15.png"/><Relationship Id="rId5" Type="http://schemas.openxmlformats.org/officeDocument/2006/relationships/styles" Target="styles.xml"/><Relationship Id="rId15" Type="http://schemas.openxmlformats.org/officeDocument/2006/relationships/hyperlink" Target="https://youtu.be/qBJgxdWFH6A" TargetMode="External"/><Relationship Id="rId23" Type="http://schemas.openxmlformats.org/officeDocument/2006/relationships/hyperlink" Target="https://youtu.be/Yn2CRb8n7lM" TargetMode="External"/><Relationship Id="rId28" Type="http://schemas.openxmlformats.org/officeDocument/2006/relationships/image" Target="media/image2.png"/><Relationship Id="rId36" Type="http://schemas.openxmlformats.org/officeDocument/2006/relationships/image" Target="media/image9.png"/><Relationship Id="rId49" Type="http://schemas.openxmlformats.org/officeDocument/2006/relationships/theme" Target="theme/theme1.xml"/><Relationship Id="rId10" Type="http://schemas.openxmlformats.org/officeDocument/2006/relationships/hyperlink" Target="https://youtu.be/w5qcXwKJRf8" TargetMode="External"/><Relationship Id="rId19" Type="http://schemas.openxmlformats.org/officeDocument/2006/relationships/hyperlink" Target="https://youtu.be/_JTHkmSkvBM" TargetMode="External"/><Relationship Id="rId31" Type="http://schemas.openxmlformats.org/officeDocument/2006/relationships/image" Target="media/image5.png"/><Relationship Id="rId44" Type="http://schemas.openxmlformats.org/officeDocument/2006/relationships/image" Target="media/image14.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youtu.be/RcfEEQm4GLE" TargetMode="External"/><Relationship Id="rId22" Type="http://schemas.openxmlformats.org/officeDocument/2006/relationships/hyperlink" Target="https://youtu.be/GpSnehvFX58" TargetMode="External"/><Relationship Id="rId27" Type="http://schemas.openxmlformats.org/officeDocument/2006/relationships/image" Target="media/image1.png"/><Relationship Id="rId30" Type="http://schemas.openxmlformats.org/officeDocument/2006/relationships/image" Target="media/image4.png"/><Relationship Id="rId35" Type="http://schemas.openxmlformats.org/officeDocument/2006/relationships/image" Target="media/image8.png"/><Relationship Id="rId43" Type="http://schemas.openxmlformats.org/officeDocument/2006/relationships/image" Target="media/image13.png"/><Relationship Id="rId48" Type="http://schemas.openxmlformats.org/officeDocument/2006/relationships/fontTable" Target="fontTable.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youtu.be/_-0dPiObPtQ" TargetMode="External"/><Relationship Id="rId25" Type="http://schemas.openxmlformats.org/officeDocument/2006/relationships/hyperlink" Target="https://dev.to/dronk6/getting-started-with-docker-docker-playground-28h3" TargetMode="External"/><Relationship Id="rId33" Type="http://schemas.openxmlformats.org/officeDocument/2006/relationships/image" Target="media/image6.png"/><Relationship Id="rId38" Type="http://schemas.openxmlformats.org/officeDocument/2006/relationships/hyperlink" Target="https://youtu.be/9FDi_IRHo5Y" TargetMode="External"/><Relationship Id="rId46" Type="http://schemas.openxmlformats.org/officeDocument/2006/relationships/image" Target="media/image16.png"/><Relationship Id="rId20" Type="http://schemas.openxmlformats.org/officeDocument/2006/relationships/hyperlink" Target="https://youtu.be/qVS2kPAd8ss" TargetMode="External"/><Relationship Id="rId41" Type="http://schemas.openxmlformats.org/officeDocument/2006/relationships/hyperlink" Target="https://youtu.be/akkni5VpVzY" TargetMode="External"/><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17418C401CCB2042A3A99A19F43F356D" ma:contentTypeVersion="1" ma:contentTypeDescription="Luo uusi asiakirja." ma:contentTypeScope="" ma:versionID="f4b075d3ca74a5dbaed73e767a156aa0">
  <xsd:schema xmlns:xsd="http://www.w3.org/2001/XMLSchema" xmlns:p="http://schemas.microsoft.com/office/2006/metadata/properties" xmlns:ns1="http://schemas.microsoft.com/sharepoint/v3" targetNamespace="http://schemas.microsoft.com/office/2006/metadata/properties" ma:root="true" ma:fieldsID="4340a008e99365d80b71206bae222996"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Ajoituksen alkamispäivämäärä" ma:description="" ma:hidden="true" ma:internalName="PublishingStartDate">
      <xsd:simpleType>
        <xsd:restriction base="dms:Unknown"/>
      </xsd:simpleType>
    </xsd:element>
    <xsd:element name="PublishingExpirationDate" ma:index="9" nillable="true" ma:displayName="Ajoituksen päättymispäivämäärä"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ma:readOnly="true"/>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9A87442-5A7B-46FD-BD28-170CE9B72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FA8F0064-303C-446D-896E-46EEB9A79DC3}">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13FBD2FA-5696-460D-A278-9A302A0F72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1</Pages>
  <Words>771</Words>
  <Characters>4632</Characters>
  <Application>Microsoft Office Word</Application>
  <DocSecurity>0</DocSecurity>
  <Lines>38</Lines>
  <Paragraphs>10</Paragraphs>
  <ScaleCrop>false</ScaleCrop>
  <HeadingPairs>
    <vt:vector size="8" baseType="variant">
      <vt:variant>
        <vt:lpstr>Tytuł</vt:lpstr>
      </vt:variant>
      <vt:variant>
        <vt:i4>1</vt:i4>
      </vt:variant>
      <vt:variant>
        <vt:lpstr>Nagłówki</vt:lpstr>
      </vt:variant>
      <vt:variant>
        <vt:i4>2</vt:i4>
      </vt:variant>
      <vt:variant>
        <vt:lpstr>Otsikko</vt:lpstr>
      </vt:variant>
      <vt:variant>
        <vt:i4>1</vt:i4>
      </vt:variant>
      <vt:variant>
        <vt:lpstr>Title</vt:lpstr>
      </vt:variant>
      <vt:variant>
        <vt:i4>1</vt:i4>
      </vt:variant>
    </vt:vector>
  </HeadingPairs>
  <TitlesOfParts>
    <vt:vector size="5" baseType="lpstr">
      <vt:lpstr>Opinnäytetyö ohjeet</vt:lpstr>
      <vt:lpstr>Version Control</vt:lpstr>
      <vt:lpstr>Container Technologies</vt:lpstr>
      <vt:lpstr>Opinnäytetyö ohjeet</vt:lpstr>
      <vt:lpstr>Opinnäytetyö ohjeet</vt:lpstr>
    </vt:vector>
  </TitlesOfParts>
  <Company>LUT</Company>
  <LinksUpToDate>false</LinksUpToDate>
  <CharactersWithSpaces>5393</CharactersWithSpaces>
  <SharedDoc>false</SharedDoc>
  <HLinks>
    <vt:vector size="66" baseType="variant">
      <vt:variant>
        <vt:i4>1245235</vt:i4>
      </vt:variant>
      <vt:variant>
        <vt:i4>62</vt:i4>
      </vt:variant>
      <vt:variant>
        <vt:i4>0</vt:i4>
      </vt:variant>
      <vt:variant>
        <vt:i4>5</vt:i4>
      </vt:variant>
      <vt:variant>
        <vt:lpwstr/>
      </vt:variant>
      <vt:variant>
        <vt:lpwstr>_Toc255505418</vt:lpwstr>
      </vt:variant>
      <vt:variant>
        <vt:i4>1245235</vt:i4>
      </vt:variant>
      <vt:variant>
        <vt:i4>56</vt:i4>
      </vt:variant>
      <vt:variant>
        <vt:i4>0</vt:i4>
      </vt:variant>
      <vt:variant>
        <vt:i4>5</vt:i4>
      </vt:variant>
      <vt:variant>
        <vt:lpwstr/>
      </vt:variant>
      <vt:variant>
        <vt:lpwstr>_Toc255505417</vt:lpwstr>
      </vt:variant>
      <vt:variant>
        <vt:i4>1245235</vt:i4>
      </vt:variant>
      <vt:variant>
        <vt:i4>50</vt:i4>
      </vt:variant>
      <vt:variant>
        <vt:i4>0</vt:i4>
      </vt:variant>
      <vt:variant>
        <vt:i4>5</vt:i4>
      </vt:variant>
      <vt:variant>
        <vt:lpwstr/>
      </vt:variant>
      <vt:variant>
        <vt:lpwstr>_Toc255505416</vt:lpwstr>
      </vt:variant>
      <vt:variant>
        <vt:i4>1245235</vt:i4>
      </vt:variant>
      <vt:variant>
        <vt:i4>44</vt:i4>
      </vt:variant>
      <vt:variant>
        <vt:i4>0</vt:i4>
      </vt:variant>
      <vt:variant>
        <vt:i4>5</vt:i4>
      </vt:variant>
      <vt:variant>
        <vt:lpwstr/>
      </vt:variant>
      <vt:variant>
        <vt:lpwstr>_Toc255505415</vt:lpwstr>
      </vt:variant>
      <vt:variant>
        <vt:i4>1245235</vt:i4>
      </vt:variant>
      <vt:variant>
        <vt:i4>38</vt:i4>
      </vt:variant>
      <vt:variant>
        <vt:i4>0</vt:i4>
      </vt:variant>
      <vt:variant>
        <vt:i4>5</vt:i4>
      </vt:variant>
      <vt:variant>
        <vt:lpwstr/>
      </vt:variant>
      <vt:variant>
        <vt:lpwstr>_Toc255505414</vt:lpwstr>
      </vt:variant>
      <vt:variant>
        <vt:i4>1245235</vt:i4>
      </vt:variant>
      <vt:variant>
        <vt:i4>32</vt:i4>
      </vt:variant>
      <vt:variant>
        <vt:i4>0</vt:i4>
      </vt:variant>
      <vt:variant>
        <vt:i4>5</vt:i4>
      </vt:variant>
      <vt:variant>
        <vt:lpwstr/>
      </vt:variant>
      <vt:variant>
        <vt:lpwstr>_Toc255505413</vt:lpwstr>
      </vt:variant>
      <vt:variant>
        <vt:i4>1245235</vt:i4>
      </vt:variant>
      <vt:variant>
        <vt:i4>26</vt:i4>
      </vt:variant>
      <vt:variant>
        <vt:i4>0</vt:i4>
      </vt:variant>
      <vt:variant>
        <vt:i4>5</vt:i4>
      </vt:variant>
      <vt:variant>
        <vt:lpwstr/>
      </vt:variant>
      <vt:variant>
        <vt:lpwstr>_Toc255505412</vt:lpwstr>
      </vt:variant>
      <vt:variant>
        <vt:i4>1245235</vt:i4>
      </vt:variant>
      <vt:variant>
        <vt:i4>20</vt:i4>
      </vt:variant>
      <vt:variant>
        <vt:i4>0</vt:i4>
      </vt:variant>
      <vt:variant>
        <vt:i4>5</vt:i4>
      </vt:variant>
      <vt:variant>
        <vt:lpwstr/>
      </vt:variant>
      <vt:variant>
        <vt:lpwstr>_Toc255505411</vt:lpwstr>
      </vt:variant>
      <vt:variant>
        <vt:i4>1245235</vt:i4>
      </vt:variant>
      <vt:variant>
        <vt:i4>14</vt:i4>
      </vt:variant>
      <vt:variant>
        <vt:i4>0</vt:i4>
      </vt:variant>
      <vt:variant>
        <vt:i4>5</vt:i4>
      </vt:variant>
      <vt:variant>
        <vt:lpwstr/>
      </vt:variant>
      <vt:variant>
        <vt:lpwstr>_Toc255505410</vt:lpwstr>
      </vt:variant>
      <vt:variant>
        <vt:i4>1179699</vt:i4>
      </vt:variant>
      <vt:variant>
        <vt:i4>8</vt:i4>
      </vt:variant>
      <vt:variant>
        <vt:i4>0</vt:i4>
      </vt:variant>
      <vt:variant>
        <vt:i4>5</vt:i4>
      </vt:variant>
      <vt:variant>
        <vt:lpwstr/>
      </vt:variant>
      <vt:variant>
        <vt:lpwstr>_Toc255505409</vt:lpwstr>
      </vt:variant>
      <vt:variant>
        <vt:i4>1179699</vt:i4>
      </vt:variant>
      <vt:variant>
        <vt:i4>2</vt:i4>
      </vt:variant>
      <vt:variant>
        <vt:i4>0</vt:i4>
      </vt:variant>
      <vt:variant>
        <vt:i4>5</vt:i4>
      </vt:variant>
      <vt:variant>
        <vt:lpwstr/>
      </vt:variant>
      <vt:variant>
        <vt:lpwstr>_Toc2555054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Ops_LD</dc:title>
  <dc:subject>DevOps</dc:subject>
  <dc:creator>Maria Małysa</dc:creator>
  <cp:keywords>DevOps</cp:keywords>
  <dc:description/>
  <cp:lastModifiedBy>Maria Małysa</cp:lastModifiedBy>
  <cp:revision>3</cp:revision>
  <cp:lastPrinted>2013-10-11T10:39:00Z</cp:lastPrinted>
  <dcterms:created xsi:type="dcterms:W3CDTF">2025-05-22T16:35:00Z</dcterms:created>
  <dcterms:modified xsi:type="dcterms:W3CDTF">2025-05-22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21187705</vt:i4>
  </property>
  <property fmtid="{D5CDD505-2E9C-101B-9397-08002B2CF9AE}" pid="3" name="_EmailSubject">
    <vt:lpwstr>Tietojenk.tekniikan seminaarin korjattu versio</vt:lpwstr>
  </property>
  <property fmtid="{D5CDD505-2E9C-101B-9397-08002B2CF9AE}" pid="4" name="_AuthorEmail">
    <vt:lpwstr>jussi.saari@lut.fi</vt:lpwstr>
  </property>
  <property fmtid="{D5CDD505-2E9C-101B-9397-08002B2CF9AE}" pid="5" name="_AuthorEmailDisplayName">
    <vt:lpwstr>Jussi Saari</vt:lpwstr>
  </property>
  <property fmtid="{D5CDD505-2E9C-101B-9397-08002B2CF9AE}" pid="6" name="_ReviewingToolsShownOnce">
    <vt:lpwstr/>
  </property>
</Properties>
</file>